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6493A" w14:textId="695086E0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pacing w:val="14"/>
        </w:rPr>
      </w:pPr>
      <w:r w:rsidRPr="00E876CA">
        <w:rPr>
          <w:rFonts w:ascii="Open Sans" w:hAnsi="Open Sans" w:cs="Open Sans"/>
          <w:b/>
          <w:color w:val="000000" w:themeColor="text1"/>
          <w:spacing w:val="14"/>
        </w:rPr>
        <w:t xml:space="preserve">ANEXO 1 </w:t>
      </w:r>
      <w:r w:rsidR="00DD0104" w:rsidRPr="00E876CA">
        <w:rPr>
          <w:rFonts w:ascii="Open Sans" w:hAnsi="Open Sans" w:cs="Open Sans"/>
          <w:b/>
          <w:color w:val="000000" w:themeColor="text1"/>
          <w:spacing w:val="14"/>
        </w:rPr>
        <w:t xml:space="preserve">- </w:t>
      </w:r>
      <w:r w:rsidRPr="00E876CA">
        <w:rPr>
          <w:rFonts w:ascii="Open Sans" w:hAnsi="Open Sans" w:cs="Open Sans"/>
          <w:b/>
          <w:color w:val="000000" w:themeColor="text1"/>
          <w:spacing w:val="14"/>
        </w:rPr>
        <w:t xml:space="preserve">ROTEIRO DE PROJETO DE </w:t>
      </w:r>
      <w:r w:rsidR="008F18E5">
        <w:rPr>
          <w:rFonts w:ascii="Open Sans" w:hAnsi="Open Sans" w:cs="Open Sans"/>
          <w:b/>
          <w:color w:val="000000" w:themeColor="text1"/>
          <w:spacing w:val="14"/>
        </w:rPr>
        <w:t>INOVAÇÃO</w:t>
      </w:r>
      <w:r w:rsidR="00866A13">
        <w:rPr>
          <w:rFonts w:ascii="Open Sans" w:hAnsi="Open Sans" w:cs="Open Sans"/>
          <w:b/>
          <w:color w:val="000000" w:themeColor="text1"/>
          <w:spacing w:val="14"/>
        </w:rPr>
        <w:t xml:space="preserve"> (IFSTEC)</w:t>
      </w:r>
    </w:p>
    <w:p w14:paraId="7DE40857" w14:textId="77777777" w:rsidR="006772F1" w:rsidRPr="00E876CA" w:rsidRDefault="006772F1" w:rsidP="006772F1">
      <w:pPr>
        <w:pStyle w:val="ListaColorida-nfase11"/>
        <w:spacing w:after="0" w:line="240" w:lineRule="auto"/>
        <w:ind w:left="0"/>
        <w:contextualSpacing w:val="0"/>
        <w:jc w:val="both"/>
        <w:rPr>
          <w:rFonts w:ascii="Open Sans" w:hAnsi="Open Sans" w:cs="Open Sans"/>
          <w:b/>
          <w:bCs/>
          <w:color w:val="000000" w:themeColor="text1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3"/>
        <w:gridCol w:w="3249"/>
        <w:gridCol w:w="4539"/>
      </w:tblGrid>
      <w:tr w:rsidR="006772F1" w:rsidRPr="00E876CA" w14:paraId="445D7C8B" w14:textId="77777777" w:rsidTr="00D74C03">
        <w:trPr>
          <w:trHeight w:val="465"/>
        </w:trPr>
        <w:tc>
          <w:tcPr>
            <w:tcW w:w="2710" w:type="pct"/>
            <w:gridSpan w:val="2"/>
            <w:shd w:val="clear" w:color="auto" w:fill="EEECE1"/>
            <w:vAlign w:val="center"/>
          </w:tcPr>
          <w:p w14:paraId="3020DC61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</w:pPr>
            <w:bookmarkStart w:id="0" w:name="_Toc3192049"/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>Período de Abrangência do Projeto:</w:t>
            </w:r>
            <w:bookmarkEnd w:id="0"/>
          </w:p>
        </w:tc>
        <w:tc>
          <w:tcPr>
            <w:tcW w:w="2290" w:type="pct"/>
            <w:vAlign w:val="center"/>
          </w:tcPr>
          <w:p w14:paraId="77B348EE" w14:textId="77777777" w:rsidR="00D75F7E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nício:_____/_____/____</w:t>
            </w:r>
          </w:p>
          <w:p w14:paraId="3401CE8B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inal: ___/____/____</w:t>
            </w:r>
          </w:p>
        </w:tc>
      </w:tr>
      <w:tr w:rsidR="006772F1" w:rsidRPr="00E876CA" w14:paraId="7F456C30" w14:textId="77777777" w:rsidTr="00D74C03">
        <w:trPr>
          <w:trHeight w:val="465"/>
        </w:trPr>
        <w:tc>
          <w:tcPr>
            <w:tcW w:w="27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14:paraId="517FB65D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 xml:space="preserve">Carga Horária Semanal do </w:t>
            </w:r>
            <w:r w:rsidR="007E7D61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>Orientador</w:t>
            </w:r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 xml:space="preserve"> Dedicada ao Projeto:</w:t>
            </w:r>
          </w:p>
        </w:tc>
        <w:tc>
          <w:tcPr>
            <w:tcW w:w="2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3EDC5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CBDA474" w14:textId="77777777" w:rsidTr="00D74C03">
        <w:trPr>
          <w:trHeight w:val="465"/>
        </w:trPr>
        <w:tc>
          <w:tcPr>
            <w:tcW w:w="271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14:paraId="25547489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  <w:t>Carga Horária Semanal do(s) Estudante(s) Dedicada ao Projeto:</w:t>
            </w:r>
          </w:p>
        </w:tc>
        <w:tc>
          <w:tcPr>
            <w:tcW w:w="2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7726E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866A13" w:rsidRPr="00E876CA" w14:paraId="1B2DCCB4" w14:textId="77777777" w:rsidTr="00866A13">
        <w:trPr>
          <w:trHeight w:val="465"/>
        </w:trPr>
        <w:tc>
          <w:tcPr>
            <w:tcW w:w="10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14:paraId="2FB9BEC5" w14:textId="0C2F88CD" w:rsidR="00866A13" w:rsidRPr="00E876CA" w:rsidRDefault="00866A13" w:rsidP="00866A13">
            <w:pPr>
              <w:pStyle w:val="Subttulo"/>
              <w:jc w:val="left"/>
              <w:rPr>
                <w:rFonts w:ascii="Open Sans" w:hAnsi="Open Sans" w:cs="Open Sans"/>
                <w:smallCaps w:val="0"/>
                <w:color w:val="000000" w:themeColor="text1"/>
                <w:szCs w:val="20"/>
                <w:lang w:val="pt-BR" w:eastAsia="pt-BR"/>
              </w:rPr>
            </w:pPr>
            <w:r w:rsidRPr="00866A13">
              <w:rPr>
                <w:rFonts w:ascii="Open Sans" w:eastAsia="Open Sans" w:hAnsi="Open Sans" w:cs="Open Sans"/>
                <w:color w:val="000000"/>
                <w:lang w:val="pt-BR" w:eastAsia="pt-BR"/>
              </w:rPr>
              <w:t xml:space="preserve">MODALIDADE:  </w:t>
            </w:r>
          </w:p>
        </w:tc>
        <w:tc>
          <w:tcPr>
            <w:tcW w:w="39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84723" w14:textId="5C54B264" w:rsidR="00866A13" w:rsidRPr="00E876CA" w:rsidRDefault="00866A13" w:rsidP="00866A1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proofErr w:type="gramStart"/>
            <w:r w:rsidRPr="00866A13"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(</w:t>
            </w: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 xml:space="preserve">  </w:t>
            </w:r>
            <w:proofErr w:type="gramEnd"/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 xml:space="preserve"> </w:t>
            </w:r>
            <w:r w:rsidRPr="00866A13"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 xml:space="preserve"> ) EMPREENDIMENTO INOVADOR</w:t>
            </w: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br/>
            </w:r>
            <w:r w:rsidRPr="00866A13"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 xml:space="preserve">(  </w:t>
            </w: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 xml:space="preserve"> </w:t>
            </w:r>
            <w:r w:rsidRPr="00866A13"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 xml:space="preserve"> ) INTRAEMPREENDEDORISMO</w:t>
            </w: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br/>
            </w:r>
            <w:r w:rsidRPr="00866A13"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(    ) EMPRESA JÚNIOR</w:t>
            </w:r>
          </w:p>
        </w:tc>
      </w:tr>
    </w:tbl>
    <w:p w14:paraId="4B841B2A" w14:textId="4E6612E2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3CEF4AB5" w14:textId="100D0790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5EE7E1FF" w14:textId="2D757775" w:rsidR="00866A13" w:rsidRDefault="00866A13" w:rsidP="00866A13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 xml:space="preserve">APRESENTAÇÃO DA PROPOSTA DE VALOR DO EMPREENDIMENTO INOVADOR, INTRAEMPREENDEDORISMO OU PROJETO DE EMPRESA JÚNIOR 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>(máximo de 10 linhas)</w:t>
      </w:r>
    </w:p>
    <w:p w14:paraId="0E748CAD" w14:textId="77777777" w:rsidR="00A93C89" w:rsidRPr="00A93C89" w:rsidRDefault="00A93C89" w:rsidP="00A93C89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866A13" w14:paraId="1FB224D4" w14:textId="77777777" w:rsidTr="00866A13">
        <w:tc>
          <w:tcPr>
            <w:tcW w:w="9911" w:type="dxa"/>
          </w:tcPr>
          <w:p w14:paraId="72787378" w14:textId="747825A5" w:rsidR="00866A13" w:rsidRP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 w:rsidRPr="00866A13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Descrever de forma sintética, a ideia, o que se pretende desenvolver e implantar e quais produtos/serviços serão oferecidos. Quais os diferenciais da solução proposta</w:t>
            </w:r>
          </w:p>
          <w:p w14:paraId="27C08E19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36881405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28231F4C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02C020AC" w14:textId="667480AC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6FAE7198" w14:textId="555B44C2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2969A26A" w14:textId="3A413347" w:rsidR="00866A13" w:rsidRDefault="00866A13" w:rsidP="00866A13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>PÚBLICO-ALVO QUE IRÁ UTILIZAR O PRODUTO/SERVIÇO OFERECIDO PELO EMPREENDIMENTO</w:t>
      </w:r>
      <w:r>
        <w:rPr>
          <w:rFonts w:ascii="Open Sans" w:eastAsia="Open Sans" w:hAnsi="Open Sans" w:cs="Open Sans"/>
          <w:b/>
          <w:color w:val="000000"/>
          <w:lang w:val="pt-BR" w:eastAsia="pt-BR" w:bidi="ar-SA"/>
        </w:rPr>
        <w:t xml:space="preserve"> </w:t>
      </w: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 xml:space="preserve">INOVADOR OU PROJETO DE EMPRESA JÚNIOR 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>(máximo de 10 linhas)</w:t>
      </w:r>
    </w:p>
    <w:p w14:paraId="72591111" w14:textId="77777777" w:rsidR="00A93C89" w:rsidRPr="00A93C89" w:rsidRDefault="00A93C89" w:rsidP="00A93C89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866A13" w14:paraId="31A315A2" w14:textId="77777777" w:rsidTr="00866A13">
        <w:tc>
          <w:tcPr>
            <w:tcW w:w="9911" w:type="dxa"/>
          </w:tcPr>
          <w:p w14:paraId="0FDC8F06" w14:textId="49DDA185" w:rsidR="00866A13" w:rsidRP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 w:rsidRPr="00866A13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Descrever o perfil do cliente/usuário do empreendimento/projeto.</w:t>
            </w:r>
          </w:p>
          <w:p w14:paraId="6FF60A68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331DB482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1A4FE4A4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28070DA4" w14:textId="06032852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4A4CED1A" w14:textId="137EE04B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056F5DD7" w14:textId="5673897C" w:rsidR="00866A13" w:rsidRDefault="00866A13" w:rsidP="00866A13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>INOVAÇÃO PROPOSTA PELO PROJETO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 xml:space="preserve"> (máximo de 15 linhas)</w:t>
      </w:r>
    </w:p>
    <w:p w14:paraId="296E4E56" w14:textId="77777777" w:rsidR="00A93C89" w:rsidRPr="00A93C89" w:rsidRDefault="00A93C89" w:rsidP="00A93C89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866A13" w14:paraId="23ABBFB5" w14:textId="77777777" w:rsidTr="00866A13">
        <w:tc>
          <w:tcPr>
            <w:tcW w:w="9911" w:type="dxa"/>
          </w:tcPr>
          <w:p w14:paraId="7110FFBE" w14:textId="77777777" w:rsidR="00866A13" w:rsidRP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 w:rsidRPr="00866A13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Deverão ser apresentadas as principais características dos produtos ou a linha de atuação. Deve ser apresentado de forma a dirimir qualquer dúvida no que diz respeito à tecnologia utilizada, produto/serviço obtido e processos envolvidos.</w:t>
            </w:r>
          </w:p>
          <w:p w14:paraId="328CE7DA" w14:textId="62A77341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4CFD7561" w14:textId="77777777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60868511" w14:textId="34300DC4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13FE8503" w14:textId="26418D72" w:rsidR="00866A13" w:rsidRDefault="00866A13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3BDC2196" w14:textId="4090E9D4" w:rsidR="00866A13" w:rsidRDefault="00866A13" w:rsidP="00866A13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>RELACIONE PRODUTOS/PROJETOS/PROCESSOS/SERVIÇOS SEMELHANTES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 xml:space="preserve"> (máximo de 10 linhas)</w:t>
      </w:r>
    </w:p>
    <w:p w14:paraId="12673E17" w14:textId="77777777" w:rsidR="00A93C89" w:rsidRPr="00A93C89" w:rsidRDefault="00A93C89" w:rsidP="00A93C89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866A13" w14:paraId="0C7157DA" w14:textId="77777777" w:rsidTr="00866A13">
        <w:tc>
          <w:tcPr>
            <w:tcW w:w="9911" w:type="dxa"/>
          </w:tcPr>
          <w:p w14:paraId="43904352" w14:textId="77777777" w:rsidR="00866A13" w:rsidRP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</w:pPr>
            <w:r w:rsidRPr="00866A13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 xml:space="preserve">Existem no mercado produtos/serviços similares? Quais? </w:t>
            </w:r>
          </w:p>
          <w:p w14:paraId="044CAC0E" w14:textId="4002B96C" w:rsidR="00866A13" w:rsidRDefault="00866A13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 w:rsidRPr="00866A13">
              <w:rPr>
                <w:rFonts w:ascii="Open Sans" w:eastAsia="Open Sans" w:hAnsi="Open Sans" w:cs="Open Sans"/>
                <w:i/>
                <w:iCs/>
                <w:color w:val="000000"/>
                <w:lang w:val="pt-BR" w:eastAsia="pt-BR" w:bidi="ar-SA"/>
              </w:rPr>
              <w:t>Descrever, caso existam, os produtos/projetos/processos/serviços semelhantes e qual o diferencial apresentado pela inovação proposta.</w:t>
            </w:r>
          </w:p>
        </w:tc>
      </w:tr>
    </w:tbl>
    <w:p w14:paraId="2273B984" w14:textId="18F5EC43" w:rsidR="00866A13" w:rsidRPr="00A93C89" w:rsidRDefault="00A93C89" w:rsidP="00B63EBA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lastRenderedPageBreak/>
        <w:t>PONTOS FORTES E FRACOS DO PROJETO. AMEAÇAS E POTENCIALIDADES DA PROPOSTA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 xml:space="preserve"> </w:t>
      </w:r>
    </w:p>
    <w:p w14:paraId="79C8E72B" w14:textId="2B595209" w:rsidR="00A93C89" w:rsidRDefault="00A93C89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955"/>
        <w:gridCol w:w="4956"/>
      </w:tblGrid>
      <w:tr w:rsidR="00A93C89" w14:paraId="5C8C1237" w14:textId="77777777" w:rsidTr="00A93C89">
        <w:tc>
          <w:tcPr>
            <w:tcW w:w="4955" w:type="dxa"/>
          </w:tcPr>
          <w:p w14:paraId="77951E7A" w14:textId="48E39C26" w:rsidR="00A93C89" w:rsidRP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FORÇAS</w:t>
            </w:r>
          </w:p>
          <w:p w14:paraId="7900CA0F" w14:textId="0A34ADA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21F6A4C1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46B84436" w14:textId="2EBF392A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4956" w:type="dxa"/>
          </w:tcPr>
          <w:p w14:paraId="36CBD9B3" w14:textId="77777777" w:rsidR="00A93C89" w:rsidRP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FRANQUEZAS</w:t>
            </w:r>
          </w:p>
          <w:p w14:paraId="4942293C" w14:textId="0E1B45BA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474E9A3B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261DB3EB" w14:textId="456B87B6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0C7CD470" w14:textId="77777777" w:rsidTr="00A93C89">
        <w:tc>
          <w:tcPr>
            <w:tcW w:w="4955" w:type="dxa"/>
          </w:tcPr>
          <w:p w14:paraId="2237BE5E" w14:textId="77777777" w:rsidR="00A93C89" w:rsidRP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OPORTUNIDADES</w:t>
            </w:r>
          </w:p>
          <w:p w14:paraId="38E1CF35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54BF9458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04A3ABA4" w14:textId="49D6E943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4956" w:type="dxa"/>
          </w:tcPr>
          <w:p w14:paraId="63D4C631" w14:textId="77777777" w:rsidR="00A93C89" w:rsidRP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AMEAÇAS</w:t>
            </w:r>
          </w:p>
          <w:p w14:paraId="23AB207E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60CE85B5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15FC5606" w14:textId="770A4A3A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1CACEF06" w14:textId="315A8528" w:rsidR="00A93C89" w:rsidRDefault="00A93C89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78B33069" w14:textId="29F24DBB" w:rsidR="00A93C89" w:rsidRPr="00A93C89" w:rsidRDefault="00A93C89" w:rsidP="00A93C89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>EXISTE ALGUM RECURSO DISPONÍVEL PARA DESENVOLVER O PROJETO?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 xml:space="preserve"> (equipamentos, componentes etc.)</w:t>
      </w:r>
    </w:p>
    <w:p w14:paraId="2722504B" w14:textId="6A6F1AB8" w:rsidR="00A93C89" w:rsidRDefault="00A93C89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911"/>
      </w:tblGrid>
      <w:tr w:rsidR="00A93C89" w14:paraId="0316E993" w14:textId="77777777" w:rsidTr="00A93C89">
        <w:tc>
          <w:tcPr>
            <w:tcW w:w="9911" w:type="dxa"/>
          </w:tcPr>
          <w:p w14:paraId="4ABADFD0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057C5CE1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23D6CE76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  <w:p w14:paraId="70AEF5C1" w14:textId="0F03E78D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4360FE01" w14:textId="02BB4E3A" w:rsidR="00A93C89" w:rsidRDefault="00A93C89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66B4B3E0" w14:textId="46FA581F" w:rsidR="00A93C89" w:rsidRPr="00A93C89" w:rsidRDefault="00A93C89" w:rsidP="00A93C89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 xml:space="preserve">CRONOGRAMA FINANCEIRO: 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>(Descrever quais materiais serão necessários para a realização do projeto e qual o objetivo de uso desses materiais, destacando seus respectivos valores, destacando qual será a fonte pagadora)</w:t>
      </w:r>
    </w:p>
    <w:p w14:paraId="7B6DA787" w14:textId="3E29197D" w:rsidR="00A93C89" w:rsidRDefault="00A93C89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681"/>
        <w:gridCol w:w="3827"/>
        <w:gridCol w:w="2403"/>
      </w:tblGrid>
      <w:tr w:rsidR="00A93C89" w14:paraId="151BAFF3" w14:textId="77777777" w:rsidTr="00A93C89">
        <w:tc>
          <w:tcPr>
            <w:tcW w:w="3681" w:type="dxa"/>
          </w:tcPr>
          <w:p w14:paraId="60F64053" w14:textId="44012900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Material Permanente (Descrição)</w:t>
            </w:r>
          </w:p>
        </w:tc>
        <w:tc>
          <w:tcPr>
            <w:tcW w:w="3827" w:type="dxa"/>
          </w:tcPr>
          <w:p w14:paraId="620E8DA9" w14:textId="26683B95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Objetivo</w:t>
            </w:r>
          </w:p>
        </w:tc>
        <w:tc>
          <w:tcPr>
            <w:tcW w:w="2403" w:type="dxa"/>
          </w:tcPr>
          <w:p w14:paraId="635D809B" w14:textId="58F534EC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Valor R$</w:t>
            </w:r>
          </w:p>
        </w:tc>
      </w:tr>
      <w:tr w:rsidR="00A93C89" w14:paraId="374BA99F" w14:textId="77777777" w:rsidTr="00A93C89">
        <w:tc>
          <w:tcPr>
            <w:tcW w:w="3681" w:type="dxa"/>
          </w:tcPr>
          <w:p w14:paraId="6239B77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5B416225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765F0B91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69D86776" w14:textId="77777777" w:rsidTr="00A93C89">
        <w:tc>
          <w:tcPr>
            <w:tcW w:w="3681" w:type="dxa"/>
          </w:tcPr>
          <w:p w14:paraId="6CB6FA9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42B99900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652F7CEC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7E69875" w14:textId="77777777" w:rsidTr="00A93C89">
        <w:tc>
          <w:tcPr>
            <w:tcW w:w="3681" w:type="dxa"/>
          </w:tcPr>
          <w:p w14:paraId="2E061221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39F243EC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1E247699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4744AEED" w14:textId="77777777" w:rsidTr="00A93C89">
        <w:tc>
          <w:tcPr>
            <w:tcW w:w="7508" w:type="dxa"/>
            <w:gridSpan w:val="2"/>
            <w:vAlign w:val="center"/>
          </w:tcPr>
          <w:p w14:paraId="440B9BA9" w14:textId="3DD6826E" w:rsidR="00A93C89" w:rsidRPr="00A93C89" w:rsidRDefault="00A93C89" w:rsidP="00A93C89">
            <w:pPr>
              <w:widowControl/>
              <w:autoSpaceDE/>
              <w:autoSpaceDN/>
              <w:jc w:val="right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Total</w:t>
            </w:r>
          </w:p>
        </w:tc>
        <w:tc>
          <w:tcPr>
            <w:tcW w:w="2403" w:type="dxa"/>
          </w:tcPr>
          <w:p w14:paraId="0C5F8381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0C85627B" w14:textId="77777777" w:rsidTr="00A93C89">
        <w:tc>
          <w:tcPr>
            <w:tcW w:w="3681" w:type="dxa"/>
          </w:tcPr>
          <w:p w14:paraId="30F78361" w14:textId="6F8F146B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Material de Consumo (Descrição)</w:t>
            </w:r>
          </w:p>
        </w:tc>
        <w:tc>
          <w:tcPr>
            <w:tcW w:w="3827" w:type="dxa"/>
          </w:tcPr>
          <w:p w14:paraId="2277EC71" w14:textId="79A91344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Objetivo</w:t>
            </w:r>
          </w:p>
        </w:tc>
        <w:tc>
          <w:tcPr>
            <w:tcW w:w="2403" w:type="dxa"/>
          </w:tcPr>
          <w:p w14:paraId="6DB67A79" w14:textId="32944D96" w:rsidR="00A93C89" w:rsidRPr="00A93C89" w:rsidRDefault="00A93C89" w:rsidP="000B21C1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Valor R$</w:t>
            </w:r>
          </w:p>
        </w:tc>
      </w:tr>
      <w:tr w:rsidR="00A93C89" w14:paraId="63B02808" w14:textId="77777777" w:rsidTr="00A93C89">
        <w:tc>
          <w:tcPr>
            <w:tcW w:w="3681" w:type="dxa"/>
          </w:tcPr>
          <w:p w14:paraId="741FB929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000F47BE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65400296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FBB894D" w14:textId="77777777" w:rsidTr="00A93C89">
        <w:tc>
          <w:tcPr>
            <w:tcW w:w="3681" w:type="dxa"/>
          </w:tcPr>
          <w:p w14:paraId="77FCA5D3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32729793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712DA90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96F0041" w14:textId="77777777" w:rsidTr="00A93C89">
        <w:tc>
          <w:tcPr>
            <w:tcW w:w="3681" w:type="dxa"/>
          </w:tcPr>
          <w:p w14:paraId="75C61C9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827" w:type="dxa"/>
          </w:tcPr>
          <w:p w14:paraId="4C44F6B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2403" w:type="dxa"/>
          </w:tcPr>
          <w:p w14:paraId="0CBAE850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AD6CE31" w14:textId="77777777" w:rsidTr="00A93C89">
        <w:tc>
          <w:tcPr>
            <w:tcW w:w="7508" w:type="dxa"/>
            <w:gridSpan w:val="2"/>
            <w:vAlign w:val="center"/>
          </w:tcPr>
          <w:p w14:paraId="741D285D" w14:textId="63DAA054" w:rsidR="00A93C89" w:rsidRPr="00A93C89" w:rsidRDefault="00A93C89" w:rsidP="00A93C89">
            <w:pPr>
              <w:widowControl/>
              <w:autoSpaceDE/>
              <w:autoSpaceDN/>
              <w:jc w:val="right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 w:rsidRPr="00A93C89"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Total</w:t>
            </w:r>
          </w:p>
        </w:tc>
        <w:tc>
          <w:tcPr>
            <w:tcW w:w="2403" w:type="dxa"/>
          </w:tcPr>
          <w:p w14:paraId="1DA26A5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5BB9FD1E" w14:textId="77777777" w:rsidTr="00A93C89">
        <w:tc>
          <w:tcPr>
            <w:tcW w:w="7508" w:type="dxa"/>
            <w:gridSpan w:val="2"/>
            <w:vAlign w:val="center"/>
          </w:tcPr>
          <w:p w14:paraId="57359AB5" w14:textId="426FF902" w:rsidR="00A93C89" w:rsidRPr="00A93C89" w:rsidRDefault="00A93C89" w:rsidP="00A93C89">
            <w:pPr>
              <w:widowControl/>
              <w:autoSpaceDE/>
              <w:autoSpaceDN/>
              <w:jc w:val="right"/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b/>
                <w:bCs/>
                <w:color w:val="000000"/>
                <w:lang w:val="pt-BR" w:eastAsia="pt-BR" w:bidi="ar-SA"/>
              </w:rPr>
              <w:t>TOTAL GERAL (PERMANENTE + CONSUMO)</w:t>
            </w:r>
          </w:p>
        </w:tc>
        <w:tc>
          <w:tcPr>
            <w:tcW w:w="2403" w:type="dxa"/>
          </w:tcPr>
          <w:p w14:paraId="3E7CFB1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49C3AE85" w14:textId="1F522DAB" w:rsidR="00A93C89" w:rsidRDefault="00A93C89" w:rsidP="00866A13">
      <w:pPr>
        <w:widowControl/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</w:p>
    <w:p w14:paraId="08940CE5" w14:textId="5BDA351C" w:rsidR="00A93C89" w:rsidRPr="00A93C89" w:rsidRDefault="00A93C89" w:rsidP="00A93C89">
      <w:pPr>
        <w:pStyle w:val="PargrafodaLista"/>
        <w:widowControl/>
        <w:numPr>
          <w:ilvl w:val="0"/>
          <w:numId w:val="46"/>
        </w:numPr>
        <w:autoSpaceDE/>
        <w:autoSpaceDN/>
        <w:rPr>
          <w:rFonts w:ascii="Open Sans" w:eastAsia="Open Sans" w:hAnsi="Open Sans" w:cs="Open Sans"/>
          <w:color w:val="000000"/>
          <w:lang w:val="pt-BR" w:eastAsia="pt-BR" w:bidi="ar-SA"/>
        </w:rPr>
      </w:pPr>
      <w:r w:rsidRPr="00866A13">
        <w:rPr>
          <w:rFonts w:ascii="Open Sans" w:eastAsia="Open Sans" w:hAnsi="Open Sans" w:cs="Open Sans"/>
          <w:b/>
          <w:color w:val="000000"/>
          <w:lang w:val="pt-BR" w:eastAsia="pt-BR" w:bidi="ar-SA"/>
        </w:rPr>
        <w:t>CRONOGRAMA DE ATIVIDADES:</w:t>
      </w:r>
      <w:r w:rsidRPr="00866A13">
        <w:rPr>
          <w:rFonts w:ascii="Open Sans" w:eastAsia="Open Sans" w:hAnsi="Open Sans" w:cs="Open Sans"/>
          <w:bCs/>
          <w:color w:val="000000"/>
          <w:lang w:val="pt-BR" w:eastAsia="pt-BR" w:bidi="ar-SA"/>
        </w:rPr>
        <w:t xml:space="preserve"> (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 xml:space="preserve">A elaboração do cronograma responde à pergunta </w:t>
      </w:r>
      <w:r w:rsidRPr="00866A13">
        <w:rPr>
          <w:rFonts w:ascii="Open Sans" w:eastAsia="Open Sans" w:hAnsi="Open Sans" w:cs="Open Sans"/>
          <w:color w:val="000000"/>
          <w:u w:val="single" w:color="000000"/>
          <w:lang w:val="pt-BR" w:eastAsia="pt-BR" w:bidi="ar-SA"/>
        </w:rPr>
        <w:t>quando?</w:t>
      </w:r>
      <w:r w:rsidRPr="00866A13">
        <w:rPr>
          <w:rFonts w:ascii="Open Sans" w:eastAsia="Open Sans" w:hAnsi="Open Sans" w:cs="Open Sans"/>
          <w:i/>
          <w:color w:val="000000"/>
          <w:lang w:val="pt-BR" w:eastAsia="pt-BR" w:bidi="ar-SA"/>
        </w:rPr>
        <w:t xml:space="preserve"> </w:t>
      </w:r>
      <w:r w:rsidRPr="00866A13">
        <w:rPr>
          <w:rFonts w:ascii="Open Sans" w:eastAsia="Open Sans" w:hAnsi="Open Sans" w:cs="Open Sans"/>
          <w:color w:val="000000"/>
          <w:lang w:val="pt-BR" w:eastAsia="pt-BR" w:bidi="ar-SA"/>
        </w:rPr>
        <w:t>A pesquisa deve ser dividida em partes, fazendo-se a previsão do tempo necessário para passar de uma fase a outra)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80"/>
        <w:gridCol w:w="3235"/>
        <w:gridCol w:w="1253"/>
        <w:gridCol w:w="1157"/>
        <w:gridCol w:w="1278"/>
        <w:gridCol w:w="1408"/>
      </w:tblGrid>
      <w:tr w:rsidR="00A93C89" w14:paraId="269C51EA" w14:textId="77777777" w:rsidTr="00A93C89">
        <w:tc>
          <w:tcPr>
            <w:tcW w:w="1580" w:type="dxa"/>
            <w:vMerge w:val="restart"/>
            <w:shd w:val="clear" w:color="auto" w:fill="D0CECE" w:themeFill="background2" w:themeFillShade="E6"/>
            <w:vAlign w:val="center"/>
          </w:tcPr>
          <w:p w14:paraId="1BBEEAE5" w14:textId="6C076841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Objetivo</w:t>
            </w:r>
          </w:p>
        </w:tc>
        <w:tc>
          <w:tcPr>
            <w:tcW w:w="3235" w:type="dxa"/>
            <w:vMerge w:val="restart"/>
            <w:shd w:val="clear" w:color="auto" w:fill="D0CECE" w:themeFill="background2" w:themeFillShade="E6"/>
            <w:vAlign w:val="center"/>
          </w:tcPr>
          <w:p w14:paraId="6B79169B" w14:textId="77777777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Atividade</w:t>
            </w:r>
          </w:p>
          <w:p w14:paraId="0646149C" w14:textId="1F653597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 w:rsidRPr="00866A13"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(atividades que serão realizadas para alcançar os objetivos)</w:t>
            </w:r>
          </w:p>
        </w:tc>
        <w:tc>
          <w:tcPr>
            <w:tcW w:w="1253" w:type="dxa"/>
            <w:vMerge w:val="restart"/>
            <w:shd w:val="clear" w:color="auto" w:fill="D0CECE" w:themeFill="background2" w:themeFillShade="E6"/>
            <w:vAlign w:val="center"/>
          </w:tcPr>
          <w:p w14:paraId="499147BD" w14:textId="18942653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Local de Execução</w:t>
            </w:r>
          </w:p>
        </w:tc>
        <w:tc>
          <w:tcPr>
            <w:tcW w:w="2435" w:type="dxa"/>
            <w:gridSpan w:val="2"/>
            <w:shd w:val="clear" w:color="auto" w:fill="D0CECE" w:themeFill="background2" w:themeFillShade="E6"/>
            <w:vAlign w:val="center"/>
          </w:tcPr>
          <w:p w14:paraId="13243AA8" w14:textId="19819457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Duração Prevista</w:t>
            </w:r>
          </w:p>
        </w:tc>
        <w:tc>
          <w:tcPr>
            <w:tcW w:w="1408" w:type="dxa"/>
            <w:vMerge w:val="restart"/>
            <w:shd w:val="clear" w:color="auto" w:fill="D0CECE" w:themeFill="background2" w:themeFillShade="E6"/>
            <w:vAlign w:val="center"/>
          </w:tcPr>
          <w:p w14:paraId="6FEB07EF" w14:textId="1DA91FF8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Responsável pela Execução</w:t>
            </w:r>
          </w:p>
        </w:tc>
      </w:tr>
      <w:tr w:rsidR="00A93C89" w14:paraId="5265B25C" w14:textId="77777777" w:rsidTr="00A93C89">
        <w:tc>
          <w:tcPr>
            <w:tcW w:w="1580" w:type="dxa"/>
            <w:vMerge/>
          </w:tcPr>
          <w:p w14:paraId="55FF3BAC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235" w:type="dxa"/>
            <w:vMerge/>
          </w:tcPr>
          <w:p w14:paraId="3BA12222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53" w:type="dxa"/>
            <w:vMerge/>
          </w:tcPr>
          <w:p w14:paraId="2FA7345D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157" w:type="dxa"/>
            <w:shd w:val="clear" w:color="auto" w:fill="D0CECE" w:themeFill="background2" w:themeFillShade="E6"/>
            <w:vAlign w:val="center"/>
          </w:tcPr>
          <w:p w14:paraId="3C90AE99" w14:textId="744D3556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Início (mês/ano)</w:t>
            </w:r>
          </w:p>
        </w:tc>
        <w:tc>
          <w:tcPr>
            <w:tcW w:w="1278" w:type="dxa"/>
            <w:shd w:val="clear" w:color="auto" w:fill="D0CECE" w:themeFill="background2" w:themeFillShade="E6"/>
            <w:vAlign w:val="center"/>
          </w:tcPr>
          <w:p w14:paraId="1587031E" w14:textId="274FEEC0" w:rsidR="00A93C89" w:rsidRDefault="00A93C89" w:rsidP="00A93C89">
            <w:pPr>
              <w:widowControl/>
              <w:autoSpaceDE/>
              <w:autoSpaceDN/>
              <w:jc w:val="center"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  <w:r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  <w:t>Término (mês/ano)</w:t>
            </w:r>
          </w:p>
        </w:tc>
        <w:tc>
          <w:tcPr>
            <w:tcW w:w="1408" w:type="dxa"/>
            <w:vMerge/>
          </w:tcPr>
          <w:p w14:paraId="778F6013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7BC5F6E5" w14:textId="77777777" w:rsidTr="00A93C89">
        <w:tc>
          <w:tcPr>
            <w:tcW w:w="1580" w:type="dxa"/>
          </w:tcPr>
          <w:p w14:paraId="22785E32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235" w:type="dxa"/>
          </w:tcPr>
          <w:p w14:paraId="7EC277C8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53" w:type="dxa"/>
          </w:tcPr>
          <w:p w14:paraId="057A28C6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157" w:type="dxa"/>
          </w:tcPr>
          <w:p w14:paraId="3A7AE3C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78" w:type="dxa"/>
          </w:tcPr>
          <w:p w14:paraId="178258A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408" w:type="dxa"/>
          </w:tcPr>
          <w:p w14:paraId="7E902AC6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35DA5679" w14:textId="77777777" w:rsidTr="00A93C89">
        <w:tc>
          <w:tcPr>
            <w:tcW w:w="1580" w:type="dxa"/>
          </w:tcPr>
          <w:p w14:paraId="749DB0E4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235" w:type="dxa"/>
          </w:tcPr>
          <w:p w14:paraId="609804D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53" w:type="dxa"/>
          </w:tcPr>
          <w:p w14:paraId="42FEF9EF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157" w:type="dxa"/>
          </w:tcPr>
          <w:p w14:paraId="4AC71E64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78" w:type="dxa"/>
          </w:tcPr>
          <w:p w14:paraId="53E5B0A1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408" w:type="dxa"/>
          </w:tcPr>
          <w:p w14:paraId="2DB5E336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475706E6" w14:textId="77777777" w:rsidTr="00A93C89">
        <w:tc>
          <w:tcPr>
            <w:tcW w:w="1580" w:type="dxa"/>
          </w:tcPr>
          <w:p w14:paraId="14344138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235" w:type="dxa"/>
          </w:tcPr>
          <w:p w14:paraId="33B6ABFB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53" w:type="dxa"/>
          </w:tcPr>
          <w:p w14:paraId="01F07D3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157" w:type="dxa"/>
          </w:tcPr>
          <w:p w14:paraId="0200C0AA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78" w:type="dxa"/>
          </w:tcPr>
          <w:p w14:paraId="71EBDBC6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408" w:type="dxa"/>
          </w:tcPr>
          <w:p w14:paraId="005B3D9B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  <w:tr w:rsidR="00A93C89" w14:paraId="53F4E49A" w14:textId="77777777" w:rsidTr="00A93C89">
        <w:tc>
          <w:tcPr>
            <w:tcW w:w="1580" w:type="dxa"/>
          </w:tcPr>
          <w:p w14:paraId="70B08A1B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3235" w:type="dxa"/>
          </w:tcPr>
          <w:p w14:paraId="3FAF3342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53" w:type="dxa"/>
          </w:tcPr>
          <w:p w14:paraId="3F4E31C9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157" w:type="dxa"/>
          </w:tcPr>
          <w:p w14:paraId="35D8B873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278" w:type="dxa"/>
          </w:tcPr>
          <w:p w14:paraId="5628D1BE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  <w:tc>
          <w:tcPr>
            <w:tcW w:w="1408" w:type="dxa"/>
          </w:tcPr>
          <w:p w14:paraId="7703482D" w14:textId="77777777" w:rsidR="00A93C89" w:rsidRDefault="00A93C89" w:rsidP="00866A13">
            <w:pPr>
              <w:widowControl/>
              <w:autoSpaceDE/>
              <w:autoSpaceDN/>
              <w:rPr>
                <w:rFonts w:ascii="Open Sans" w:eastAsia="Open Sans" w:hAnsi="Open Sans" w:cs="Open Sans"/>
                <w:color w:val="000000"/>
                <w:lang w:val="pt-BR" w:eastAsia="pt-BR" w:bidi="ar-SA"/>
              </w:rPr>
            </w:pPr>
          </w:p>
        </w:tc>
      </w:tr>
    </w:tbl>
    <w:p w14:paraId="32886685" w14:textId="35D1D808" w:rsidR="009812E1" w:rsidRDefault="009812E1" w:rsidP="006772F1">
      <w:pPr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131120B3" w14:textId="77777777" w:rsidR="009812E1" w:rsidRDefault="009812E1" w:rsidP="006772F1">
      <w:pPr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6812C9AE" w14:textId="33D00289" w:rsidR="009812E1" w:rsidRDefault="009812E1" w:rsidP="006772F1">
      <w:pPr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09422207" w14:textId="27033207" w:rsidR="006772F1" w:rsidRPr="00E876CA" w:rsidRDefault="006772F1" w:rsidP="00D75F7E">
      <w:pPr>
        <w:pStyle w:val="P13"/>
        <w:spacing w:line="240" w:lineRule="auto"/>
        <w:jc w:val="both"/>
        <w:rPr>
          <w:rFonts w:ascii="Open Sans" w:hAnsi="Open Sans" w:cs="Open Sans"/>
          <w:b w:val="0"/>
          <w:bCs/>
          <w:color w:val="000000" w:themeColor="text1"/>
        </w:rPr>
        <w:sectPr w:rsidR="006772F1" w:rsidRPr="00E876CA" w:rsidSect="00D74C03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843" w:right="709" w:bottom="992" w:left="1276" w:header="709" w:footer="0" w:gutter="0"/>
          <w:cols w:space="708"/>
          <w:docGrid w:linePitch="360"/>
        </w:sectPr>
      </w:pPr>
    </w:p>
    <w:p w14:paraId="72157B9F" w14:textId="63241E0D" w:rsidR="00F438EA" w:rsidRPr="00F438EA" w:rsidRDefault="006772F1" w:rsidP="00F438EA">
      <w:pPr>
        <w:jc w:val="center"/>
        <w:rPr>
          <w:rFonts w:ascii="Open Sans" w:hAnsi="Open Sans" w:cs="Open Sans"/>
          <w:b/>
          <w:color w:val="000000" w:themeColor="text1"/>
          <w:spacing w:val="14"/>
        </w:rPr>
      </w:pPr>
      <w:r w:rsidRPr="00E876CA">
        <w:rPr>
          <w:rFonts w:ascii="Open Sans" w:hAnsi="Open Sans" w:cs="Open Sans"/>
          <w:b/>
          <w:color w:val="000000" w:themeColor="text1"/>
          <w:spacing w:val="14"/>
        </w:rPr>
        <w:lastRenderedPageBreak/>
        <w:t>ANEXO 2 - TABELA DE PONTUAÇÃO DE AVALIAÇÃO CURRICULAR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064"/>
        <w:gridCol w:w="3903"/>
      </w:tblGrid>
      <w:tr w:rsidR="00F438EA" w:rsidRPr="00E876CA" w14:paraId="322D98A8" w14:textId="77777777" w:rsidTr="0043270B">
        <w:trPr>
          <w:jc w:val="center"/>
        </w:trPr>
        <w:tc>
          <w:tcPr>
            <w:tcW w:w="8064" w:type="dxa"/>
            <w:shd w:val="clear" w:color="auto" w:fill="auto"/>
          </w:tcPr>
          <w:p w14:paraId="3D347E18" w14:textId="77777777" w:rsidR="00F438EA" w:rsidRPr="00E876CA" w:rsidRDefault="00F438EA" w:rsidP="0043270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 xml:space="preserve">Nome completo: </w:t>
            </w:r>
          </w:p>
        </w:tc>
        <w:tc>
          <w:tcPr>
            <w:tcW w:w="3903" w:type="dxa"/>
            <w:shd w:val="clear" w:color="auto" w:fill="auto"/>
          </w:tcPr>
          <w:p w14:paraId="21D637F6" w14:textId="77777777" w:rsidR="00F438EA" w:rsidRPr="00E876CA" w:rsidRDefault="00F438EA" w:rsidP="0043270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>Matrícula:</w:t>
            </w:r>
          </w:p>
        </w:tc>
      </w:tr>
      <w:tr w:rsidR="00F438EA" w:rsidRPr="00E876CA" w14:paraId="7D53497D" w14:textId="77777777" w:rsidTr="0043270B">
        <w:trPr>
          <w:jc w:val="center"/>
        </w:trPr>
        <w:tc>
          <w:tcPr>
            <w:tcW w:w="8064" w:type="dxa"/>
            <w:shd w:val="clear" w:color="auto" w:fill="auto"/>
          </w:tcPr>
          <w:p w14:paraId="1A463907" w14:textId="77777777" w:rsidR="00F438EA" w:rsidRPr="00E876CA" w:rsidRDefault="00F438EA" w:rsidP="0043270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>Curso:</w:t>
            </w:r>
          </w:p>
        </w:tc>
        <w:tc>
          <w:tcPr>
            <w:tcW w:w="3903" w:type="dxa"/>
            <w:shd w:val="clear" w:color="auto" w:fill="auto"/>
          </w:tcPr>
          <w:p w14:paraId="13068CC6" w14:textId="77777777" w:rsidR="00F438EA" w:rsidRPr="00E876CA" w:rsidRDefault="00F438EA" w:rsidP="0043270B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</w:rPr>
              <w:t>Lotação:</w:t>
            </w:r>
          </w:p>
        </w:tc>
      </w:tr>
    </w:tbl>
    <w:p w14:paraId="7F373E23" w14:textId="77777777" w:rsidR="00F438EA" w:rsidRPr="00E876CA" w:rsidRDefault="00F438EA" w:rsidP="00F438EA">
      <w:pPr>
        <w:pStyle w:val="ListaColorida-nfase11"/>
        <w:spacing w:after="0" w:line="240" w:lineRule="auto"/>
        <w:contextualSpacing w:val="0"/>
        <w:jc w:val="both"/>
        <w:rPr>
          <w:rFonts w:ascii="Open Sans" w:hAnsi="Open Sans" w:cs="Open Sans"/>
          <w:b/>
          <w:color w:val="000000" w:themeColor="text1"/>
        </w:rPr>
      </w:pPr>
    </w:p>
    <w:p w14:paraId="0557BD21" w14:textId="77777777" w:rsidR="00F438EA" w:rsidRPr="00E876CA" w:rsidRDefault="00F438EA" w:rsidP="00F438EA">
      <w:pPr>
        <w:pStyle w:val="ListaColorida-nfase11"/>
        <w:numPr>
          <w:ilvl w:val="0"/>
          <w:numId w:val="13"/>
        </w:numPr>
        <w:spacing w:after="0" w:line="240" w:lineRule="auto"/>
        <w:contextualSpacing w:val="0"/>
        <w:jc w:val="both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>PRODUÇÃO INDIVIDUAL:</w:t>
      </w:r>
    </w:p>
    <w:p w14:paraId="5B736609" w14:textId="509E30C7" w:rsidR="00F438EA" w:rsidRPr="00597328" w:rsidRDefault="00F438EA" w:rsidP="00493BE5">
      <w:pPr>
        <w:pStyle w:val="ListaColorida-nfase11"/>
        <w:spacing w:after="0" w:line="240" w:lineRule="auto"/>
        <w:ind w:left="851"/>
        <w:contextualSpacing w:val="0"/>
        <w:jc w:val="both"/>
        <w:rPr>
          <w:sz w:val="24"/>
          <w:szCs w:val="24"/>
          <w:lang w:eastAsia="pt-BR"/>
        </w:rPr>
      </w:pPr>
      <w:r w:rsidRPr="00E876CA">
        <w:rPr>
          <w:rFonts w:ascii="Open Sans" w:hAnsi="Open Sans" w:cs="Open Sans"/>
          <w:color w:val="000000" w:themeColor="text1"/>
        </w:rPr>
        <w:t xml:space="preserve">- Produção Científica Bibliográfica e não Bibliográfica do </w:t>
      </w:r>
      <w:r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 xml:space="preserve"> no período de 201</w:t>
      </w:r>
      <w:r>
        <w:rPr>
          <w:rFonts w:ascii="Open Sans" w:hAnsi="Open Sans" w:cs="Open Sans"/>
          <w:color w:val="000000" w:themeColor="text1"/>
        </w:rPr>
        <w:t>6</w:t>
      </w:r>
      <w:r w:rsidRPr="00E876CA">
        <w:rPr>
          <w:rFonts w:ascii="Open Sans" w:hAnsi="Open Sans" w:cs="Open Sans"/>
          <w:color w:val="000000" w:themeColor="text1"/>
        </w:rPr>
        <w:t xml:space="preserve"> a </w:t>
      </w:r>
      <w:r>
        <w:rPr>
          <w:rFonts w:ascii="Open Sans" w:hAnsi="Open Sans" w:cs="Open Sans"/>
          <w:color w:val="000000" w:themeColor="text1"/>
        </w:rPr>
        <w:t>2021</w:t>
      </w:r>
    </w:p>
    <w:p w14:paraId="751E59D5" w14:textId="77777777" w:rsidR="00F438EA" w:rsidRPr="00597328" w:rsidRDefault="00F438EA" w:rsidP="00F438EA">
      <w:pPr>
        <w:widowControl/>
        <w:autoSpaceDE/>
        <w:autoSpaceDN/>
        <w:rPr>
          <w:sz w:val="24"/>
          <w:szCs w:val="24"/>
          <w:lang w:val="pt-BR" w:eastAsia="pt-BR" w:bidi="ar-SA"/>
        </w:rPr>
      </w:pPr>
      <w:r w:rsidRPr="00597328">
        <w:rPr>
          <w:rFonts w:ascii="Calibri" w:hAnsi="Calibri" w:cs="Calibri"/>
          <w:color w:val="000000"/>
          <w:sz w:val="23"/>
          <w:szCs w:val="23"/>
          <w:lang w:val="pt-BR" w:eastAsia="pt-BR" w:bidi="ar-SA"/>
        </w:rPr>
        <w:t> </w:t>
      </w:r>
    </w:p>
    <w:tbl>
      <w:tblPr>
        <w:tblW w:w="14737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58"/>
        <w:gridCol w:w="7360"/>
        <w:gridCol w:w="1843"/>
        <w:gridCol w:w="1701"/>
        <w:gridCol w:w="1275"/>
      </w:tblGrid>
      <w:tr w:rsidR="00F438EA" w:rsidRPr="00597328" w14:paraId="7CFCB6D1" w14:textId="77777777" w:rsidTr="0043270B"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869362B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Grupo</w:t>
            </w: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74FD7C6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Tipo de Produçã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D15C40E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Pontos por Unidad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0F5A53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Quantidade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090B21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center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Total de Pontos</w:t>
            </w:r>
          </w:p>
        </w:tc>
      </w:tr>
      <w:tr w:rsidR="00F438EA" w:rsidRPr="00597328" w14:paraId="68978F1F" w14:textId="77777777" w:rsidTr="0043270B">
        <w:tc>
          <w:tcPr>
            <w:tcW w:w="25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5FE7B39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Titulação Acadêmica</w:t>
            </w:r>
          </w:p>
          <w:p w14:paraId="0EC9E099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(somente a maior)</w:t>
            </w: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1BA0B78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Especializaçã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956FC26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5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13F387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264F3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F438EA" w:rsidRPr="00597328" w14:paraId="4C1530A4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5A9818" w14:textId="77777777" w:rsidR="00F438EA" w:rsidRPr="00597328" w:rsidRDefault="00F438EA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897F8D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Mestra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CEF0BDC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69CE9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DE7402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F438EA" w:rsidRPr="00597328" w14:paraId="55C66AF6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F7DB18" w14:textId="77777777" w:rsidR="00F438EA" w:rsidRPr="00597328" w:rsidRDefault="00F438EA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69D078E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Doutora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1379246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2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37068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C0B9E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F438EA" w:rsidRPr="00597328" w14:paraId="317A5BDA" w14:textId="77777777" w:rsidTr="0043270B">
        <w:tc>
          <w:tcPr>
            <w:tcW w:w="25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80252E8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Produção Bibliográfica</w:t>
            </w: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C336B91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 xml:space="preserve">Trabalho completo publicado em periódico científico, que não conste no </w:t>
            </w:r>
            <w:proofErr w:type="spellStart"/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Qualis</w:t>
            </w:r>
            <w:proofErr w:type="spellEnd"/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, indexado no JCR (com qualquer Fator de Impacto)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BB278FB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sz w:val="24"/>
                <w:szCs w:val="24"/>
                <w:lang w:val="pt-BR" w:eastAsia="pt-BR" w:bidi="ar-SA"/>
              </w:rPr>
              <w:t>6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8372F" w14:textId="77777777" w:rsidR="00F438EA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9E59B" w14:textId="77777777" w:rsidR="00F438EA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</w:tr>
      <w:tr w:rsidR="00F438EA" w:rsidRPr="00597328" w14:paraId="3B402339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228D4B" w14:textId="77777777" w:rsidR="00F438EA" w:rsidRPr="00597328" w:rsidRDefault="00F438EA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E933A95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 xml:space="preserve">Trabalho completo publicado em periódico científico A1 ou A2 no </w:t>
            </w:r>
            <w:proofErr w:type="spellStart"/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Qualis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13B32C9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7F587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311D6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F438EA" w:rsidRPr="00597328" w14:paraId="4FFA14BB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940B70" w14:textId="77777777" w:rsidR="00F438EA" w:rsidRPr="00597328" w:rsidRDefault="00F438EA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8879757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periódico científico B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4C59B4E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8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3C9BD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F3FA8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F438EA" w:rsidRPr="00597328" w14:paraId="08DEAA48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FA17C9" w14:textId="77777777" w:rsidR="00F438EA" w:rsidRPr="00597328" w:rsidRDefault="00F438EA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06F494B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periódico científico B2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85BA2D5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6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27E06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29924E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F438EA" w:rsidRPr="00597328" w14:paraId="0E443DF3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374DDE" w14:textId="77777777" w:rsidR="00F438EA" w:rsidRPr="00597328" w:rsidRDefault="00F438EA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1B322F4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periódico científico B3, B4, B5 e C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050B44B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21904A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94838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F438EA" w:rsidRPr="00597328" w14:paraId="7F6B1FE3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095031" w14:textId="77777777" w:rsidR="00F438EA" w:rsidRPr="00597328" w:rsidRDefault="00F438EA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F565B7D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 completo publicado em Revistas Científicas do IF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F00B5A3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sz w:val="24"/>
                <w:szCs w:val="24"/>
                <w:lang w:val="pt-BR" w:eastAsia="pt-BR" w:bidi="ar-SA"/>
              </w:rPr>
              <w:t>5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44DEEC" w14:textId="77777777" w:rsidR="00F438EA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8B9C2" w14:textId="77777777" w:rsidR="00F438EA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</w:tr>
      <w:tr w:rsidR="00F438EA" w:rsidRPr="00597328" w14:paraId="6786AD97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B3548E" w14:textId="77777777" w:rsidR="00F438EA" w:rsidRPr="00597328" w:rsidRDefault="00F438EA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9BFA6A0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Livro publicado, nacional ou internacional, sendo autor ou organizador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8681634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8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2886B5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4A1F9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F438EA" w:rsidRPr="00597328" w14:paraId="0D322BA5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BE556B" w14:textId="77777777" w:rsidR="00F438EA" w:rsidRPr="00597328" w:rsidRDefault="00F438EA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4DFC25E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Capítulo de livro publicado, nacional ou internacional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730311F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sz w:val="24"/>
                <w:szCs w:val="24"/>
                <w:lang w:val="pt-BR" w:eastAsia="pt-BR" w:bidi="ar-SA"/>
              </w:rPr>
              <w:t>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922BE" w14:textId="77777777" w:rsidR="00F438EA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69A81" w14:textId="77777777" w:rsidR="00F438EA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</w:p>
        </w:tc>
      </w:tr>
      <w:tr w:rsidR="00F438EA" w:rsidRPr="00597328" w14:paraId="53162CB2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C1182E" w14:textId="77777777" w:rsidR="00F438EA" w:rsidRPr="00597328" w:rsidRDefault="00F438EA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2C9823E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Trabalhos completos publicados em anais de eventos científicos ou resumos expandidos nacionais ou internacionai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7963CB9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3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44187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72AAFB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F438EA" w:rsidRPr="00597328" w14:paraId="254B94BE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BD9221" w14:textId="77777777" w:rsidR="00F438EA" w:rsidRPr="00597328" w:rsidRDefault="00F438EA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79BB588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Resumos publicados em anais de eventos nacionais ou internacionai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B900F6D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CAD74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7015A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F438EA" w:rsidRPr="00597328" w14:paraId="29F36138" w14:textId="77777777" w:rsidTr="0043270B">
        <w:tc>
          <w:tcPr>
            <w:tcW w:w="25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F95F598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center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Produção não-Bibliográfica</w:t>
            </w: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6FBA761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Patente (Modelo de Utilidade ou de Invenção) concedi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F5101F0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C43BE3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3A5C4B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F438EA" w:rsidRPr="00597328" w14:paraId="7433BFC8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E56F1E" w14:textId="77777777" w:rsidR="00F438EA" w:rsidRPr="00597328" w:rsidRDefault="00F438EA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4E4C092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Patente (Modelo de Utilidade ou de Invenção) depositada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6BC5F75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6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6CABF" w14:textId="77777777" w:rsidR="00F438EA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CC08D" w14:textId="77777777" w:rsidR="00F438EA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F438EA" w:rsidRPr="00597328" w14:paraId="01B8D8EB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513E57" w14:textId="77777777" w:rsidR="00F438EA" w:rsidRPr="00597328" w:rsidRDefault="00F438EA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D14B9F" w14:textId="77777777" w:rsidR="00F438EA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  <w:r w:rsidRPr="0090616A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Registro de Propriedade Intelectual (Registro de Programa de Computador; Marca; Cultivar; Desenho Industrial; Topografia de Circuito) concedi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4EFF8F" w14:textId="77777777" w:rsidR="00F438EA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8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EEF49" w14:textId="77777777" w:rsidR="00F438EA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E914B" w14:textId="77777777" w:rsidR="00F438EA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F438EA" w:rsidRPr="00597328" w14:paraId="43112A7D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666DCA" w14:textId="77777777" w:rsidR="00F438EA" w:rsidRPr="00597328" w:rsidRDefault="00F438EA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38E9DA1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Orientação ou Coorientação concluída de Mestra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141D94A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9E7BD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7C212A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F438EA" w:rsidRPr="00597328" w14:paraId="2044BDFD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97DC46" w14:textId="77777777" w:rsidR="00F438EA" w:rsidRPr="00597328" w:rsidRDefault="00F438EA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0EA1B42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Orientação ou Coorientação concluída de especialização ou graduaçã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02484CC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3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76D6F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E27AC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F438EA" w:rsidRPr="00597328" w14:paraId="696FB7DB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3957D9" w14:textId="77777777" w:rsidR="00F438EA" w:rsidRPr="00597328" w:rsidRDefault="00F438EA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AEBD782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Coordenação por Curso de Extensão concluíd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4B74820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3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56F2C7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C9F80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F438EA" w:rsidRPr="00597328" w14:paraId="4760BBC9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ED3BE6" w14:textId="77777777" w:rsidR="00F438EA" w:rsidRPr="00597328" w:rsidRDefault="00F438EA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11FE39D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Orientação ou coorientação concluída de Projetos de Pesquisa, Extensão ou Inovaçã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F6BB7A9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7175A8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BB8EC3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F438EA" w:rsidRPr="00597328" w14:paraId="116248A1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10EBE7" w14:textId="77777777" w:rsidR="00F438EA" w:rsidRPr="00597328" w:rsidRDefault="00F438EA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536ED9C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Orientação ou coorientação em andamento de Projetos de Pesquisa, Extensão ou Inovaçã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7465AB4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128DD9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D88B3B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F438EA" w:rsidRPr="00597328" w14:paraId="01C98DDE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88F513" w14:textId="77777777" w:rsidR="00F438EA" w:rsidRPr="00597328" w:rsidRDefault="00F438EA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B2E904D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Participação em conselho editorial e/ou científico de periódico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462AEDF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B63C5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8F76B4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F438EA" w:rsidRPr="00597328" w14:paraId="566E2C5A" w14:textId="77777777" w:rsidTr="0043270B">
        <w:tc>
          <w:tcPr>
            <w:tcW w:w="25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543326" w14:textId="77777777" w:rsidR="00F438EA" w:rsidRPr="00597328" w:rsidRDefault="00F438EA" w:rsidP="0043270B">
            <w:pPr>
              <w:widowControl/>
              <w:autoSpaceDE/>
              <w:autoSpaceDN/>
              <w:rPr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7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53B06CF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Coordenação e/ou organização de eventos e cursos ministrados de cunho científico, de extensão e/ou cultural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481010D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  <w:t>2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121EFF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3BFD38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rFonts w:ascii="Calibri" w:hAnsi="Calibri" w:cs="Calibri"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  <w:tr w:rsidR="00F438EA" w:rsidRPr="00597328" w14:paraId="5A9EC80F" w14:textId="77777777" w:rsidTr="0043270B">
        <w:tc>
          <w:tcPr>
            <w:tcW w:w="99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BA85ED2" w14:textId="77777777" w:rsidR="00F438EA" w:rsidRPr="00597328" w:rsidRDefault="00F438EA" w:rsidP="0043270B">
            <w:pPr>
              <w:widowControl/>
              <w:autoSpaceDE/>
              <w:autoSpaceDN/>
              <w:ind w:left="156" w:right="137" w:hanging="10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Total Máxima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54A8E3B" w14:textId="77777777" w:rsidR="00F438EA" w:rsidRPr="00597328" w:rsidRDefault="00F438EA" w:rsidP="0043270B">
            <w:pPr>
              <w:widowControl/>
              <w:autoSpaceDE/>
              <w:autoSpaceDN/>
              <w:ind w:left="-25" w:right="32" w:hanging="25"/>
              <w:jc w:val="both"/>
              <w:rPr>
                <w:sz w:val="24"/>
                <w:szCs w:val="24"/>
                <w:lang w:val="pt-BR" w:eastAsia="pt-BR" w:bidi="ar-SA"/>
              </w:rPr>
            </w:pPr>
            <w:r w:rsidRPr="00597328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  <w:t>100 Ponto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F5582" w14:textId="77777777" w:rsidR="00F438EA" w:rsidRPr="00597328" w:rsidRDefault="00F438EA" w:rsidP="0043270B">
            <w:pPr>
              <w:widowControl/>
              <w:autoSpaceDE/>
              <w:autoSpaceDN/>
              <w:ind w:left="-25" w:right="32" w:hanging="25"/>
              <w:jc w:val="both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04188" w14:textId="77777777" w:rsidR="00F438EA" w:rsidRPr="00597328" w:rsidRDefault="00F438EA" w:rsidP="0043270B">
            <w:pPr>
              <w:widowControl/>
              <w:autoSpaceDE/>
              <w:autoSpaceDN/>
              <w:ind w:left="-25" w:right="32" w:hanging="25"/>
              <w:jc w:val="both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pt-BR" w:eastAsia="pt-BR" w:bidi="ar-SA"/>
              </w:rPr>
            </w:pPr>
          </w:p>
        </w:tc>
      </w:tr>
    </w:tbl>
    <w:p w14:paraId="3B517417" w14:textId="77777777" w:rsidR="00F438EA" w:rsidRPr="00E876CA" w:rsidRDefault="00F438EA" w:rsidP="00F438EA">
      <w:pPr>
        <w:jc w:val="both"/>
        <w:rPr>
          <w:rFonts w:ascii="Open Sans" w:hAnsi="Open Sans" w:cs="Open Sans"/>
          <w:b/>
          <w:color w:val="000000" w:themeColor="text1"/>
        </w:rPr>
      </w:pPr>
    </w:p>
    <w:p w14:paraId="3EDF6F5F" w14:textId="77777777" w:rsidR="00F438EA" w:rsidRDefault="00F438EA" w:rsidP="00F438EA">
      <w:pPr>
        <w:jc w:val="center"/>
        <w:rPr>
          <w:rFonts w:ascii="Open Sans" w:hAnsi="Open Sans" w:cs="Open Sans"/>
          <w:b/>
          <w:color w:val="000000" w:themeColor="text1"/>
        </w:rPr>
      </w:pPr>
    </w:p>
    <w:p w14:paraId="1CC06143" w14:textId="77777777" w:rsidR="00F438EA" w:rsidRPr="00E876CA" w:rsidRDefault="00F438EA" w:rsidP="00F438EA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 xml:space="preserve">Assinatura do(a) Professor(a) </w:t>
      </w:r>
      <w:r>
        <w:rPr>
          <w:rFonts w:ascii="Open Sans" w:hAnsi="Open Sans" w:cs="Open Sans"/>
          <w:b/>
          <w:color w:val="000000" w:themeColor="text1"/>
        </w:rPr>
        <w:t>Orientador</w:t>
      </w:r>
      <w:r w:rsidRPr="00E876CA">
        <w:rPr>
          <w:rFonts w:ascii="Open Sans" w:hAnsi="Open Sans" w:cs="Open Sans"/>
          <w:b/>
          <w:color w:val="000000" w:themeColor="text1"/>
        </w:rPr>
        <w:t>(a)</w:t>
      </w:r>
    </w:p>
    <w:p w14:paraId="2DF6F7B5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768993EC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  <w:sectPr w:rsidR="006772F1" w:rsidRPr="00E876CA" w:rsidSect="00D74C03">
          <w:pgSz w:w="16838" w:h="11906" w:orient="landscape" w:code="9"/>
          <w:pgMar w:top="1732" w:right="2268" w:bottom="709" w:left="992" w:header="709" w:footer="0" w:gutter="0"/>
          <w:cols w:space="708"/>
          <w:docGrid w:linePitch="360"/>
        </w:sectPr>
      </w:pPr>
    </w:p>
    <w:p w14:paraId="16FCB548" w14:textId="77777777" w:rsidR="006772F1" w:rsidRPr="00E876CA" w:rsidRDefault="006772F1" w:rsidP="006772F1">
      <w:pPr>
        <w:adjustRightInd w:val="0"/>
        <w:jc w:val="center"/>
        <w:rPr>
          <w:rFonts w:ascii="Open Sans" w:hAnsi="Open Sans" w:cs="Open Sans"/>
          <w:b/>
          <w:bCs/>
          <w:color w:val="000000" w:themeColor="text1"/>
        </w:rPr>
      </w:pPr>
    </w:p>
    <w:p w14:paraId="77C33809" w14:textId="77777777" w:rsidR="006772F1" w:rsidRPr="00E876CA" w:rsidRDefault="006772F1" w:rsidP="006772F1">
      <w:pPr>
        <w:adjustRightInd w:val="0"/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t>ANEXO 3 – ORIENTAÇÕES PARA UTILIZAÇÃO DO AUXÍLIO FINANCEIRO</w:t>
      </w:r>
    </w:p>
    <w:p w14:paraId="1749A9E8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0007EDD8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Os recursos financeiros provenientes do Auxílio Financeiro repassados em cota única a cada projeto selecionado neste Edital destinam-se à manutenção e melhoria das atividades necessárias ao seu desenvolvimento, podendo ser aplicados em despesas com material permanente e/ou de consumo (ver Portaria Nº 448/2002/STN, de 13/09/2002- Secretaria do Tesouro Nacional).</w:t>
      </w:r>
    </w:p>
    <w:p w14:paraId="4B3C32A9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Na aquisição de materiais ou contratação de serviços a pessoas jurídicas 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deve seguir o princípio da economia de recursos, por meio do menor preço, objetivando-se o melhor aproveitamento possível do dinheiro público, desta forma deverá ser anexado três orçamentos (quando possível, caso não for viável deverá apresentar justificativa), efetivando a compra em local que apresentou menor orçamento. As notas fiscais deverão ser emitidas em nome d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e anexadas à prestação de contas do Auxílio Financeiro e no Relatório Final. </w:t>
      </w:r>
    </w:p>
    <w:p w14:paraId="5F706A44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76A99741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>OS CASOS MAIS COMUNS DE UTILIZAÇÃO DO AUXÍLIO FINANCEIRO, COM APRESENTAÇÃO DE NOTAS FISCAIS, PROVAVELMENTE ENVOLVERÃO:</w:t>
      </w:r>
    </w:p>
    <w:p w14:paraId="631C8FAC" w14:textId="77777777" w:rsidR="006772F1" w:rsidRPr="00E876CA" w:rsidRDefault="006772F1" w:rsidP="006772F1">
      <w:pPr>
        <w:adjustRightInd w:val="0"/>
        <w:ind w:left="360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 </w:t>
      </w:r>
    </w:p>
    <w:p w14:paraId="59C0AB73" w14:textId="77777777" w:rsidR="006772F1" w:rsidRPr="00E876CA" w:rsidRDefault="006772F1" w:rsidP="00865742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color w:val="000000" w:themeColor="text1"/>
          <w:lang w:eastAsia="pt-BR"/>
        </w:rPr>
        <w:t>Material permanente</w:t>
      </w:r>
      <w:r w:rsidRPr="00E876CA">
        <w:rPr>
          <w:rFonts w:ascii="Open Sans" w:hAnsi="Open Sans" w:cs="Open Sans"/>
          <w:color w:val="000000" w:themeColor="text1"/>
          <w:lang w:eastAsia="pt-BR"/>
        </w:rPr>
        <w:t>: HD Externo, Notebook, Tablet, GPS, Livros e outros itens;</w:t>
      </w:r>
    </w:p>
    <w:p w14:paraId="4F7E3F2E" w14:textId="77777777" w:rsidR="006772F1" w:rsidRPr="00E876CA" w:rsidRDefault="006772F1" w:rsidP="00865742">
      <w:pPr>
        <w:widowControl/>
        <w:numPr>
          <w:ilvl w:val="0"/>
          <w:numId w:val="11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color w:val="000000" w:themeColor="text1"/>
          <w:lang w:eastAsia="pt-BR"/>
        </w:rPr>
        <w:t>Material de Consumo</w:t>
      </w:r>
      <w:r w:rsidRPr="00E876CA">
        <w:rPr>
          <w:rFonts w:ascii="Open Sans" w:hAnsi="Open Sans" w:cs="Open Sans"/>
          <w:color w:val="000000" w:themeColor="text1"/>
          <w:lang w:eastAsia="pt-BR"/>
        </w:rPr>
        <w:t>: material de escritório e informática (softwares, papel, canetas, pen-drives, CDs, cartuchos/tonners), material perecível, insumos de pesquisa, vidrarias, reagentes, pagamento de alimentação ou locação de transporte da equipe em visitas técnicas ou trabalho de campo, impressão de banners, folders, cartilhas, camisas e outros itens.</w:t>
      </w:r>
    </w:p>
    <w:p w14:paraId="394AB0D6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016ED584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É VEDADA A UTILIZAÇÃO DOS RECURSOS PROVENIENTES DO AUXÍLIO FINANCEIRO PARA: </w:t>
      </w:r>
    </w:p>
    <w:p w14:paraId="1401DF47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26DF74B9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despesas realizadas em data anterior ao início do projeto, bem como de despesas posteriores ao “Término da Execução do Projeto”, conforme Cronograma deste Edital; </w:t>
      </w:r>
    </w:p>
    <w:p w14:paraId="658D9896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Contratação de pessoa física para auxiliar o beneficiário em qualquer serviço no desenvolvimento das atividades do projeto de pesquisa, extensão ou inovação tecnológica; </w:t>
      </w:r>
    </w:p>
    <w:p w14:paraId="04239D9B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Gastos com publicação de livros, assinaturas de revistas, periódicos e anais; </w:t>
      </w:r>
    </w:p>
    <w:p w14:paraId="6561FCB4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Tradução de artigos, revistas, livros e outros;</w:t>
      </w:r>
    </w:p>
    <w:p w14:paraId="7B286479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despesas com combustível realizadas por pessoas físicas; </w:t>
      </w:r>
    </w:p>
    <w:p w14:paraId="57A3630D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escolares e cursos de qualquer natureza; </w:t>
      </w:r>
    </w:p>
    <w:p w14:paraId="321BD58C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Pagamento de taxas de inscrição em eventos, congressos, seminários, simpósios, dentre outros;</w:t>
      </w:r>
    </w:p>
    <w:p w14:paraId="70DC1DF2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Compras de passagens rodoviárias (interestaduais e internacionais) e aéreas;</w:t>
      </w:r>
    </w:p>
    <w:p w14:paraId="4775AEB2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de administração ou de gestão, a qualquer título; </w:t>
      </w:r>
    </w:p>
    <w:p w14:paraId="08BBBE28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Pagamento de taxas bancárias, anuidades, multas, juros ou correção monetária, dentre outras; </w:t>
      </w:r>
    </w:p>
    <w:p w14:paraId="257AAFB1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lastRenderedPageBreak/>
        <w:t>Pagamento de despesas operacionais, tais como contas de telefone, Internet, dentre outras;</w:t>
      </w:r>
    </w:p>
    <w:p w14:paraId="6EB2E4C0" w14:textId="77777777" w:rsidR="006772F1" w:rsidRPr="00E876CA" w:rsidRDefault="006772F1" w:rsidP="00865742">
      <w:pPr>
        <w:widowControl/>
        <w:numPr>
          <w:ilvl w:val="0"/>
          <w:numId w:val="12"/>
        </w:numPr>
        <w:adjustRightInd w:val="0"/>
        <w:ind w:left="426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Gastos com alimentação superior a 10% do valor do auxílio financeiro destinado ao projeto.</w:t>
      </w:r>
    </w:p>
    <w:p w14:paraId="5FFE9694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44E39D48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COMPROVAÇÃO DE GASTOS </w:t>
      </w:r>
    </w:p>
    <w:p w14:paraId="6B15B41C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3AAB9806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 xml:space="preserve">O(A)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(a), ao final da execução do Projeto deverá protocolar na PROPEX via SISPUBLI o Relatório de Prestação de Contas, conforme modelo constante no Anexo 9, anexando os comprovantes (Notas Fiscais em nome d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>) dos gastos realizados no desenvolvimento das atividades.</w:t>
      </w:r>
    </w:p>
    <w:p w14:paraId="63F3EFC6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204277B7" w14:textId="77777777" w:rsidR="006772F1" w:rsidRPr="00E876CA" w:rsidRDefault="006772F1" w:rsidP="00865742">
      <w:pPr>
        <w:pStyle w:val="PargrafodaLista"/>
        <w:numPr>
          <w:ilvl w:val="0"/>
          <w:numId w:val="27"/>
        </w:numPr>
        <w:adjustRightInd w:val="0"/>
        <w:rPr>
          <w:rFonts w:ascii="Open Sans" w:hAnsi="Open Sans" w:cs="Open Sans"/>
          <w:b/>
          <w:bCs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RECURSOS NÃO UTILIZADOS </w:t>
      </w:r>
    </w:p>
    <w:p w14:paraId="30F779D4" w14:textId="77777777" w:rsidR="006772F1" w:rsidRPr="00E876CA" w:rsidRDefault="006772F1" w:rsidP="006772F1">
      <w:pPr>
        <w:pStyle w:val="PargrafodaLista"/>
        <w:adjustRightInd w:val="0"/>
        <w:ind w:left="720" w:firstLine="0"/>
        <w:rPr>
          <w:rFonts w:ascii="Open Sans" w:hAnsi="Open Sans" w:cs="Open Sans"/>
          <w:color w:val="000000" w:themeColor="text1"/>
          <w:lang w:eastAsia="pt-BR"/>
        </w:rPr>
      </w:pPr>
    </w:p>
    <w:p w14:paraId="21098565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>Os recursos financeiros deverão ser utilizados até a data do “Término da Execução do Projeto”, conforme Cronograma deste Edital. O saldo de recursos não utilizados deverá constar na Prestação de Contas (</w:t>
      </w:r>
      <w:r w:rsidR="007C0A8C" w:rsidRPr="00E876CA">
        <w:rPr>
          <w:rFonts w:ascii="Open Sans" w:hAnsi="Open Sans" w:cs="Open Sans"/>
          <w:color w:val="000000" w:themeColor="text1"/>
          <w:lang w:eastAsia="pt-BR"/>
        </w:rPr>
        <w:t>A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nexo 9) e no Relatório Final enviado através do SISPLUB até o prazo previsto previsto no Cronograma deste Edital, juntamente com a GRU quitada. Em caso de dúvida quanto a emissão da GRU o(a)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(a) deverá solicitar a emissão junto a </w:t>
      </w:r>
      <w:r w:rsidR="00DD25B3">
        <w:rPr>
          <w:rFonts w:ascii="Open Sans" w:hAnsi="Open Sans" w:cs="Open Sans"/>
          <w:color w:val="000000" w:themeColor="text1"/>
          <w:lang w:eastAsia="pt-BR"/>
        </w:rPr>
        <w:t>DINOVE</w:t>
      </w:r>
      <w:r w:rsidRPr="00E876CA">
        <w:rPr>
          <w:rFonts w:ascii="Open Sans" w:hAnsi="Open Sans" w:cs="Open Sans"/>
          <w:color w:val="000000" w:themeColor="text1"/>
          <w:lang w:eastAsia="pt-BR"/>
        </w:rPr>
        <w:t>, através do e-mail: publicacoes.suporte@ifs.edu.br.</w:t>
      </w:r>
    </w:p>
    <w:p w14:paraId="054F4332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4CD17DED" w14:textId="77777777" w:rsidR="006772F1" w:rsidRPr="00E876CA" w:rsidRDefault="006772F1" w:rsidP="006772F1">
      <w:pPr>
        <w:adjustRightInd w:val="0"/>
        <w:jc w:val="both"/>
        <w:rPr>
          <w:rFonts w:ascii="Open Sans" w:hAnsi="Open Sans" w:cs="Open Sans"/>
          <w:color w:val="000000" w:themeColor="text1"/>
          <w:lang w:eastAsia="pt-BR"/>
        </w:rPr>
      </w:pPr>
      <w:r w:rsidRPr="00E876CA">
        <w:rPr>
          <w:rFonts w:ascii="Open Sans" w:hAnsi="Open Sans" w:cs="Open Sans"/>
          <w:b/>
          <w:bCs/>
          <w:color w:val="000000" w:themeColor="text1"/>
          <w:lang w:eastAsia="pt-BR"/>
        </w:rPr>
        <w:t xml:space="preserve">5- DISPOSIÇÕES FINAIS </w:t>
      </w:r>
    </w:p>
    <w:p w14:paraId="1BD8BFBF" w14:textId="77777777" w:rsidR="006772F1" w:rsidRPr="00E876CA" w:rsidRDefault="006772F1" w:rsidP="006772F1">
      <w:pPr>
        <w:adjustRightInd w:val="0"/>
        <w:ind w:firstLine="708"/>
        <w:jc w:val="both"/>
        <w:rPr>
          <w:rFonts w:ascii="Open Sans" w:hAnsi="Open Sans" w:cs="Open Sans"/>
          <w:color w:val="000000" w:themeColor="text1"/>
          <w:lang w:eastAsia="pt-BR"/>
        </w:rPr>
      </w:pPr>
    </w:p>
    <w:p w14:paraId="6540C346" w14:textId="77777777" w:rsidR="006772F1" w:rsidRPr="00E876CA" w:rsidRDefault="006772F1" w:rsidP="006772F1">
      <w:pPr>
        <w:tabs>
          <w:tab w:val="left" w:pos="821"/>
        </w:tabs>
        <w:ind w:right="379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  <w:lang w:eastAsia="pt-BR"/>
        </w:rPr>
        <w:tab/>
        <w:t xml:space="preserve">Encaminhar para registro de patrimônio o bem permanente adquirido com o Auxílio Financeiro do projeto no prazo máximo de 60 (sessenta) dias, contados da data de emissão da nota fiscal do bem, para, em seguida, ser disponibilizados à utilização das atividades do Projeto mediante solicitação à </w:t>
      </w:r>
      <w:r w:rsidR="00DD25B3">
        <w:rPr>
          <w:rFonts w:ascii="Open Sans" w:hAnsi="Open Sans" w:cs="Open Sans"/>
          <w:color w:val="000000" w:themeColor="text1"/>
          <w:lang w:eastAsia="pt-BR"/>
        </w:rPr>
        <w:t>DINOVE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. Lembramos que na entrega do relatório final, todos os bens permanentes adquiridos com o Auxílio Financeiro já deverão ter seu número de patrimônio ou protocolo de registro no campus de origem do </w:t>
      </w:r>
      <w:r w:rsidR="007E7D61">
        <w:rPr>
          <w:rFonts w:ascii="Open Sans" w:hAnsi="Open Sans" w:cs="Open Sans"/>
          <w:color w:val="000000" w:themeColor="text1"/>
          <w:lang w:eastAsia="pt-BR"/>
        </w:rPr>
        <w:t>Orientador</w:t>
      </w:r>
      <w:r w:rsidRPr="00E876CA">
        <w:rPr>
          <w:rFonts w:ascii="Open Sans" w:hAnsi="Open Sans" w:cs="Open Sans"/>
          <w:color w:val="000000" w:themeColor="text1"/>
          <w:lang w:eastAsia="pt-BR"/>
        </w:rPr>
        <w:t xml:space="preserve"> ou reitoria.</w:t>
      </w:r>
    </w:p>
    <w:p w14:paraId="009039D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38068AD3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br w:type="page"/>
      </w:r>
    </w:p>
    <w:p w14:paraId="6E088536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</w:p>
    <w:p w14:paraId="57EB55A3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t xml:space="preserve">ANEXO 4 – </w:t>
      </w:r>
      <w:r w:rsidR="006E34EC" w:rsidRPr="00E876CA">
        <w:rPr>
          <w:rFonts w:ascii="Open Sans" w:hAnsi="Open Sans" w:cs="Open Sans"/>
          <w:b/>
          <w:color w:val="000000" w:themeColor="text1"/>
        </w:rPr>
        <w:t>DECLARAÇÃO</w:t>
      </w:r>
      <w:r w:rsidRPr="00E876CA">
        <w:rPr>
          <w:rFonts w:ascii="Open Sans" w:hAnsi="Open Sans" w:cs="Open Sans"/>
          <w:b/>
          <w:color w:val="000000" w:themeColor="text1"/>
        </w:rPr>
        <w:t xml:space="preserve"> DE ANUÊNCIA DO </w:t>
      </w:r>
      <w:r w:rsidR="007E7D61">
        <w:rPr>
          <w:rFonts w:ascii="Open Sans" w:hAnsi="Open Sans" w:cs="Open Sans"/>
          <w:b/>
          <w:color w:val="000000" w:themeColor="text1"/>
        </w:rPr>
        <w:t>ORIENTADOR</w:t>
      </w:r>
      <w:r w:rsidRPr="00E876CA">
        <w:rPr>
          <w:rFonts w:ascii="Open Sans" w:hAnsi="Open Sans" w:cs="Open Sans"/>
          <w:b/>
          <w:color w:val="000000" w:themeColor="text1"/>
        </w:rPr>
        <w:t xml:space="preserve"> E BOLSISTA</w:t>
      </w:r>
    </w:p>
    <w:p w14:paraId="7A41332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3253DF9E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56B68DD5" w14:textId="77777777" w:rsidR="006772F1" w:rsidRPr="00E876CA" w:rsidRDefault="006772F1" w:rsidP="006772F1">
      <w:pPr>
        <w:tabs>
          <w:tab w:val="left" w:pos="-4253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Local, _________ de ___________________ de ________</w:t>
      </w:r>
    </w:p>
    <w:p w14:paraId="346C11A0" w14:textId="77777777" w:rsidR="006772F1" w:rsidRPr="00E876CA" w:rsidRDefault="006772F1" w:rsidP="006772F1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30ECFA85" w14:textId="77777777" w:rsidR="006772F1" w:rsidRPr="00E876CA" w:rsidRDefault="006772F1" w:rsidP="006772F1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0E53A087" w14:textId="77777777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u, _____________________________________________________________, servidor ocupante do cargo de ________________________________________________, matrícula-SIAPE nº ___________________, </w:t>
      </w:r>
      <w:r w:rsidR="007E7D61"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 xml:space="preserve"> do </w:t>
      </w:r>
      <w:r w:rsidRPr="00E876CA">
        <w:rPr>
          <w:rFonts w:ascii="Open Sans" w:hAnsi="Open Sans" w:cs="Open Sans"/>
          <w:b/>
          <w:color w:val="000000" w:themeColor="text1"/>
        </w:rPr>
        <w:t>Projeto Aprovado</w:t>
      </w:r>
      <w:r w:rsidRPr="00E876CA">
        <w:rPr>
          <w:rFonts w:ascii="Open Sans" w:hAnsi="Open Sans" w:cs="Open Sans"/>
          <w:color w:val="000000" w:themeColor="text1"/>
        </w:rPr>
        <w:t xml:space="preserve"> intitulado ____________________________________________________,</w:t>
      </w:r>
    </w:p>
    <w:p w14:paraId="39421736" w14:textId="13F12CDC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provado no Edital nº </w:t>
      </w:r>
      <w:r w:rsidR="00DD25B3">
        <w:rPr>
          <w:rFonts w:ascii="Open Sans" w:hAnsi="Open Sans" w:cs="Open Sans"/>
          <w:color w:val="000000" w:themeColor="text1"/>
        </w:rPr>
        <w:t>________</w:t>
      </w:r>
      <w:r w:rsidRPr="00E876CA">
        <w:rPr>
          <w:rFonts w:ascii="Open Sans" w:hAnsi="Open Sans" w:cs="Open Sans"/>
          <w:color w:val="000000" w:themeColor="text1"/>
        </w:rPr>
        <w:t>/</w:t>
      </w:r>
      <w:r w:rsidR="0069611A">
        <w:rPr>
          <w:rFonts w:ascii="Open Sans" w:hAnsi="Open Sans" w:cs="Open Sans"/>
          <w:color w:val="000000" w:themeColor="text1"/>
        </w:rPr>
        <w:t>2021</w:t>
      </w:r>
      <w:r w:rsidRPr="00E876CA">
        <w:rPr>
          <w:rFonts w:ascii="Open Sans" w:hAnsi="Open Sans" w:cs="Open Sans"/>
          <w:color w:val="000000" w:themeColor="text1"/>
        </w:rPr>
        <w:t>/</w:t>
      </w:r>
      <w:r w:rsidR="00DD25B3">
        <w:rPr>
          <w:rFonts w:ascii="Open Sans" w:hAnsi="Open Sans" w:cs="Open Sans"/>
          <w:color w:val="000000" w:themeColor="text1"/>
        </w:rPr>
        <w:t>DINOVE</w:t>
      </w:r>
      <w:r w:rsidRPr="00E876CA">
        <w:rPr>
          <w:rFonts w:ascii="Open Sans" w:hAnsi="Open Sans" w:cs="Open Sans"/>
          <w:color w:val="000000" w:themeColor="text1"/>
        </w:rPr>
        <w:t>/IFS, informo que ____________________________________________________________ é bolsista necessário ao desenvolvimento do projeto, estando regularmente matriculado no IFS sob matrícula _____________________, no curso ______________________________________________________________, Campus _________________________________, portador do CPF_______________________ e RG_____________________________.</w:t>
      </w:r>
    </w:p>
    <w:p w14:paraId="378146FD" w14:textId="77777777" w:rsidR="006772F1" w:rsidRPr="00E876CA" w:rsidRDefault="006772F1" w:rsidP="006772F1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stando ciente que as assinaturas neste termo implicam em aceitação integral de todas as regras determinadas no Edital supracitado e plena ciência de que o não cumprimento de qualquer um dos itens previstos acarretará em devolução integral dos valores recebidos.  </w:t>
      </w:r>
    </w:p>
    <w:p w14:paraId="758D1F9D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4202C3B8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</w:t>
      </w:r>
    </w:p>
    <w:p w14:paraId="7F1B4314" w14:textId="77777777" w:rsidR="006772F1" w:rsidRPr="00E876CA" w:rsidRDefault="00CF6F80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>(a)</w:t>
      </w:r>
    </w:p>
    <w:p w14:paraId="53E96348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</w:rPr>
      </w:pPr>
    </w:p>
    <w:p w14:paraId="3B92954D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01768424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3AB81266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42A6AB2C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0F018D4E" w14:textId="4E766880" w:rsidR="006772F1" w:rsidRPr="00E876CA" w:rsidRDefault="006772F1" w:rsidP="006772F1">
      <w:pPr>
        <w:tabs>
          <w:tab w:val="left" w:pos="2146"/>
        </w:tabs>
        <w:spacing w:line="360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Eu,_________________________________________________________, declaro para os devidos fins que estou ciente de que não posso acumular essa bolsa com a de outros programas do IFS e de acordo com todas as n</w:t>
      </w:r>
      <w:r w:rsidR="00DD25B3">
        <w:rPr>
          <w:rFonts w:ascii="Open Sans" w:hAnsi="Open Sans" w:cs="Open Sans"/>
          <w:color w:val="000000" w:themeColor="text1"/>
        </w:rPr>
        <w:t>ormas referentes ao Edital nº ______</w:t>
      </w:r>
      <w:r w:rsidRPr="00E876CA">
        <w:rPr>
          <w:rFonts w:ascii="Open Sans" w:hAnsi="Open Sans" w:cs="Open Sans"/>
          <w:color w:val="000000" w:themeColor="text1"/>
        </w:rPr>
        <w:t>/</w:t>
      </w:r>
      <w:r w:rsidR="0069611A">
        <w:rPr>
          <w:rFonts w:ascii="Open Sans" w:hAnsi="Open Sans" w:cs="Open Sans"/>
          <w:color w:val="000000" w:themeColor="text1"/>
        </w:rPr>
        <w:t>2021</w:t>
      </w:r>
      <w:r w:rsidRPr="00E876CA">
        <w:rPr>
          <w:rFonts w:ascii="Open Sans" w:hAnsi="Open Sans" w:cs="Open Sans"/>
          <w:color w:val="000000" w:themeColor="text1"/>
        </w:rPr>
        <w:t>/</w:t>
      </w:r>
      <w:r w:rsidR="00DD25B3">
        <w:rPr>
          <w:rFonts w:ascii="Open Sans" w:hAnsi="Open Sans" w:cs="Open Sans"/>
          <w:color w:val="000000" w:themeColor="text1"/>
        </w:rPr>
        <w:t>DINOVE</w:t>
      </w:r>
      <w:r w:rsidRPr="00E876CA">
        <w:rPr>
          <w:rFonts w:ascii="Open Sans" w:hAnsi="Open Sans" w:cs="Open Sans"/>
          <w:color w:val="000000" w:themeColor="text1"/>
        </w:rPr>
        <w:t>/IFS.</w:t>
      </w:r>
    </w:p>
    <w:p w14:paraId="4996A667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337A98AF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</w:t>
      </w:r>
    </w:p>
    <w:p w14:paraId="01402E32" w14:textId="77777777" w:rsidR="006772F1" w:rsidRPr="00E876CA" w:rsidRDefault="00CF6F80" w:rsidP="006772F1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Assinatura do(a) Estudante Bolsista</w:t>
      </w:r>
    </w:p>
    <w:p w14:paraId="1638E59F" w14:textId="77777777" w:rsidR="006772F1" w:rsidRPr="00E876CA" w:rsidRDefault="006772F1" w:rsidP="006772F1">
      <w:pPr>
        <w:shd w:val="clear" w:color="auto" w:fill="FFFFFF"/>
        <w:ind w:left="-567"/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>ANEXO 5 - RELATÓRIO PARCIAL DE PROJETO DE PESQUISA</w:t>
      </w:r>
    </w:p>
    <w:p w14:paraId="1FCDB3BF" w14:textId="77777777" w:rsidR="006772F1" w:rsidRPr="00E876CA" w:rsidRDefault="006772F1" w:rsidP="006772F1">
      <w:pPr>
        <w:shd w:val="clear" w:color="auto" w:fill="FFFFFF"/>
        <w:ind w:left="-567"/>
        <w:jc w:val="both"/>
        <w:rPr>
          <w:rFonts w:ascii="Open Sans" w:hAnsi="Open Sans" w:cs="Open Sans"/>
          <w:b/>
          <w:bCs/>
          <w:color w:val="000000" w:themeColor="text1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76"/>
        <w:gridCol w:w="5064"/>
      </w:tblGrid>
      <w:tr w:rsidR="00E876CA" w:rsidRPr="00E876CA" w14:paraId="3CBE2ED8" w14:textId="77777777" w:rsidTr="00D74C03">
        <w:trPr>
          <w:cantSplit/>
        </w:trPr>
        <w:tc>
          <w:tcPr>
            <w:tcW w:w="2289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1756118" w14:textId="77777777" w:rsidR="006772F1" w:rsidRPr="00E876CA" w:rsidRDefault="00DD25B3" w:rsidP="00D74C03">
            <w:pPr>
              <w:pStyle w:val="Ttulo4"/>
              <w:spacing w:before="0"/>
              <w:jc w:val="center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NOVE</w:t>
            </w:r>
            <w:r w:rsidR="006772F1" w:rsidRPr="00E876CA"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-IFS</w:t>
            </w:r>
          </w:p>
        </w:tc>
        <w:tc>
          <w:tcPr>
            <w:tcW w:w="2711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7F1AA879" w14:textId="5302FE6B" w:rsidR="006772F1" w:rsidRPr="00E876CA" w:rsidRDefault="006772F1" w:rsidP="00DD25B3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EDITAL nº.    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</w:t>
            </w:r>
            <w:r w:rsidR="0069611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2021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IFS</w:t>
            </w:r>
          </w:p>
        </w:tc>
      </w:tr>
      <w:tr w:rsidR="00E876CA" w:rsidRPr="00E876CA" w14:paraId="07E3E006" w14:textId="77777777" w:rsidTr="00D74C03">
        <w:trPr>
          <w:cantSplit/>
        </w:trPr>
        <w:tc>
          <w:tcPr>
            <w:tcW w:w="2289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17E085" w14:textId="77777777" w:rsidR="006772F1" w:rsidRPr="00E876CA" w:rsidRDefault="006772F1" w:rsidP="00D74C03">
            <w:pPr>
              <w:pStyle w:val="Ttulo4"/>
              <w:spacing w:before="0"/>
              <w:jc w:val="center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PRÓ-REITORIA DE PESQUISA E EXTENSÃO</w:t>
            </w:r>
          </w:p>
        </w:tc>
        <w:tc>
          <w:tcPr>
            <w:tcW w:w="2711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0D362B" w14:textId="226AE74B" w:rsidR="006772F1" w:rsidRPr="00E876CA" w:rsidRDefault="006772F1" w:rsidP="00E876CA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PROGRAMA: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69611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2021</w:t>
            </w:r>
          </w:p>
        </w:tc>
      </w:tr>
    </w:tbl>
    <w:p w14:paraId="4C15F5D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25"/>
        <w:gridCol w:w="1817"/>
        <w:gridCol w:w="4804"/>
      </w:tblGrid>
      <w:tr w:rsidR="006772F1" w:rsidRPr="00E876CA" w14:paraId="60B7815B" w14:textId="77777777" w:rsidTr="00D74C03">
        <w:trPr>
          <w:trHeight w:val="340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0184DA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eastAsia="pt-BR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. IDENTIFICAÇÃO DO RELATÓRIO</w:t>
            </w:r>
          </w:p>
        </w:tc>
      </w:tr>
      <w:tr w:rsidR="006772F1" w:rsidRPr="00E876CA" w14:paraId="5E93ED98" w14:textId="77777777" w:rsidTr="00D74C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40"/>
        </w:trPr>
        <w:tc>
          <w:tcPr>
            <w:tcW w:w="145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AEA618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542" w:type="pct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0CACDC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4D5C721" w14:textId="77777777" w:rsidTr="00D74C03">
        <w:trPr>
          <w:trHeight w:val="340"/>
        </w:trPr>
        <w:tc>
          <w:tcPr>
            <w:tcW w:w="1458" w:type="pct"/>
            <w:shd w:val="clear" w:color="auto" w:fill="EEECE1"/>
            <w:vAlign w:val="center"/>
          </w:tcPr>
          <w:p w14:paraId="6C0ECAEA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DURAÇÃO DA BOLSA:</w:t>
            </w:r>
          </w:p>
        </w:tc>
        <w:tc>
          <w:tcPr>
            <w:tcW w:w="3542" w:type="pct"/>
            <w:gridSpan w:val="2"/>
            <w:vAlign w:val="center"/>
          </w:tcPr>
          <w:p w14:paraId="0E8B660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2181DD6" w14:textId="77777777" w:rsidTr="00D74C03">
        <w:trPr>
          <w:trHeight w:val="465"/>
        </w:trPr>
        <w:tc>
          <w:tcPr>
            <w:tcW w:w="2430" w:type="pct"/>
            <w:gridSpan w:val="2"/>
            <w:shd w:val="clear" w:color="auto" w:fill="EEECE1"/>
            <w:vAlign w:val="center"/>
          </w:tcPr>
          <w:p w14:paraId="6844F362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PERÍODO DE ABRANGÊNCIA DO RELATÓRIO:</w:t>
            </w:r>
          </w:p>
        </w:tc>
        <w:tc>
          <w:tcPr>
            <w:tcW w:w="2570" w:type="pct"/>
            <w:vAlign w:val="center"/>
          </w:tcPr>
          <w:p w14:paraId="3839F1D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Início: _____/_____/____ </w:t>
            </w:r>
          </w:p>
          <w:p w14:paraId="220057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inal: ____/____/____</w:t>
            </w:r>
          </w:p>
        </w:tc>
      </w:tr>
    </w:tbl>
    <w:p w14:paraId="723D503D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29"/>
        <w:gridCol w:w="374"/>
        <w:gridCol w:w="374"/>
        <w:gridCol w:w="301"/>
        <w:gridCol w:w="2064"/>
        <w:gridCol w:w="581"/>
        <w:gridCol w:w="107"/>
        <w:gridCol w:w="675"/>
        <w:gridCol w:w="587"/>
        <w:gridCol w:w="510"/>
        <w:gridCol w:w="153"/>
        <w:gridCol w:w="733"/>
        <w:gridCol w:w="493"/>
        <w:gridCol w:w="1365"/>
      </w:tblGrid>
      <w:tr w:rsidR="006772F1" w:rsidRPr="00E876CA" w14:paraId="5FEB90E4" w14:textId="77777777" w:rsidTr="00D74C03">
        <w:trPr>
          <w:trHeight w:val="327"/>
        </w:trPr>
        <w:tc>
          <w:tcPr>
            <w:tcW w:w="5000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53C288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2. DADOS DO(A) PROFESSOR(A)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548A9609" w14:textId="77777777" w:rsidTr="00D74C03">
        <w:trPr>
          <w:trHeight w:val="326"/>
        </w:trPr>
        <w:tc>
          <w:tcPr>
            <w:tcW w:w="751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B2270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780" w:type="pct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34165D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469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EEBBB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343B131E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3AAC31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183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90B31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8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2D828D9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469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47FC1D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46FBC5C" w14:textId="77777777" w:rsidTr="00D74C03">
        <w:trPr>
          <w:trHeight w:val="327"/>
        </w:trPr>
        <w:tc>
          <w:tcPr>
            <w:tcW w:w="55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959357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65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E65390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C4A764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08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FA736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7CE3217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996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086F4F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C573DC5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0D99E41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3888" w:type="pct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D062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4C6D55D" w14:textId="77777777" w:rsidTr="00D74C03">
        <w:trPr>
          <w:trHeight w:val="327"/>
        </w:trPr>
        <w:tc>
          <w:tcPr>
            <w:tcW w:w="95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9E991B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2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0873F6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F98B8F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7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FCFEC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D5C042C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AF405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62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E8AED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2C838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7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2B7CB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561CB80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E18CC5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633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8644D4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5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AF623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741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C50BC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23C8D128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5"/>
        <w:gridCol w:w="744"/>
        <w:gridCol w:w="301"/>
        <w:gridCol w:w="1753"/>
        <w:gridCol w:w="583"/>
        <w:gridCol w:w="432"/>
        <w:gridCol w:w="1101"/>
        <w:gridCol w:w="899"/>
        <w:gridCol w:w="250"/>
        <w:gridCol w:w="482"/>
        <w:gridCol w:w="493"/>
        <w:gridCol w:w="1273"/>
      </w:tblGrid>
      <w:tr w:rsidR="006772F1" w:rsidRPr="00E876CA" w14:paraId="04957ADD" w14:textId="77777777" w:rsidTr="00D74C03">
        <w:trPr>
          <w:trHeight w:val="327"/>
        </w:trPr>
        <w:tc>
          <w:tcPr>
            <w:tcW w:w="5000" w:type="pct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6A0CB5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3.  DADOS DO(A) PROFESSOR(A)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O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(A) VOLUNTÁRIO(A) 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>(se houver):</w:t>
            </w:r>
          </w:p>
        </w:tc>
      </w:tr>
      <w:tr w:rsidR="006772F1" w:rsidRPr="00E876CA" w14:paraId="1EFEB141" w14:textId="77777777" w:rsidTr="00D74C03">
        <w:trPr>
          <w:trHeight w:val="326"/>
        </w:trPr>
        <w:tc>
          <w:tcPr>
            <w:tcW w:w="55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59722D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04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221431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204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116A17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1204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C3C43B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6772F1" w:rsidRPr="00E876CA" w14:paraId="04995709" w14:textId="77777777" w:rsidTr="00D74C03">
        <w:trPr>
          <w:trHeight w:val="327"/>
        </w:trPr>
        <w:tc>
          <w:tcPr>
            <w:tcW w:w="1112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E2C21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1481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53BA3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87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4BEFB42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821" w:type="pct"/>
            <w:gridSpan w:val="5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5DE84C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F57A77E" w14:textId="77777777" w:rsidTr="00D74C03">
        <w:trPr>
          <w:trHeight w:val="327"/>
        </w:trPr>
        <w:tc>
          <w:tcPr>
            <w:tcW w:w="553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9ACAE5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497" w:type="pct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0A910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0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0F1AB3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301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2424C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047123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94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35C84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A08EEC6" w14:textId="77777777" w:rsidTr="00D74C03">
        <w:trPr>
          <w:trHeight w:val="327"/>
        </w:trPr>
        <w:tc>
          <w:tcPr>
            <w:tcW w:w="1112" w:type="pct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0C1524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3888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7F69C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65FFD47" w14:textId="77777777" w:rsidTr="00D74C03">
        <w:trPr>
          <w:trHeight w:val="327"/>
        </w:trPr>
        <w:tc>
          <w:tcPr>
            <w:tcW w:w="951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3BCFD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710" w:type="pct"/>
            <w:gridSpan w:val="6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45E42E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F386CB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683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AF33B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E38860A" w14:textId="77777777" w:rsidTr="00D74C03">
        <w:trPr>
          <w:trHeight w:val="327"/>
        </w:trPr>
        <w:tc>
          <w:tcPr>
            <w:tcW w:w="9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8441B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710" w:type="pct"/>
            <w:gridSpan w:val="6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BD9064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FD2CFF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683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8158C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16FDA58" w14:textId="77777777" w:rsidTr="00D74C03">
        <w:trPr>
          <w:trHeight w:val="327"/>
        </w:trPr>
        <w:tc>
          <w:tcPr>
            <w:tcW w:w="95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97B184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411" w:type="pct"/>
            <w:gridSpan w:val="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25E61B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820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9D8474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818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3280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3B181E7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8"/>
        <w:gridCol w:w="329"/>
        <w:gridCol w:w="267"/>
        <w:gridCol w:w="215"/>
        <w:gridCol w:w="90"/>
        <w:gridCol w:w="1955"/>
        <w:gridCol w:w="606"/>
        <w:gridCol w:w="320"/>
        <w:gridCol w:w="157"/>
        <w:gridCol w:w="1073"/>
        <w:gridCol w:w="316"/>
        <w:gridCol w:w="243"/>
        <w:gridCol w:w="733"/>
        <w:gridCol w:w="493"/>
        <w:gridCol w:w="1611"/>
      </w:tblGrid>
      <w:tr w:rsidR="006772F1" w:rsidRPr="00E876CA" w14:paraId="6EA23BB9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754789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4. DADOS DO(A) ESTUDANTE BOLSISTA:</w:t>
            </w:r>
          </w:p>
        </w:tc>
      </w:tr>
      <w:tr w:rsidR="006772F1" w:rsidRPr="00E876CA" w14:paraId="144B796C" w14:textId="77777777" w:rsidTr="00D74C03">
        <w:trPr>
          <w:trHeight w:val="326"/>
        </w:trPr>
        <w:tc>
          <w:tcPr>
            <w:tcW w:w="67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0DA1B5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1931" w:type="pct"/>
            <w:gridSpan w:val="7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A58EC6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743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071B33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164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4F4F44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6772F1" w:rsidRPr="00E876CA" w14:paraId="25DD5306" w14:textId="77777777" w:rsidTr="00D74C03">
        <w:trPr>
          <w:trHeight w:val="327"/>
        </w:trPr>
        <w:tc>
          <w:tcPr>
            <w:tcW w:w="67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E7DD7D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35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CCEF2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79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1A3B1C8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391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8C3428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B79455D" w14:textId="77777777" w:rsidTr="00D74C03">
        <w:trPr>
          <w:trHeight w:val="327"/>
        </w:trPr>
        <w:tc>
          <w:tcPr>
            <w:tcW w:w="50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6C6D65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528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51879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24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6F363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128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230C97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9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74AE517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26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E79387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B3A0C0C" w14:textId="77777777" w:rsidTr="00D74C03">
        <w:trPr>
          <w:trHeight w:val="327"/>
        </w:trPr>
        <w:tc>
          <w:tcPr>
            <w:tcW w:w="93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666E9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064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2583B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96F1C3B" w14:textId="77777777" w:rsidTr="00D74C03">
        <w:trPr>
          <w:trHeight w:val="327"/>
        </w:trPr>
        <w:tc>
          <w:tcPr>
            <w:tcW w:w="82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CECEDA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0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86693A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23A97E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8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E1470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F56D551" w14:textId="77777777" w:rsidTr="00D74C03">
        <w:trPr>
          <w:trHeight w:val="326"/>
        </w:trPr>
        <w:tc>
          <w:tcPr>
            <w:tcW w:w="984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69AD5D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497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D0B04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6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AC803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86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4139E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B57A901" w14:textId="77777777" w:rsidTr="00D74C03">
        <w:trPr>
          <w:trHeight w:val="327"/>
        </w:trPr>
        <w:tc>
          <w:tcPr>
            <w:tcW w:w="82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142571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04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91334C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5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0DD0EC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81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8C2AE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5CFB5C36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45B8C3D3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20D5D1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5. DADOS DO(A) ESTUDANTE VOLUNTÁRIO(A)  1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</w:t>
            </w:r>
          </w:p>
        </w:tc>
      </w:tr>
      <w:tr w:rsidR="006772F1" w:rsidRPr="00E876CA" w14:paraId="54E417CA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C3D3D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464E5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D379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704BF1CB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D7177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51192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5E29C60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39E706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71C7311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C87DDA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350031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93BA5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160509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270027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C006B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E03D463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977253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DBD1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F3CDACF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3F7A7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lastRenderedPageBreak/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EE52C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8EC636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AF9D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6A081AE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CA2F8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331081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0FB50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A12F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A769900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69BA8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C9B605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CB7B1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3CFB0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62D878F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482325EC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5A50E5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6. DADOS DO(A) ESTUDANTE VOLUNTÁRIO(A)  2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7EA8E017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772A9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4D0E00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C2FBE6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09B14F76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FA9CEA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06A106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2004CF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3A12FB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CABC278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242279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EF7031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53E347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E6E979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43BB1D3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C5D26F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889FEA4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045044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4F3AA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A3B4633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0FAE1F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3BAF1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5C548F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8DE2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4A44EEF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F00EFF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2029D9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965639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AA12E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9C93F50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E74FBF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8F2339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EB185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5152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A475902" w14:textId="77777777" w:rsidTr="00D74C03">
        <w:trPr>
          <w:trHeight w:val="340"/>
        </w:trPr>
        <w:tc>
          <w:tcPr>
            <w:tcW w:w="5000" w:type="pct"/>
            <w:gridSpan w:val="15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8ED3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70DE972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tcBorders>
              <w:top w:val="single" w:sz="4" w:space="0" w:color="auto"/>
            </w:tcBorders>
            <w:shd w:val="clear" w:color="auto" w:fill="EEECE1"/>
            <w:vAlign w:val="center"/>
          </w:tcPr>
          <w:p w14:paraId="2E2E73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eastAsia="pt-BR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7. CAMPUS ONDE O PROJETO ESTÁ SENDO DESENVOLVIDO:</w:t>
            </w:r>
          </w:p>
        </w:tc>
      </w:tr>
      <w:tr w:rsidR="006772F1" w:rsidRPr="00E876CA" w14:paraId="0822D3EF" w14:textId="77777777" w:rsidTr="00D74C03">
        <w:trPr>
          <w:trHeight w:val="340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C188A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/>
              </w:rPr>
            </w:pPr>
          </w:p>
          <w:p w14:paraId="4AA3C75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/>
              </w:rPr>
            </w:pPr>
          </w:p>
        </w:tc>
      </w:tr>
      <w:tr w:rsidR="006772F1" w:rsidRPr="00E876CA" w14:paraId="37888276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center"/>
          </w:tcPr>
          <w:p w14:paraId="3B293950" w14:textId="77777777" w:rsidR="006772F1" w:rsidRPr="00E876CA" w:rsidRDefault="006772F1" w:rsidP="00D74C03">
            <w:pPr>
              <w:tabs>
                <w:tab w:val="left" w:pos="-1985"/>
              </w:tabs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D04D205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9"/>
        </w:trPr>
        <w:tc>
          <w:tcPr>
            <w:tcW w:w="5000" w:type="pct"/>
            <w:gridSpan w:val="15"/>
            <w:shd w:val="clear" w:color="auto" w:fill="EEECE1"/>
            <w:vAlign w:val="center"/>
          </w:tcPr>
          <w:p w14:paraId="0B01BEE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8. ATIVIDADES DO BOLSISTA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 xml:space="preserve">Relato das </w:t>
            </w:r>
            <w:proofErr w:type="gramStart"/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 xml:space="preserve">atividades 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>do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 bolsista, com base em cronograma ou plano de atividades do projeto, informando data inicial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 xml:space="preserve"> e final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2F8B8E2D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83"/>
        </w:trPr>
        <w:tc>
          <w:tcPr>
            <w:tcW w:w="5000" w:type="pct"/>
            <w:gridSpan w:val="15"/>
          </w:tcPr>
          <w:p w14:paraId="1CF9F591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C4E76CB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29302FA6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8A0CE58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C18D40C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7DA2892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3B6B3AC3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275322D0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9. RESULTADOS OBTIDOS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bCs w:val="0"/>
                <w:color w:val="000000" w:themeColor="text1"/>
                <w:szCs w:val="20"/>
                <w:lang w:val="pt-BR" w:eastAsia="pt-BR"/>
              </w:rPr>
              <w:t>Relato resumido dos principais resultados obtidos no período abrangido pelo relatório e correspondentes aos objetivos/plano de atividades do projeto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75843F59" w14:textId="77777777" w:rsidTr="00D74C03">
        <w:trPr>
          <w:trHeight w:val="1348"/>
        </w:trPr>
        <w:tc>
          <w:tcPr>
            <w:tcW w:w="5000" w:type="pct"/>
          </w:tcPr>
          <w:p w14:paraId="1BBA235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4EEA3B36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AEE5D76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6D7F1E1C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16"/>
        <w:gridCol w:w="3116"/>
        <w:gridCol w:w="3114"/>
      </w:tblGrid>
      <w:tr w:rsidR="006772F1" w:rsidRPr="00E876CA" w14:paraId="2DC15A68" w14:textId="77777777" w:rsidTr="00D74C03">
        <w:trPr>
          <w:trHeight w:val="509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40B2FDDA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318" w:hanging="318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>10. em termos GERAIS, COMO VOCÊ AVALIA a EVOLUÇÃO do projeto? (A ser respondidO pelo coordenador)</w:t>
            </w:r>
          </w:p>
        </w:tc>
      </w:tr>
      <w:tr w:rsidR="006772F1" w:rsidRPr="00E876CA" w14:paraId="792528DC" w14:textId="77777777" w:rsidTr="00D74C03">
        <w:trPr>
          <w:trHeight w:val="364"/>
        </w:trPr>
        <w:tc>
          <w:tcPr>
            <w:tcW w:w="1667" w:type="pct"/>
            <w:vAlign w:val="center"/>
          </w:tcPr>
          <w:p w14:paraId="6DB602D3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 ) </w:t>
            </w:r>
          </w:p>
          <w:p w14:paraId="7A973795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Acima das expectativas</w:t>
            </w:r>
          </w:p>
        </w:tc>
        <w:tc>
          <w:tcPr>
            <w:tcW w:w="1667" w:type="pct"/>
            <w:vAlign w:val="center"/>
          </w:tcPr>
          <w:p w14:paraId="163C54BB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 ) </w:t>
            </w:r>
          </w:p>
          <w:p w14:paraId="238B3851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Correspondeu às expectativas</w:t>
            </w:r>
          </w:p>
        </w:tc>
        <w:tc>
          <w:tcPr>
            <w:tcW w:w="1667" w:type="pct"/>
            <w:vAlign w:val="center"/>
          </w:tcPr>
          <w:p w14:paraId="2EFC3F9D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)  </w:t>
            </w:r>
          </w:p>
          <w:p w14:paraId="1E2128C1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>Acrescentou pouco</w:t>
            </w:r>
          </w:p>
        </w:tc>
      </w:tr>
      <w:tr w:rsidR="006772F1" w:rsidRPr="00E876CA" w14:paraId="49132FFC" w14:textId="77777777" w:rsidTr="00D74C03">
        <w:trPr>
          <w:trHeight w:val="992"/>
        </w:trPr>
        <w:tc>
          <w:tcPr>
            <w:tcW w:w="5000" w:type="pct"/>
            <w:gridSpan w:val="3"/>
            <w:tcBorders>
              <w:bottom w:val="single" w:sz="4" w:space="0" w:color="auto"/>
            </w:tcBorders>
          </w:tcPr>
          <w:p w14:paraId="219D7B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AVALIE, NUMA ESCALA DE 1 A 5 (SENDO 1 = MUITO FRACA E 5 = EXCELENTE), OS SEGUINTES ITENS:</w:t>
            </w:r>
          </w:p>
          <w:p w14:paraId="319125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Apoio recebido</w:t>
            </w:r>
          </w:p>
          <w:p w14:paraId="285E2CD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Infra-estrutura da instituição</w:t>
            </w:r>
          </w:p>
          <w:p w14:paraId="3FEC192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Relacionamento com a equipe do projeto</w:t>
            </w:r>
          </w:p>
          <w:p w14:paraId="5F8D41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Dificuldades para o trabalho desenvolvido</w:t>
            </w:r>
          </w:p>
        </w:tc>
      </w:tr>
    </w:tbl>
    <w:p w14:paraId="0024C46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1529926A" w14:textId="77777777" w:rsidTr="00D74C03">
        <w:trPr>
          <w:cantSplit/>
          <w:trHeight w:val="33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1D8F15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0. CRONOGRAMA PARCIAL DE EXECUÇÃO FINACEIRA</w:t>
            </w:r>
          </w:p>
        </w:tc>
      </w:tr>
      <w:tr w:rsidR="006772F1" w:rsidRPr="00E876CA" w14:paraId="2BF75F2F" w14:textId="77777777" w:rsidTr="00D74C03">
        <w:trPr>
          <w:cantSplit/>
          <w:trHeight w:val="340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W w:w="5000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4988"/>
              <w:gridCol w:w="1990"/>
              <w:gridCol w:w="2218"/>
            </w:tblGrid>
            <w:tr w:rsidR="006772F1" w:rsidRPr="00E876CA" w14:paraId="5E0E01E6" w14:textId="77777777" w:rsidTr="00D74C03">
              <w:trPr>
                <w:cantSplit/>
                <w:trHeight w:val="424"/>
                <w:jc w:val="center"/>
              </w:trPr>
              <w:tc>
                <w:tcPr>
                  <w:tcW w:w="2712" w:type="pct"/>
                  <w:shd w:val="clear" w:color="auto" w:fill="EEECE1"/>
                  <w:vAlign w:val="center"/>
                </w:tcPr>
                <w:p w14:paraId="76E2BA0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  <w:lastRenderedPageBreak/>
                    <w:t>Materiais</w:t>
                  </w:r>
                </w:p>
              </w:tc>
              <w:tc>
                <w:tcPr>
                  <w:tcW w:w="1082" w:type="pct"/>
                  <w:shd w:val="clear" w:color="auto" w:fill="EEECE1"/>
                  <w:vAlign w:val="center"/>
                </w:tcPr>
                <w:p w14:paraId="7308AB3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Nota fiscal</w:t>
                  </w:r>
                </w:p>
              </w:tc>
              <w:tc>
                <w:tcPr>
                  <w:tcW w:w="1206" w:type="pct"/>
                  <w:shd w:val="clear" w:color="auto" w:fill="EEECE1"/>
                  <w:vAlign w:val="center"/>
                </w:tcPr>
                <w:p w14:paraId="2E9D27D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Registro de patrimônio</w:t>
                  </w:r>
                </w:p>
              </w:tc>
            </w:tr>
            <w:tr w:rsidR="006772F1" w:rsidRPr="00E876CA" w14:paraId="04A27F81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5A6BC77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73D11F0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8A09C8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1899EFEF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690226C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1296222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24A993D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A41603B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6496603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77F6074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4812A5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EFF7B92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1915AC7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6F866D2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1316712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8C3E53C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0A3475C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1997B9D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6CC1902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877C294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6E3E0A2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5D17A44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6F06F1D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916427F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2570981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6B87424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F05B5A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35EB7F2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4601EDE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530FD89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21F4B20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59BCF89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23C38CF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2004AA1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6DFE089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694E8783" w14:textId="77777777" w:rsidTr="00D74C03">
              <w:trPr>
                <w:cantSplit/>
                <w:jc w:val="center"/>
              </w:trPr>
              <w:tc>
                <w:tcPr>
                  <w:tcW w:w="2712" w:type="pct"/>
                  <w:vAlign w:val="center"/>
                </w:tcPr>
                <w:p w14:paraId="0575966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082" w:type="pct"/>
                </w:tcPr>
                <w:p w14:paraId="0B17F33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1206" w:type="pct"/>
                  <w:vAlign w:val="center"/>
                </w:tcPr>
                <w:p w14:paraId="30DB54B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04B196EB" w14:textId="77777777" w:rsidR="006772F1" w:rsidRPr="00E876CA" w:rsidRDefault="006772F1" w:rsidP="00D74C03">
            <w:pPr>
              <w:ind w:firstLine="7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Registro do uso parcial dos materiais adquiridos </w:t>
            </w:r>
          </w:p>
        </w:tc>
      </w:tr>
    </w:tbl>
    <w:p w14:paraId="4C0B4F30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695265AE" w14:textId="77777777" w:rsidTr="00D74C03">
        <w:trPr>
          <w:cantSplit/>
          <w:trHeight w:val="33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68E9B85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10. CRONOGRAMA DE EXECUÇÃO DAS ATIVIDADES POR META</w:t>
            </w:r>
          </w:p>
        </w:tc>
      </w:tr>
      <w:tr w:rsidR="006772F1" w:rsidRPr="00E876CA" w14:paraId="196E0082" w14:textId="77777777" w:rsidTr="00D74C03">
        <w:trPr>
          <w:cantSplit/>
          <w:trHeight w:val="2757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W w:w="5000" w:type="pct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4079"/>
              <w:gridCol w:w="512"/>
              <w:gridCol w:w="511"/>
              <w:gridCol w:w="511"/>
              <w:gridCol w:w="511"/>
              <w:gridCol w:w="511"/>
              <w:gridCol w:w="511"/>
              <w:gridCol w:w="511"/>
              <w:gridCol w:w="511"/>
              <w:gridCol w:w="511"/>
              <w:gridCol w:w="517"/>
            </w:tblGrid>
            <w:tr w:rsidR="006772F1" w:rsidRPr="00E876CA" w14:paraId="5B74C183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shd w:val="clear" w:color="auto" w:fill="EEECE1"/>
                  <w:vAlign w:val="center"/>
                </w:tcPr>
                <w:p w14:paraId="1913B04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3" w:type="pct"/>
                  <w:gridSpan w:val="10"/>
                  <w:shd w:val="clear" w:color="auto" w:fill="EEECE1"/>
                  <w:vAlign w:val="center"/>
                </w:tcPr>
                <w:p w14:paraId="235DAAF8" w14:textId="4D370B65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Meses       2018/</w:t>
                  </w:r>
                  <w:r w:rsidR="0069611A">
                    <w:rPr>
                      <w:rFonts w:ascii="Open Sans" w:hAnsi="Open Sans" w:cs="Open Sans"/>
                      <w:b/>
                      <w:color w:val="000000" w:themeColor="text1"/>
                      <w:sz w:val="20"/>
                      <w:szCs w:val="20"/>
                    </w:rPr>
                    <w:t>2021</w:t>
                  </w:r>
                </w:p>
              </w:tc>
            </w:tr>
            <w:tr w:rsidR="006772F1" w:rsidRPr="00E876CA" w14:paraId="64EE94AB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shd w:val="clear" w:color="auto" w:fill="EEECE1"/>
                  <w:vAlign w:val="center"/>
                </w:tcPr>
                <w:p w14:paraId="29309B2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b/>
                      <w:bCs/>
                      <w:color w:val="000000" w:themeColor="text1"/>
                      <w:sz w:val="20"/>
                      <w:szCs w:val="20"/>
                    </w:rPr>
                    <w:t>Meta/Atividade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48BC00FA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dez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6F7E554D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an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5C9B6D0C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fev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51B34BC9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mar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666F4378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br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557C508C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mai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1D2AF1AA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un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1385C254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jul</w:t>
                  </w:r>
                </w:p>
              </w:tc>
              <w:tc>
                <w:tcPr>
                  <w:tcW w:w="278" w:type="pct"/>
                  <w:shd w:val="clear" w:color="auto" w:fill="EEECE1"/>
                  <w:vAlign w:val="center"/>
                </w:tcPr>
                <w:p w14:paraId="0D7CD381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go</w:t>
                  </w:r>
                </w:p>
              </w:tc>
              <w:tc>
                <w:tcPr>
                  <w:tcW w:w="282" w:type="pct"/>
                  <w:shd w:val="clear" w:color="auto" w:fill="EEECE1"/>
                  <w:vAlign w:val="center"/>
                </w:tcPr>
                <w:p w14:paraId="08CABE2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et</w:t>
                  </w:r>
                </w:p>
              </w:tc>
            </w:tr>
            <w:tr w:rsidR="006772F1" w:rsidRPr="00E876CA" w14:paraId="3A5DC7C4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2FCA598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00D9A87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392008C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CFDEC0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45481C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903F38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7A2776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ECAAF4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0B4593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1CE916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7CAE00B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03909F2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3AC5840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46676BA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089A588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44267D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29588A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DA9473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21CDD5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863674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87F175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EAF560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3784E45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2CA3F57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273F33B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3EAF290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60C4DE7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B97193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6EAEAC8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E1E237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54282E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03A41A5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992D68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13C632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24B51A9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19816B68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33ECCBB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1E4F0C0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598D7AB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3AA1A0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4FB5139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0BDAFF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815943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EE2EB7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526F77D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9553D8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76258C3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9D4FA50" w14:textId="77777777" w:rsidTr="00D74C03">
              <w:trPr>
                <w:cantSplit/>
                <w:jc w:val="center"/>
              </w:trPr>
              <w:tc>
                <w:tcPr>
                  <w:tcW w:w="2217" w:type="pct"/>
                  <w:vAlign w:val="center"/>
                </w:tcPr>
                <w:p w14:paraId="150242A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12C3102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</w:tcPr>
                <w:p w14:paraId="604E7C3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DFFDC4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BB1DC7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1163B12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3890CD1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6179DC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730BBEC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78" w:type="pct"/>
                  <w:vAlign w:val="center"/>
                </w:tcPr>
                <w:p w14:paraId="24A2544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82" w:type="pct"/>
                  <w:vAlign w:val="center"/>
                </w:tcPr>
                <w:p w14:paraId="0286D639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4A938BFB" w14:textId="77777777" w:rsidR="006772F1" w:rsidRPr="00E876CA" w:rsidRDefault="006772F1" w:rsidP="00D74C03">
            <w:pPr>
              <w:ind w:firstLine="7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Legenda: E = Executado;   EA = Em andamento;   P = Planejado</w:t>
            </w:r>
          </w:p>
        </w:tc>
      </w:tr>
    </w:tbl>
    <w:p w14:paraId="2C1627BC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34"/>
        <w:gridCol w:w="5712"/>
      </w:tblGrid>
      <w:tr w:rsidR="006772F1" w:rsidRPr="00E876CA" w14:paraId="2071A45F" w14:textId="77777777" w:rsidTr="00D74C03">
        <w:trPr>
          <w:trHeight w:val="419"/>
        </w:trPr>
        <w:tc>
          <w:tcPr>
            <w:tcW w:w="5000" w:type="pct"/>
            <w:gridSpan w:val="2"/>
            <w:shd w:val="clear" w:color="auto" w:fill="EEECE1"/>
            <w:vAlign w:val="center"/>
          </w:tcPr>
          <w:p w14:paraId="68FF2D16" w14:textId="77777777" w:rsidR="006772F1" w:rsidRPr="00E876CA" w:rsidRDefault="006772F1" w:rsidP="00C35BDD">
            <w:pPr>
              <w:pStyle w:val="Subttulo"/>
              <w:tabs>
                <w:tab w:val="clear" w:pos="284"/>
                <w:tab w:val="clear" w:pos="567"/>
              </w:tabs>
              <w:ind w:left="356" w:hanging="356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11. PARECER DO(A) </w:t>
            </w:r>
            <w:r w:rsidR="007E7D61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(A)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apreciação do </w:t>
            </w:r>
            <w:r w:rsidR="007E7D61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Orientador</w:t>
            </w:r>
            <w:r w:rsidR="00C35BDD"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 sobre o desempenho do(a) estudante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bolsista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)</w:t>
            </w:r>
          </w:p>
        </w:tc>
      </w:tr>
      <w:tr w:rsidR="006772F1" w:rsidRPr="00E876CA" w14:paraId="334C9E56" w14:textId="77777777" w:rsidTr="00D74C03">
        <w:trPr>
          <w:trHeight w:val="383"/>
        </w:trPr>
        <w:tc>
          <w:tcPr>
            <w:tcW w:w="5000" w:type="pct"/>
            <w:gridSpan w:val="2"/>
          </w:tcPr>
          <w:p w14:paraId="42BBA24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0"/>
              </w:tabs>
              <w:ind w:left="360" w:hanging="360"/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179062FD" w14:textId="77777777" w:rsidTr="00D74C03">
        <w:trPr>
          <w:cantSplit/>
          <w:trHeight w:val="1000"/>
        </w:trPr>
        <w:tc>
          <w:tcPr>
            <w:tcW w:w="1944" w:type="pct"/>
            <w:shd w:val="clear" w:color="auto" w:fill="EEECE1"/>
            <w:vAlign w:val="center"/>
          </w:tcPr>
          <w:p w14:paraId="1D63135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CLASSIFICAÇÃO DE DESEMPENHO</w:t>
            </w:r>
          </w:p>
        </w:tc>
        <w:tc>
          <w:tcPr>
            <w:tcW w:w="3056" w:type="pct"/>
          </w:tcPr>
          <w:p w14:paraId="7CEA097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Excelente</w:t>
            </w:r>
          </w:p>
          <w:p w14:paraId="3979BC5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Bom</w:t>
            </w:r>
          </w:p>
          <w:p w14:paraId="0E3A888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Regular</w:t>
            </w:r>
          </w:p>
          <w:p w14:paraId="76939A3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Insuficiente</w:t>
            </w:r>
          </w:p>
        </w:tc>
      </w:tr>
    </w:tbl>
    <w:p w14:paraId="1932352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362D6684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racaju (SE), ______/____/________</w:t>
      </w:r>
    </w:p>
    <w:p w14:paraId="06C2B7E3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7154273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</w:t>
      </w:r>
    </w:p>
    <w:p w14:paraId="05A31E75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5DD4188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CBE3C27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9166BB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__</w:t>
      </w:r>
    </w:p>
    <w:p w14:paraId="0C2F83F5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Co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15E6092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34F8D02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4856B64C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Bolsista</w:t>
      </w:r>
    </w:p>
    <w:p w14:paraId="419C4FAF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4A9D0C1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21BA5056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</w:p>
    <w:p w14:paraId="03A8AD04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90227A6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lastRenderedPageBreak/>
        <w:t>__________________________________</w:t>
      </w:r>
    </w:p>
    <w:p w14:paraId="62B80A28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</w:p>
    <w:p w14:paraId="496A8E4D" w14:textId="77777777" w:rsidR="006772F1" w:rsidRPr="00E876CA" w:rsidRDefault="006772F1" w:rsidP="006772F1">
      <w:pPr>
        <w:tabs>
          <w:tab w:val="left" w:pos="5081"/>
        </w:tabs>
        <w:jc w:val="center"/>
        <w:rPr>
          <w:rFonts w:ascii="Open Sans" w:hAnsi="Open Sans" w:cs="Open Sans"/>
          <w:b/>
          <w:bCs/>
          <w:color w:val="000000" w:themeColor="text1"/>
        </w:rPr>
        <w:sectPr w:rsidR="006772F1" w:rsidRPr="00E876CA" w:rsidSect="00D74C03">
          <w:headerReference w:type="first" r:id="rId12"/>
          <w:footerReference w:type="first" r:id="rId13"/>
          <w:pgSz w:w="11906" w:h="16838" w:code="9"/>
          <w:pgMar w:top="1843" w:right="1274" w:bottom="992" w:left="1276" w:header="709" w:footer="0" w:gutter="0"/>
          <w:cols w:space="708"/>
          <w:docGrid w:linePitch="360"/>
        </w:sectPr>
      </w:pPr>
    </w:p>
    <w:p w14:paraId="17E1FDC9" w14:textId="77777777" w:rsidR="006772F1" w:rsidRPr="00E876CA" w:rsidRDefault="006772F1" w:rsidP="006E34EC">
      <w:pPr>
        <w:tabs>
          <w:tab w:val="left" w:pos="5081"/>
        </w:tabs>
        <w:jc w:val="center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lastRenderedPageBreak/>
        <w:t xml:space="preserve">ANEXO 6 - RELATÓRIO </w:t>
      </w:r>
      <w:r w:rsidR="006E34EC"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t>DE PROJETO DE PESQUISA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74"/>
        <w:gridCol w:w="5966"/>
      </w:tblGrid>
      <w:tr w:rsidR="00E876CA" w:rsidRPr="00E876CA" w14:paraId="2DFE3769" w14:textId="77777777" w:rsidTr="00D74C03">
        <w:trPr>
          <w:cantSplit/>
          <w:trHeight w:val="503"/>
        </w:trPr>
        <w:tc>
          <w:tcPr>
            <w:tcW w:w="1806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3D1CB61" w14:textId="77777777" w:rsidR="006772F1" w:rsidRPr="00E876CA" w:rsidRDefault="00DD25B3" w:rsidP="00D74C03">
            <w:pPr>
              <w:pStyle w:val="Ttulo4"/>
              <w:spacing w:before="0"/>
              <w:jc w:val="both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NOVE</w:t>
            </w:r>
            <w:r w:rsidR="006772F1" w:rsidRPr="00E876CA"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-IFS</w:t>
            </w:r>
          </w:p>
        </w:tc>
        <w:tc>
          <w:tcPr>
            <w:tcW w:w="3194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32742D65" w14:textId="13D0E4AB" w:rsidR="006772F1" w:rsidRPr="00E876CA" w:rsidRDefault="006772F1" w:rsidP="00DD25B3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EDITAL nº.     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</w:t>
            </w:r>
            <w:r w:rsidR="0069611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2021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/IFS</w:t>
            </w:r>
          </w:p>
        </w:tc>
      </w:tr>
      <w:tr w:rsidR="00E876CA" w:rsidRPr="00E876CA" w14:paraId="203935BF" w14:textId="77777777" w:rsidTr="00D74C03">
        <w:trPr>
          <w:cantSplit/>
          <w:trHeight w:val="553"/>
        </w:trPr>
        <w:tc>
          <w:tcPr>
            <w:tcW w:w="1806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A08812" w14:textId="77777777" w:rsidR="006772F1" w:rsidRPr="00E876CA" w:rsidRDefault="00DD25B3" w:rsidP="00D74C03">
            <w:pPr>
              <w:pStyle w:val="Ttulo4"/>
              <w:spacing w:before="0"/>
              <w:jc w:val="both"/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</w:pPr>
            <w:r>
              <w:rPr>
                <w:rFonts w:ascii="Open Sans" w:eastAsia="Times-Bold" w:hAnsi="Open Sans" w:cs="Open Sans"/>
                <w:b/>
                <w:bCs/>
                <w:i w:val="0"/>
                <w:iCs w:val="0"/>
                <w:color w:val="000000" w:themeColor="text1"/>
                <w:sz w:val="20"/>
                <w:szCs w:val="20"/>
              </w:rPr>
              <w:t>Diretoria de Inovação e Empreendedorismo</w:t>
            </w:r>
          </w:p>
        </w:tc>
        <w:tc>
          <w:tcPr>
            <w:tcW w:w="3194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90D49D" w14:textId="0C822134" w:rsidR="006772F1" w:rsidRPr="00E876CA" w:rsidRDefault="006772F1" w:rsidP="00E876CA">
            <w:pPr>
              <w:pStyle w:val="Cabealho"/>
              <w:jc w:val="both"/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PROGRAMA: </w:t>
            </w:r>
            <w:r w:rsid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________</w:t>
            </w:r>
            <w:r w:rsidRPr="00E876C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69611A">
              <w:rPr>
                <w:rFonts w:ascii="Open Sans" w:eastAsia="Times-Bold" w:hAnsi="Open Sans" w:cs="Open Sans"/>
                <w:b/>
                <w:bCs/>
                <w:color w:val="000000" w:themeColor="text1"/>
                <w:sz w:val="20"/>
                <w:szCs w:val="20"/>
              </w:rPr>
              <w:t>2021</w:t>
            </w:r>
          </w:p>
        </w:tc>
      </w:tr>
    </w:tbl>
    <w:p w14:paraId="4DCFA864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25"/>
        <w:gridCol w:w="2208"/>
        <w:gridCol w:w="4413"/>
      </w:tblGrid>
      <w:tr w:rsidR="006772F1" w:rsidRPr="00E876CA" w14:paraId="583A246F" w14:textId="77777777" w:rsidTr="00D74C03">
        <w:trPr>
          <w:trHeight w:val="340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327BF386" w14:textId="77777777" w:rsidR="006772F1" w:rsidRPr="00E876CA" w:rsidRDefault="006772F1" w:rsidP="00865742">
            <w:pPr>
              <w:pStyle w:val="Subttulo"/>
              <w:numPr>
                <w:ilvl w:val="0"/>
                <w:numId w:val="9"/>
              </w:numPr>
              <w:tabs>
                <w:tab w:val="clear" w:pos="284"/>
                <w:tab w:val="clear" w:pos="567"/>
                <w:tab w:val="left" w:pos="-5778"/>
                <w:tab w:val="left" w:pos="-5637"/>
              </w:tabs>
              <w:ind w:left="317" w:hanging="28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IDENTIFICAÇÃO DO RELATÓRIO</w:t>
            </w:r>
          </w:p>
        </w:tc>
      </w:tr>
      <w:tr w:rsidR="006772F1" w:rsidRPr="00E876CA" w14:paraId="71C7C0F7" w14:textId="77777777" w:rsidTr="00D74C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340"/>
        </w:trPr>
        <w:tc>
          <w:tcPr>
            <w:tcW w:w="1458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9949E7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542" w:type="pct"/>
            <w:gridSpan w:val="2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  <w:vAlign w:val="center"/>
          </w:tcPr>
          <w:p w14:paraId="659074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09F0EE3" w14:textId="77777777" w:rsidTr="00D74C03">
        <w:trPr>
          <w:trHeight w:val="340"/>
        </w:trPr>
        <w:tc>
          <w:tcPr>
            <w:tcW w:w="1458" w:type="pct"/>
            <w:shd w:val="clear" w:color="auto" w:fill="EEECE1"/>
            <w:vAlign w:val="center"/>
          </w:tcPr>
          <w:p w14:paraId="1742B327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DURAÇÃO DA BOLSA:</w:t>
            </w:r>
          </w:p>
        </w:tc>
        <w:tc>
          <w:tcPr>
            <w:tcW w:w="3542" w:type="pct"/>
            <w:gridSpan w:val="2"/>
            <w:vAlign w:val="center"/>
          </w:tcPr>
          <w:p w14:paraId="74DF968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C8C1B4D" w14:textId="77777777" w:rsidTr="00D74C03">
        <w:trPr>
          <w:trHeight w:val="359"/>
        </w:trPr>
        <w:tc>
          <w:tcPr>
            <w:tcW w:w="2639" w:type="pct"/>
            <w:gridSpan w:val="2"/>
            <w:shd w:val="clear" w:color="auto" w:fill="EEECE1"/>
            <w:vAlign w:val="center"/>
          </w:tcPr>
          <w:p w14:paraId="310B03E4" w14:textId="77777777" w:rsidR="006772F1" w:rsidRPr="00E876CA" w:rsidRDefault="006772F1" w:rsidP="00D74C03">
            <w:pPr>
              <w:pStyle w:val="Subttulo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PERÍODO DE ABRANGÊNCIA DO RELATÓRIO:</w:t>
            </w:r>
          </w:p>
        </w:tc>
        <w:tc>
          <w:tcPr>
            <w:tcW w:w="2361" w:type="pct"/>
            <w:vAlign w:val="center"/>
          </w:tcPr>
          <w:p w14:paraId="0EA10B1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Início: _____/_____/____ </w:t>
            </w:r>
          </w:p>
          <w:p w14:paraId="5333FD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inal: ____/____/____</w:t>
            </w:r>
          </w:p>
        </w:tc>
      </w:tr>
    </w:tbl>
    <w:p w14:paraId="7600212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31"/>
        <w:gridCol w:w="374"/>
        <w:gridCol w:w="374"/>
        <w:gridCol w:w="301"/>
        <w:gridCol w:w="1993"/>
        <w:gridCol w:w="581"/>
        <w:gridCol w:w="71"/>
        <w:gridCol w:w="643"/>
        <w:gridCol w:w="310"/>
        <w:gridCol w:w="1086"/>
        <w:gridCol w:w="794"/>
        <w:gridCol w:w="93"/>
        <w:gridCol w:w="364"/>
        <w:gridCol w:w="1331"/>
      </w:tblGrid>
      <w:tr w:rsidR="006772F1" w:rsidRPr="00E876CA" w14:paraId="71C66423" w14:textId="77777777" w:rsidTr="00D74C03">
        <w:trPr>
          <w:trHeight w:val="327"/>
        </w:trPr>
        <w:tc>
          <w:tcPr>
            <w:tcW w:w="5000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7E03C5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2.  DADOS DO(A) PROFESSOR(A)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37E8CC00" w14:textId="77777777" w:rsidTr="00D74C03">
        <w:trPr>
          <w:trHeight w:val="326"/>
        </w:trPr>
        <w:tc>
          <w:tcPr>
            <w:tcW w:w="751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2FC89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120" w:type="pct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D38A32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22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0D7FBD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90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8E442F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6772F1" w:rsidRPr="00E876CA" w14:paraId="6479480C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8E6FB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1759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504C80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747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21FBBD8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382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1A28F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0BA9D7E" w14:textId="77777777" w:rsidTr="00D74C03">
        <w:trPr>
          <w:trHeight w:val="327"/>
        </w:trPr>
        <w:tc>
          <w:tcPr>
            <w:tcW w:w="55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BCDEE5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27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63D74B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1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EB38D0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129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93581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64B914A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957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B596D1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8D0F387" w14:textId="77777777" w:rsidTr="00D74C03">
        <w:trPr>
          <w:trHeight w:val="327"/>
        </w:trPr>
        <w:tc>
          <w:tcPr>
            <w:tcW w:w="111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32389C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3888" w:type="pct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DC91C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E120C59" w14:textId="77777777" w:rsidTr="00D74C03">
        <w:trPr>
          <w:trHeight w:val="327"/>
        </w:trPr>
        <w:tc>
          <w:tcPr>
            <w:tcW w:w="95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31B6E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66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E66BED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0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6B3B65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71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65F91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8538B54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5708B1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6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996077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70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BA94CF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712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F9F5B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E822665" w14:textId="77777777" w:rsidTr="00D74C03">
        <w:trPr>
          <w:trHeight w:val="327"/>
        </w:trPr>
        <w:tc>
          <w:tcPr>
            <w:tcW w:w="95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814CB1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576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0C0065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10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1BF773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1963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4E5E3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4207E189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9"/>
        <w:gridCol w:w="297"/>
        <w:gridCol w:w="297"/>
        <w:gridCol w:w="238"/>
        <w:gridCol w:w="2245"/>
        <w:gridCol w:w="501"/>
        <w:gridCol w:w="253"/>
        <w:gridCol w:w="690"/>
        <w:gridCol w:w="211"/>
        <w:gridCol w:w="688"/>
        <w:gridCol w:w="371"/>
        <w:gridCol w:w="614"/>
        <w:gridCol w:w="407"/>
        <w:gridCol w:w="1715"/>
      </w:tblGrid>
      <w:tr w:rsidR="006772F1" w:rsidRPr="00E876CA" w14:paraId="7061F616" w14:textId="77777777" w:rsidTr="00D74C03">
        <w:trPr>
          <w:trHeight w:val="327"/>
        </w:trPr>
        <w:tc>
          <w:tcPr>
            <w:tcW w:w="5000" w:type="pct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3640D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3.  DADOS DO </w:t>
            </w:r>
            <w:r w:rsidR="007E7D61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OORIENTADOR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VOLUNTÁRIO 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>(se houver):</w:t>
            </w:r>
          </w:p>
        </w:tc>
      </w:tr>
      <w:tr w:rsidR="006772F1" w:rsidRPr="00E876CA" w14:paraId="13F808C9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92A9E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756" w:type="pct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30FA61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716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A63712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10CAA565" w14:textId="77777777" w:rsidTr="00D74C03">
        <w:trPr>
          <w:trHeight w:val="327"/>
        </w:trPr>
        <w:tc>
          <w:tcPr>
            <w:tcW w:w="782" w:type="pct"/>
            <w:gridSpan w:val="4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D75BBE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/Setor:</w:t>
            </w:r>
          </w:p>
        </w:tc>
        <w:tc>
          <w:tcPr>
            <w:tcW w:w="2029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8B7095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473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40EE99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RGO:</w:t>
            </w:r>
          </w:p>
        </w:tc>
        <w:tc>
          <w:tcPr>
            <w:tcW w:w="1716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C840BF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0BA5DF0" w14:textId="77777777" w:rsidTr="00D74C03">
        <w:trPr>
          <w:trHeight w:val="327"/>
        </w:trPr>
        <w:tc>
          <w:tcPr>
            <w:tcW w:w="387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937D7C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10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E5EB19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1CF805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16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607C448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1A5DD99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715AF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2652E5F" w14:textId="77777777" w:rsidTr="00D74C03">
        <w:trPr>
          <w:trHeight w:val="327"/>
        </w:trPr>
        <w:tc>
          <w:tcPr>
            <w:tcW w:w="782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8B2953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8" w:type="pct"/>
            <w:gridSpan w:val="1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13D87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CB97DA5" w14:textId="77777777" w:rsidTr="00D74C03">
        <w:trPr>
          <w:trHeight w:val="327"/>
        </w:trPr>
        <w:tc>
          <w:tcPr>
            <w:tcW w:w="669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EB0A8C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7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A4707C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202F7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DCB93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67AA71D" w14:textId="77777777" w:rsidTr="00D74C03">
        <w:trPr>
          <w:trHeight w:val="327"/>
        </w:trPr>
        <w:tc>
          <w:tcPr>
            <w:tcW w:w="66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315EB8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827" w:type="pct"/>
            <w:gridSpan w:val="8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AFA341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BAC8B0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5F5C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10FCCFC" w14:textId="77777777" w:rsidTr="00D74C03">
        <w:trPr>
          <w:trHeight w:val="327"/>
        </w:trPr>
        <w:tc>
          <w:tcPr>
            <w:tcW w:w="669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A69BD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9" w:type="pct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59E944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FAA458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7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3908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3637D97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2C7BB41B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179E3C4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4. DADOS DO(A) ESTUDANTE BOLSISTA:</w:t>
            </w:r>
          </w:p>
        </w:tc>
      </w:tr>
      <w:tr w:rsidR="006772F1" w:rsidRPr="00E876CA" w14:paraId="0BA71160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0B945C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EB5BDB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D3B6B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62F3BB51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35259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94FDE7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781561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74F296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B9690AC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B65F20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103146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7E331BD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9C0188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297A55B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5369F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299D564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A38DE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B3B0F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4207E4FF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29C445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FF73E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26E1B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AD079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5C3F448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3E8E1A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824B2E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2F04AD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731A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29BFA42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97F23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D81F2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D38E6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E948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54DC7883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9081ED2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379320FA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264E3A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37D2B92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6796739E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43FD4D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5. DADOS DO(A) ESTUDANTE VOLUNTÁRIO  1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: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335489A6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1DE657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lastRenderedPageBreak/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BE763B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6EA3DE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539395FC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D3185E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FEA347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56EBEC1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3CCD1A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01B9F0D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EDC5B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FC760F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EDFA8E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455EFF6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687904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5B5877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BE4599B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5EB18A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2E00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25E801C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324E6D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5BA21D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0B08BE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F3ADC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4FD8AA0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E65A3B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C4577E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01567A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374F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09E8066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DBBC8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7F8A58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18F3E1B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27456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5BB085D2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67"/>
        <w:gridCol w:w="273"/>
        <w:gridCol w:w="263"/>
        <w:gridCol w:w="205"/>
        <w:gridCol w:w="196"/>
        <w:gridCol w:w="2060"/>
        <w:gridCol w:w="523"/>
        <w:gridCol w:w="278"/>
        <w:gridCol w:w="132"/>
        <w:gridCol w:w="783"/>
        <w:gridCol w:w="914"/>
        <w:gridCol w:w="153"/>
        <w:gridCol w:w="635"/>
        <w:gridCol w:w="428"/>
        <w:gridCol w:w="1736"/>
      </w:tblGrid>
      <w:tr w:rsidR="006772F1" w:rsidRPr="00E876CA" w14:paraId="1AEA1190" w14:textId="77777777" w:rsidTr="00D74C03">
        <w:trPr>
          <w:trHeight w:val="326"/>
        </w:trPr>
        <w:tc>
          <w:tcPr>
            <w:tcW w:w="5000" w:type="pct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1E0AAF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6. DADOS DO(A) ESTUDANTE VOLUNTÁRIO  2</w:t>
            </w: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  <w:t xml:space="preserve"> (se houver):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2C137C23" w14:textId="77777777" w:rsidTr="00D74C03">
        <w:trPr>
          <w:trHeight w:val="326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0B08F9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NOME:</w:t>
            </w:r>
          </w:p>
        </w:tc>
        <w:tc>
          <w:tcPr>
            <w:tcW w:w="2884" w:type="pct"/>
            <w:gridSpan w:val="9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30824CC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</w:p>
        </w:tc>
        <w:tc>
          <w:tcPr>
            <w:tcW w:w="1588" w:type="pct"/>
            <w:gridSpan w:val="4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1C7765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  <w:highlight w:val="yellow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rícul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:</w:t>
            </w:r>
          </w:p>
        </w:tc>
      </w:tr>
      <w:tr w:rsidR="006772F1" w:rsidRPr="00E876CA" w14:paraId="05247B76" w14:textId="77777777" w:rsidTr="00D74C03">
        <w:trPr>
          <w:trHeight w:val="327"/>
        </w:trPr>
        <w:tc>
          <w:tcPr>
            <w:tcW w:w="528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028E1B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1466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0C9FC8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506" w:type="pct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EECE1"/>
            <w:vAlign w:val="center"/>
          </w:tcPr>
          <w:p w14:paraId="7FE947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2500" w:type="pct"/>
            <w:gridSpan w:val="6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360017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B860B4B" w14:textId="77777777" w:rsidTr="00D74C03">
        <w:trPr>
          <w:trHeight w:val="327"/>
        </w:trPr>
        <w:tc>
          <w:tcPr>
            <w:tcW w:w="389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63A119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1605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668000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82" w:type="pct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ED5E09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1220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7E16B9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42" w:type="pct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AF1DD"/>
            <w:vAlign w:val="center"/>
          </w:tcPr>
          <w:p w14:paraId="48CCF03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L:</w:t>
            </w:r>
          </w:p>
        </w:tc>
        <w:tc>
          <w:tcPr>
            <w:tcW w:w="1162" w:type="pct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9292B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F6A2225" w14:textId="77777777" w:rsidTr="00D74C03">
        <w:trPr>
          <w:trHeight w:val="327"/>
        </w:trPr>
        <w:tc>
          <w:tcPr>
            <w:tcW w:w="783" w:type="pct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14:paraId="206C161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NDEREÇO:</w:t>
            </w:r>
          </w:p>
        </w:tc>
        <w:tc>
          <w:tcPr>
            <w:tcW w:w="4217" w:type="pct"/>
            <w:gridSpan w:val="1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981B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88BEEC7" w14:textId="77777777" w:rsidTr="00D74C03">
        <w:trPr>
          <w:trHeight w:val="327"/>
        </w:trPr>
        <w:tc>
          <w:tcPr>
            <w:tcW w:w="671" w:type="pct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5ACDA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BAIRRO:</w:t>
            </w:r>
          </w:p>
        </w:tc>
        <w:tc>
          <w:tcPr>
            <w:tcW w:w="2825" w:type="pct"/>
            <w:gridSpan w:val="9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33810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8E1D92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EP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53CA7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C2BA308" w14:textId="77777777" w:rsidTr="00D74C03">
        <w:trPr>
          <w:trHeight w:val="326"/>
        </w:trPr>
        <w:tc>
          <w:tcPr>
            <w:tcW w:w="890" w:type="pct"/>
            <w:gridSpan w:val="5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2B54528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CIDADE:</w:t>
            </w:r>
          </w:p>
        </w:tc>
        <w:tc>
          <w:tcPr>
            <w:tcW w:w="2606" w:type="pct"/>
            <w:gridSpan w:val="7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CEF30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7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F2688C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STADO:</w:t>
            </w:r>
          </w:p>
        </w:tc>
        <w:tc>
          <w:tcPr>
            <w:tcW w:w="931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5B432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272F011" w14:textId="77777777" w:rsidTr="00D74C03">
        <w:trPr>
          <w:trHeight w:val="327"/>
        </w:trPr>
        <w:tc>
          <w:tcPr>
            <w:tcW w:w="671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511A33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TELEFONE:</w:t>
            </w:r>
          </w:p>
        </w:tc>
        <w:tc>
          <w:tcPr>
            <w:tcW w:w="1756" w:type="pct"/>
            <w:gridSpan w:val="5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533244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494" w:type="pct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EEECE1"/>
            <w:vAlign w:val="center"/>
          </w:tcPr>
          <w:p w14:paraId="460294A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E-MAIL:</w:t>
            </w:r>
          </w:p>
        </w:tc>
        <w:tc>
          <w:tcPr>
            <w:tcW w:w="2079" w:type="pct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0E7A3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0E706145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0A542DFF" w14:textId="77777777" w:rsidTr="00D74C03">
        <w:trPr>
          <w:trHeight w:val="340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AF1DD"/>
            <w:vAlign w:val="center"/>
          </w:tcPr>
          <w:p w14:paraId="0850442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7. </w:t>
            </w:r>
            <w:r w:rsidRPr="00E876CA">
              <w:rPr>
                <w:rFonts w:ascii="Open Sans" w:hAnsi="Open Sans" w:cs="Open Sans"/>
                <w:b/>
                <w:bCs/>
                <w:i/>
                <w:color w:val="000000" w:themeColor="text1"/>
                <w:sz w:val="20"/>
                <w:szCs w:val="20"/>
              </w:rPr>
              <w:t xml:space="preserve">CAMPUS 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>ONDE O PROJETO FOI DESENVOLVIDO:</w:t>
            </w:r>
          </w:p>
        </w:tc>
      </w:tr>
      <w:tr w:rsidR="006772F1" w:rsidRPr="00E876CA" w14:paraId="5D3B1C9F" w14:textId="77777777" w:rsidTr="00D74C03">
        <w:trPr>
          <w:trHeight w:val="340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75333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89AC82F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8"/>
        </w:trPr>
        <w:tc>
          <w:tcPr>
            <w:tcW w:w="5000" w:type="pct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center"/>
          </w:tcPr>
          <w:p w14:paraId="3FC5F6D3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eastAsia="Calibri" w:hAnsi="Open Sans" w:cs="Open Sans"/>
                <w:smallCaps w:val="0"/>
                <w:color w:val="000000" w:themeColor="text1"/>
                <w:szCs w:val="20"/>
              </w:rPr>
            </w:pPr>
          </w:p>
        </w:tc>
      </w:tr>
      <w:tr w:rsidR="006772F1" w:rsidRPr="00E876CA" w14:paraId="3F3AFAB0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shd w:val="clear" w:color="auto" w:fill="EEECE1"/>
            <w:vAlign w:val="center"/>
          </w:tcPr>
          <w:p w14:paraId="54FE6A2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8. Introdução: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(A introdução deve destacar o porquê da escolha do tema, anunciando a ideia básica do projeto destacando o problema da pesquisa e situando o tema dentro do contexto geral da sua área de trabalho, descrevendo as motivações que levaram a escolha </w:t>
            </w:r>
            <w:proofErr w:type="gramStart"/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>do mesmo</w:t>
            </w:r>
            <w:proofErr w:type="gramEnd"/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>.)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 </w:t>
            </w:r>
          </w:p>
        </w:tc>
      </w:tr>
      <w:tr w:rsidR="006772F1" w:rsidRPr="00E876CA" w14:paraId="7FC96E15" w14:textId="77777777" w:rsidTr="00D74C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</w:tcPr>
          <w:p w14:paraId="54B0055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6D912485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6325835F" w14:textId="77777777" w:rsidTr="00D74C03">
        <w:tc>
          <w:tcPr>
            <w:tcW w:w="5000" w:type="pct"/>
            <w:shd w:val="clear" w:color="auto" w:fill="EEECE1"/>
            <w:vAlign w:val="center"/>
          </w:tcPr>
          <w:p w14:paraId="7432FD1F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>9. objetivos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</w:rPr>
              <w:t>(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Destaca o que o </w:t>
            </w:r>
            <w:r w:rsidR="007E7D61">
              <w:rPr>
                <w:rFonts w:ascii="Open Sans" w:hAnsi="Open Sans" w:cs="Open Sans"/>
                <w:b w:val="0"/>
                <w:color w:val="000000" w:themeColor="text1"/>
              </w:rPr>
              <w:t>Orientador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lang w:val="pt-BR"/>
              </w:rPr>
              <w:t>REALIZOU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. Devendo ser dividido em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 w:val="22"/>
              </w:rPr>
              <w:t>primário/geral: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 dimensão ampla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lang w:val="pt-BR"/>
              </w:rPr>
              <w:t>d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a pesquisa, e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 w:val="22"/>
              </w:rPr>
              <w:t>secundário/específicos: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</w:rPr>
              <w:t xml:space="preserve"> que viabilizaram o alcance do objetivo primário/geral. Obrigatoriamente deverá ser iniciado por verbos no infinitivo, por exemplo: conhecer, identificar, traçar, determinar, avaliar, dentre outros. 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/>
              </w:rPr>
              <w:t>destacar os alcançados e justificando os que não foram alcançados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</w:rPr>
              <w:t>).</w:t>
            </w:r>
          </w:p>
        </w:tc>
      </w:tr>
      <w:tr w:rsidR="006772F1" w:rsidRPr="00E876CA" w14:paraId="4595EB5C" w14:textId="77777777" w:rsidTr="00D74C03">
        <w:tc>
          <w:tcPr>
            <w:tcW w:w="5000" w:type="pct"/>
          </w:tcPr>
          <w:p w14:paraId="312DD01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237307CF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73246663" w14:textId="77777777" w:rsidTr="00D74C03">
        <w:tc>
          <w:tcPr>
            <w:tcW w:w="5000" w:type="pct"/>
            <w:shd w:val="clear" w:color="auto" w:fill="EEECE1"/>
            <w:vAlign w:val="center"/>
          </w:tcPr>
          <w:p w14:paraId="0EFF4C7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9. Estratégia metodológica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descrição detalhada da maneira como foram desenvolvidas as atividades para se chegar aos objetivos propostos. indicar o material e métodos utilizados)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.</w:t>
            </w:r>
          </w:p>
        </w:tc>
      </w:tr>
      <w:tr w:rsidR="006772F1" w:rsidRPr="00E876CA" w14:paraId="73805DDA" w14:textId="77777777" w:rsidTr="00D74C03">
        <w:tc>
          <w:tcPr>
            <w:tcW w:w="5000" w:type="pct"/>
          </w:tcPr>
          <w:p w14:paraId="5678CDEA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E9D57DA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55B8665C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15401027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10. Atividades executadas no período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Relação das atividades executadas, em ordem sequencial e temporal, de acordo com o plano e dentro do período de execução, justificando as atividades descritas no plano de trabalho e não desenvolvidas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3C9E3840" w14:textId="77777777" w:rsidTr="00D74C03">
        <w:trPr>
          <w:trHeight w:val="1424"/>
        </w:trPr>
        <w:tc>
          <w:tcPr>
            <w:tcW w:w="5000" w:type="pct"/>
          </w:tcPr>
          <w:p w14:paraId="1E3BA81F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71AD78C9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26FFBAD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BAED13F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CE0CB57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5E31D3A7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76E5852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lastRenderedPageBreak/>
              <w:t xml:space="preserve">11. Resultados obtidos e discussão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Relação dos resultados ou produtos obtidos durante a execução da pesquisa, indicando os avanços no conhecimento disponível alcançado. anexar fotos de atividades desenvolvidas durante o projeto)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.</w:t>
            </w:r>
          </w:p>
        </w:tc>
      </w:tr>
      <w:tr w:rsidR="006772F1" w:rsidRPr="00E876CA" w14:paraId="2365E05B" w14:textId="77777777" w:rsidTr="00D74C03">
        <w:trPr>
          <w:trHeight w:val="1220"/>
        </w:trPr>
        <w:tc>
          <w:tcPr>
            <w:tcW w:w="5000" w:type="pct"/>
          </w:tcPr>
          <w:p w14:paraId="38918735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41FCD86A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1C07446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5DD73054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65CD4BC" w14:textId="77777777" w:rsidR="006772F1" w:rsidRPr="00E876CA" w:rsidRDefault="006772F1" w:rsidP="006772F1">
      <w:pPr>
        <w:jc w:val="both"/>
        <w:rPr>
          <w:rFonts w:ascii="Open Sans" w:hAnsi="Open Sans" w:cs="Open Sans"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4D72B561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0259E354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2055"/>
              </w:tabs>
              <w:ind w:left="214" w:hanging="214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12. Considerações finais: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(Expor de modo sucinto a contribuição do projeto ao conhecimento científico de sua área, apresentando as implicações para futuros trabalhos que possam ser desenvolvidos</w:t>
            </w:r>
            <w:r w:rsidRPr="00E876CA">
              <w:rPr>
                <w:rFonts w:ascii="Open Sans" w:hAnsi="Open Sans" w:cs="Open Sans"/>
                <w:b w:val="0"/>
                <w:bCs w:val="0"/>
                <w:color w:val="000000" w:themeColor="text1"/>
                <w:szCs w:val="20"/>
                <w:lang w:val="pt-BR" w:eastAsia="pt-BR"/>
              </w:rPr>
              <w:t>).</w:t>
            </w:r>
          </w:p>
        </w:tc>
      </w:tr>
      <w:tr w:rsidR="006772F1" w:rsidRPr="00E876CA" w14:paraId="1F90D3FB" w14:textId="77777777" w:rsidTr="00D74C03">
        <w:trPr>
          <w:trHeight w:val="850"/>
        </w:trPr>
        <w:tc>
          <w:tcPr>
            <w:tcW w:w="5000" w:type="pct"/>
          </w:tcPr>
          <w:p w14:paraId="44A515F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C499442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7DC9596D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3078A64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2210F44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2D4A1120" w14:textId="77777777" w:rsidTr="00D74C03">
        <w:trPr>
          <w:trHeight w:val="399"/>
        </w:trPr>
        <w:tc>
          <w:tcPr>
            <w:tcW w:w="5000" w:type="pct"/>
            <w:shd w:val="clear" w:color="auto" w:fill="EEECE1"/>
            <w:vAlign w:val="center"/>
          </w:tcPr>
          <w:p w14:paraId="195357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3. DIFICULDADES E SOLUÇÕES: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</w:t>
            </w:r>
            <w:r w:rsidRPr="00E876CA">
              <w:rPr>
                <w:rFonts w:ascii="Open Sans" w:hAnsi="Open Sans" w:cs="Open Sans"/>
                <w:bCs/>
                <w:smallCaps/>
                <w:color w:val="000000" w:themeColor="text1"/>
                <w:sz w:val="20"/>
                <w:szCs w:val="20"/>
                <w:lang w:eastAsia="pt-BR"/>
              </w:rPr>
              <w:t>(EXPOR AS DIFICULDADES ENFRENTADAS NO DESENVOLVIMENTO DO PLANO E AS ESTRATÉGIAS UTILIZADAS PARA SUA RESOLUÇÃO).</w:t>
            </w:r>
          </w:p>
        </w:tc>
      </w:tr>
      <w:tr w:rsidR="006772F1" w:rsidRPr="00E876CA" w14:paraId="44DE4BEB" w14:textId="77777777" w:rsidTr="00D74C03">
        <w:trPr>
          <w:trHeight w:val="1019"/>
        </w:trPr>
        <w:tc>
          <w:tcPr>
            <w:tcW w:w="5000" w:type="pct"/>
          </w:tcPr>
          <w:p w14:paraId="0D7FC9C7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7A6C7FE7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2F73ABFE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  <w:p w14:paraId="0399F87B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F1349EB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56" w:type="pct"/>
        <w:tblInd w:w="-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"/>
        <w:gridCol w:w="5070"/>
        <w:gridCol w:w="2896"/>
        <w:gridCol w:w="1380"/>
        <w:gridCol w:w="70"/>
      </w:tblGrid>
      <w:tr w:rsidR="006772F1" w:rsidRPr="00E876CA" w14:paraId="3565A675" w14:textId="77777777" w:rsidTr="00D74C03">
        <w:trPr>
          <w:gridBefore w:val="1"/>
          <w:gridAfter w:val="1"/>
          <w:wBefore w:w="19" w:type="pct"/>
          <w:wAfter w:w="37" w:type="pct"/>
          <w:trHeight w:val="694"/>
        </w:trPr>
        <w:tc>
          <w:tcPr>
            <w:tcW w:w="4944" w:type="pct"/>
            <w:gridSpan w:val="3"/>
            <w:shd w:val="clear" w:color="auto" w:fill="EAEAEA"/>
          </w:tcPr>
          <w:p w14:paraId="420784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4. DESCRIÇÃO DE GASTOS COM O USO DO AUXÍLIO FINANCEIRO AO PROJETO: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(FAZER UMA DESCRIÇÃO </w:t>
            </w:r>
            <w:r w:rsidRPr="00E876CA">
              <w:rPr>
                <w:rFonts w:ascii="Open Sans" w:hAnsi="Open Sans" w:cs="Open Sans"/>
                <w:bCs/>
                <w:smallCaps/>
                <w:color w:val="000000" w:themeColor="text1"/>
                <w:sz w:val="20"/>
                <w:szCs w:val="20"/>
                <w:lang w:eastAsia="pt-BR"/>
              </w:rPr>
              <w:t>SUCINTA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DOS MATERIAIS, SERVIÇOS E OUTROS GASTOS. ANEXAR O FORMULÁRIO DE PRESTAÇÃO DE CONTAS COM NOTAS)</w:t>
            </w:r>
          </w:p>
        </w:tc>
      </w:tr>
      <w:tr w:rsidR="006772F1" w:rsidRPr="00E876CA" w14:paraId="4957D9CA" w14:textId="77777777" w:rsidTr="00D74C03">
        <w:trPr>
          <w:gridBefore w:val="1"/>
          <w:gridAfter w:val="1"/>
          <w:wBefore w:w="19" w:type="pct"/>
          <w:wAfter w:w="37" w:type="pct"/>
          <w:trHeight w:val="1248"/>
        </w:trPr>
        <w:tc>
          <w:tcPr>
            <w:tcW w:w="4944" w:type="pct"/>
            <w:gridSpan w:val="3"/>
          </w:tcPr>
          <w:p w14:paraId="17AFABA0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3720B08C" w14:textId="77777777" w:rsidTr="00D74C03">
        <w:trPr>
          <w:trHeight w:val="694"/>
        </w:trPr>
        <w:tc>
          <w:tcPr>
            <w:tcW w:w="5000" w:type="pct"/>
            <w:gridSpan w:val="5"/>
            <w:shd w:val="clear" w:color="auto" w:fill="EAEAEA"/>
          </w:tcPr>
          <w:p w14:paraId="4A4AEAD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5</w:t>
            </w:r>
            <w:r w:rsidRPr="00E876CA">
              <w:rPr>
                <w:rFonts w:ascii="Open Sans" w:hAnsi="Open Sans" w:cs="Open Sans"/>
                <w:b/>
                <w:bCs/>
                <w:color w:val="000000" w:themeColor="text1"/>
                <w:sz w:val="20"/>
                <w:szCs w:val="20"/>
              </w:rPr>
              <w:t xml:space="preserve">  MATERIAIS ADQUIRIDOS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: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DESCREVER QUAIS MATERIAIS FORAM ADQUIRIDOS PARA A REALIZAÇÃO DO PROJETO E COMO FORAM UTILIZADOS ESSES MATERIAIS, DESTACANDO SEUS RESPECTIVOS VALORES, E OS REGISTROS DE PATRIMÔNIOS NO CASO DOS BENS PERMANENTES)</w:t>
            </w:r>
          </w:p>
        </w:tc>
      </w:tr>
      <w:tr w:rsidR="006772F1" w:rsidRPr="00E876CA" w14:paraId="4DEC1E57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619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7C21AE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permanente (utilização)</w:t>
            </w: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33285F5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Número do registro de patrimônio</w:t>
            </w:r>
          </w:p>
        </w:tc>
        <w:tc>
          <w:tcPr>
            <w:tcW w:w="767" w:type="pct"/>
            <w:gridSpan w:val="2"/>
          </w:tcPr>
          <w:p w14:paraId="2EDF77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Valor R$</w:t>
            </w:r>
          </w:p>
        </w:tc>
      </w:tr>
      <w:tr w:rsidR="006772F1" w:rsidRPr="00E876CA" w14:paraId="15FFD7FE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7654C8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2D98ADE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vAlign w:val="center"/>
          </w:tcPr>
          <w:p w14:paraId="555416E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9336CD6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right w:val="single" w:sz="4" w:space="0" w:color="auto"/>
            </w:tcBorders>
          </w:tcPr>
          <w:p w14:paraId="130DDB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left w:val="single" w:sz="4" w:space="0" w:color="auto"/>
            </w:tcBorders>
          </w:tcPr>
          <w:p w14:paraId="15AE82D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</w:tcPr>
          <w:p w14:paraId="62DED23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13E5477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4E313F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de consumo (utilização)</w:t>
            </w: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68132A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Objetivo</w:t>
            </w: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2428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Valor R$</w:t>
            </w:r>
          </w:p>
        </w:tc>
      </w:tr>
      <w:tr w:rsidR="006772F1" w:rsidRPr="00E876CA" w14:paraId="1797115C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F3B078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69CF65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3A8F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418743E" w14:textId="77777777" w:rsidTr="00D74C03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84"/>
        </w:trPr>
        <w:tc>
          <w:tcPr>
            <w:tcW w:w="2701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981BE4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32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16D8B0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6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C42B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693061D7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46"/>
      </w:tblGrid>
      <w:tr w:rsidR="006772F1" w:rsidRPr="00E876CA" w14:paraId="59842204" w14:textId="77777777" w:rsidTr="00D74C03">
        <w:tc>
          <w:tcPr>
            <w:tcW w:w="5000" w:type="pct"/>
            <w:shd w:val="clear" w:color="auto" w:fill="EAEAEA"/>
          </w:tcPr>
          <w:p w14:paraId="0026547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16. PUBLICAÇÕES (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LISTAR AS PUBLICAÇÕES GERADAS DURANTE O PERÍODO DE CONCESSÃO DA BOLSA, REFERENTES ÀS PESQUISAS DECORRENTES DAS ATIVIDADES COM O BOLSISTA)</w:t>
            </w:r>
          </w:p>
        </w:tc>
      </w:tr>
      <w:tr w:rsidR="006772F1" w:rsidRPr="00E876CA" w14:paraId="221F13B8" w14:textId="77777777" w:rsidTr="00D74C03">
        <w:tc>
          <w:tcPr>
            <w:tcW w:w="5000" w:type="pct"/>
          </w:tcPr>
          <w:p w14:paraId="3D19CECB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-1913"/>
              </w:tabs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</w:tbl>
    <w:p w14:paraId="1D4448BF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5FA78520" w14:textId="77777777" w:rsidR="006772F1" w:rsidRPr="00E876CA" w:rsidRDefault="006772F1" w:rsidP="006772F1">
      <w:pPr>
        <w:tabs>
          <w:tab w:val="left" w:pos="-1985"/>
        </w:tabs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6"/>
        <w:gridCol w:w="3004"/>
        <w:gridCol w:w="3116"/>
      </w:tblGrid>
      <w:tr w:rsidR="006772F1" w:rsidRPr="00E876CA" w14:paraId="159AD86B" w14:textId="77777777" w:rsidTr="00D74C03">
        <w:trPr>
          <w:trHeight w:val="509"/>
        </w:trPr>
        <w:tc>
          <w:tcPr>
            <w:tcW w:w="5000" w:type="pct"/>
            <w:gridSpan w:val="3"/>
            <w:shd w:val="clear" w:color="auto" w:fill="EEECE1"/>
            <w:vAlign w:val="center"/>
          </w:tcPr>
          <w:p w14:paraId="38AB103D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318" w:hanging="318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r w:rsidRPr="00E876CA"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  <w:t xml:space="preserve">17. em termos GERAIS, COMO VOCÊ AVALIA A EVOLUÇÃO DO PROJETO? </w:t>
            </w:r>
            <w:r w:rsidRPr="00E876CA">
              <w:rPr>
                <w:rFonts w:ascii="Open Sans" w:hAnsi="Open Sans" w:cs="Open Sans"/>
                <w:caps/>
                <w:color w:val="000000" w:themeColor="text1"/>
                <w:sz w:val="20"/>
                <w:szCs w:val="20"/>
                <w:lang w:val="pt-BR"/>
              </w:rPr>
              <w:t>(A ser respondidO pelo COORDENADOR)</w:t>
            </w:r>
          </w:p>
        </w:tc>
      </w:tr>
      <w:tr w:rsidR="006772F1" w:rsidRPr="00E876CA" w14:paraId="65ED6CFC" w14:textId="77777777" w:rsidTr="00D74C03">
        <w:trPr>
          <w:trHeight w:val="364"/>
        </w:trPr>
        <w:tc>
          <w:tcPr>
            <w:tcW w:w="1726" w:type="pct"/>
            <w:tcBorders>
              <w:bottom w:val="single" w:sz="4" w:space="0" w:color="auto"/>
            </w:tcBorders>
            <w:vAlign w:val="center"/>
          </w:tcPr>
          <w:p w14:paraId="706D35B1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   ) Acima das expectativas</w:t>
            </w:r>
          </w:p>
        </w:tc>
        <w:tc>
          <w:tcPr>
            <w:tcW w:w="1607" w:type="pct"/>
            <w:tcBorders>
              <w:bottom w:val="single" w:sz="4" w:space="0" w:color="auto"/>
            </w:tcBorders>
            <w:vAlign w:val="center"/>
          </w:tcPr>
          <w:p w14:paraId="28B1C9AE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   ) Correspondeu às expectativas</w:t>
            </w:r>
          </w:p>
        </w:tc>
        <w:tc>
          <w:tcPr>
            <w:tcW w:w="1667" w:type="pct"/>
            <w:tcBorders>
              <w:bottom w:val="single" w:sz="4" w:space="0" w:color="auto"/>
            </w:tcBorders>
            <w:vAlign w:val="center"/>
          </w:tcPr>
          <w:p w14:paraId="4792CDC9" w14:textId="77777777" w:rsidR="006772F1" w:rsidRPr="00E876CA" w:rsidRDefault="006772F1" w:rsidP="00D74C03">
            <w:pPr>
              <w:pStyle w:val="Recuodecorpodetexto"/>
              <w:spacing w:after="0" w:line="240" w:lineRule="auto"/>
              <w:ind w:left="0"/>
              <w:jc w:val="both"/>
              <w:rPr>
                <w:rFonts w:ascii="Open Sans" w:hAnsi="Open Sans" w:cs="Open Sans"/>
                <w:b/>
                <w:caps/>
                <w:color w:val="000000" w:themeColor="text1"/>
                <w:sz w:val="20"/>
                <w:szCs w:val="20"/>
                <w:lang w:val="pt-BR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(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  <w:lang w:val="pt-BR"/>
              </w:rPr>
              <w:t xml:space="preserve">   )  Acrescentou pouco</w:t>
            </w:r>
          </w:p>
        </w:tc>
      </w:tr>
      <w:tr w:rsidR="006772F1" w:rsidRPr="00E876CA" w14:paraId="438D1CC4" w14:textId="77777777" w:rsidTr="00D74C03">
        <w:trPr>
          <w:trHeight w:val="1419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AFF0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lastRenderedPageBreak/>
              <w:t>AVALIE, NUMA ESCALA DE 1 A 5 (SENDO 1 = MUITO FRACA E 5 = EXCELENTE), OS SEGUINTES ITENS:</w:t>
            </w:r>
          </w:p>
          <w:p w14:paraId="69957BB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Apoio dado</w:t>
            </w:r>
          </w:p>
          <w:p w14:paraId="26B7F7B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Infraestrutura da instituição</w:t>
            </w:r>
          </w:p>
          <w:p w14:paraId="7AA7185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(     ) Relacionamento com a comunidade e a equipe do projeto </w:t>
            </w:r>
          </w:p>
          <w:p w14:paraId="775CF0C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  ) Quantidade e qualidade do trabalho desenvolvido</w:t>
            </w:r>
          </w:p>
        </w:tc>
      </w:tr>
      <w:tr w:rsidR="006772F1" w:rsidRPr="00E876CA" w14:paraId="0AE15C4B" w14:textId="77777777" w:rsidTr="00D74C03">
        <w:trPr>
          <w:trHeight w:val="350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9560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  <w:p w14:paraId="589FF0A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0DF10CE" w14:textId="77777777" w:rsidTr="00D74C03">
        <w:tc>
          <w:tcPr>
            <w:tcW w:w="5000" w:type="pct"/>
            <w:gridSpan w:val="3"/>
            <w:tcBorders>
              <w:top w:val="single" w:sz="4" w:space="0" w:color="auto"/>
            </w:tcBorders>
            <w:shd w:val="clear" w:color="auto" w:fill="EEECE1"/>
            <w:vAlign w:val="center"/>
          </w:tcPr>
          <w:p w14:paraId="029E603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iCs/>
                <w:color w:val="000000" w:themeColor="text1"/>
                <w:sz w:val="20"/>
                <w:szCs w:val="20"/>
              </w:rPr>
              <w:t>18. JUSTIFIQUE SUA AVALIAÇÃO, INDICANDO OS PONTOS POSITIVOS E NEGATIVOS.</w:t>
            </w:r>
          </w:p>
        </w:tc>
      </w:tr>
      <w:tr w:rsidR="006772F1" w:rsidRPr="00E876CA" w14:paraId="4F3363BF" w14:textId="77777777" w:rsidTr="00D74C03">
        <w:tc>
          <w:tcPr>
            <w:tcW w:w="5000" w:type="pct"/>
            <w:gridSpan w:val="3"/>
          </w:tcPr>
          <w:p w14:paraId="58945FF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</w:tbl>
    <w:p w14:paraId="0186736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34"/>
        <w:gridCol w:w="5712"/>
      </w:tblGrid>
      <w:tr w:rsidR="006772F1" w:rsidRPr="00E876CA" w14:paraId="3E10DBD3" w14:textId="77777777" w:rsidTr="00D74C03">
        <w:tc>
          <w:tcPr>
            <w:tcW w:w="5000" w:type="pct"/>
            <w:gridSpan w:val="2"/>
            <w:shd w:val="clear" w:color="auto" w:fill="EEECE1"/>
            <w:vAlign w:val="center"/>
          </w:tcPr>
          <w:p w14:paraId="1E04ED50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</w:tabs>
              <w:ind w:left="356" w:hanging="356"/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</w:pP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19. 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 xml:space="preserve">PARECER DO(A) </w:t>
            </w:r>
            <w:r w:rsidR="007E7D61">
              <w:rPr>
                <w:rFonts w:ascii="Open Sans" w:hAnsi="Open Sans" w:cs="Open Sans"/>
                <w:color w:val="000000" w:themeColor="text1"/>
                <w:szCs w:val="20"/>
                <w:lang w:val="pt-BR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</w:rPr>
              <w:t>(A):</w:t>
            </w:r>
            <w:r w:rsidRPr="00E876CA">
              <w:rPr>
                <w:rFonts w:ascii="Open Sans" w:hAnsi="Open Sans" w:cs="Open Sans"/>
                <w:color w:val="000000" w:themeColor="text1"/>
                <w:szCs w:val="20"/>
                <w:lang w:val="pt-BR" w:eastAsia="pt-BR"/>
              </w:rPr>
              <w:t xml:space="preserve"> 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(apreciação do </w:t>
            </w:r>
            <w:r w:rsidR="007E7D61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>Orientador</w:t>
            </w:r>
            <w:r w:rsidRPr="00E876CA"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  <w:t xml:space="preserve"> sobre o desempenho do ESTUDANTE bolsista).</w:t>
            </w:r>
          </w:p>
        </w:tc>
      </w:tr>
      <w:tr w:rsidR="006772F1" w:rsidRPr="00E876CA" w14:paraId="2299D5A9" w14:textId="77777777" w:rsidTr="00D74C03">
        <w:tc>
          <w:tcPr>
            <w:tcW w:w="5000" w:type="pct"/>
            <w:gridSpan w:val="2"/>
          </w:tcPr>
          <w:p w14:paraId="27CDF0C1" w14:textId="77777777" w:rsidR="006772F1" w:rsidRPr="00E876CA" w:rsidRDefault="006772F1" w:rsidP="00D74C03">
            <w:pPr>
              <w:pStyle w:val="Subttulo"/>
              <w:tabs>
                <w:tab w:val="clear" w:pos="284"/>
                <w:tab w:val="clear" w:pos="567"/>
                <w:tab w:val="left" w:pos="0"/>
              </w:tabs>
              <w:ind w:left="360" w:hanging="360"/>
              <w:rPr>
                <w:rFonts w:ascii="Open Sans" w:hAnsi="Open Sans" w:cs="Open Sans"/>
                <w:b w:val="0"/>
                <w:color w:val="000000" w:themeColor="text1"/>
                <w:szCs w:val="20"/>
                <w:lang w:val="pt-BR" w:eastAsia="pt-BR"/>
              </w:rPr>
            </w:pPr>
          </w:p>
        </w:tc>
      </w:tr>
      <w:tr w:rsidR="006772F1" w:rsidRPr="00E876CA" w14:paraId="62F7C6EF" w14:textId="77777777" w:rsidTr="00D74C03">
        <w:tc>
          <w:tcPr>
            <w:tcW w:w="1944" w:type="pct"/>
            <w:shd w:val="clear" w:color="auto" w:fill="EEECE1"/>
            <w:vAlign w:val="center"/>
          </w:tcPr>
          <w:p w14:paraId="02A67B0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CLASSIFICAÇÃO DE DESEMPENHO</w:t>
            </w:r>
          </w:p>
        </w:tc>
        <w:tc>
          <w:tcPr>
            <w:tcW w:w="3056" w:type="pct"/>
          </w:tcPr>
          <w:p w14:paraId="47CB869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EXCELENTE</w:t>
            </w:r>
          </w:p>
          <w:p w14:paraId="65F6A1F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BOM</w:t>
            </w:r>
          </w:p>
          <w:p w14:paraId="41B0C5D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REGULAR</w:t>
            </w:r>
          </w:p>
          <w:p w14:paraId="35A3AB8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(      ) INSUFICIENTE</w:t>
            </w:r>
          </w:p>
        </w:tc>
      </w:tr>
    </w:tbl>
    <w:p w14:paraId="5697B2D0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4B3B64C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D654831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18F5DB0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>racaju (SE), ______/____/________</w:t>
      </w:r>
    </w:p>
    <w:p w14:paraId="3409F344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CC658B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</w:t>
      </w:r>
    </w:p>
    <w:p w14:paraId="604706C0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1FDAE7A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BF63E86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0C96563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________</w:t>
      </w:r>
    </w:p>
    <w:p w14:paraId="69433E1C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Co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(a)                 </w:t>
      </w:r>
    </w:p>
    <w:p w14:paraId="53B2AC63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088C213E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02E401BF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Bolsista</w:t>
      </w:r>
    </w:p>
    <w:p w14:paraId="0023B509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74E4DA08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0A8D6BD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6E6F32BB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1</w:t>
      </w:r>
    </w:p>
    <w:p w14:paraId="3AFA140A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6DF90E3" w14:textId="77777777" w:rsidR="006E34EC" w:rsidRPr="00E876CA" w:rsidRDefault="006E34EC" w:rsidP="006772F1">
      <w:pPr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69C6125A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______</w:t>
      </w:r>
    </w:p>
    <w:p w14:paraId="6EBB083E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 do(a) Estudante Voluntário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2</w:t>
      </w:r>
    </w:p>
    <w:p w14:paraId="183834E7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>ANEXO 7 -  DECLARAÇÃO DE PARCERIA</w:t>
      </w:r>
    </w:p>
    <w:p w14:paraId="3F52377E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</w:p>
    <w:p w14:paraId="5027B1BE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t>OBS: A DECLARAÇÃO DEVERÁ SER EM PAPEL COM TIMBRE DA PARCEIRA</w:t>
      </w:r>
    </w:p>
    <w:p w14:paraId="1DDA9F1E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b/>
          <w:bCs/>
          <w:color w:val="000000" w:themeColor="text1"/>
        </w:rPr>
      </w:pPr>
    </w:p>
    <w:p w14:paraId="6716F440" w14:textId="1C708D71" w:rsidR="006772F1" w:rsidRPr="00E876CA" w:rsidRDefault="006772F1" w:rsidP="006772F1">
      <w:pPr>
        <w:pStyle w:val="NormalWeb"/>
        <w:spacing w:before="0" w:after="0" w:line="360" w:lineRule="auto"/>
        <w:jc w:val="both"/>
        <w:rPr>
          <w:rFonts w:ascii="Open Sans" w:hAnsi="Open Sans" w:cs="Open Sans"/>
          <w:bCs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Declaramos, para fins de manifestação de Parceria, que reconhecemos e estamos comprometidos com a execução do projeto de intitulado</w:t>
      </w:r>
      <w:r w:rsidR="00FF7BF7">
        <w:rPr>
          <w:rFonts w:ascii="Open Sans" w:hAnsi="Open Sans" w:cs="Open Sans"/>
          <w:bCs/>
          <w:color w:val="000000" w:themeColor="text1"/>
          <w:sz w:val="22"/>
          <w:szCs w:val="22"/>
        </w:rPr>
        <w:t xml:space="preserve"> ___________________________________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___________________________________________________________</w:t>
      </w:r>
    </w:p>
    <w:p w14:paraId="76A5177C" w14:textId="027B77C9" w:rsidR="006772F1" w:rsidRPr="00E876CA" w:rsidRDefault="006772F1" w:rsidP="006772F1">
      <w:pPr>
        <w:pStyle w:val="NormalWeb"/>
        <w:spacing w:before="0" w:after="0" w:line="360" w:lineRule="auto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Submetido por servidor do IFS à aprovação pelo Edital _</w:t>
      </w:r>
      <w:r w:rsidR="00DD25B3">
        <w:rPr>
          <w:rFonts w:ascii="Open Sans" w:hAnsi="Open Sans" w:cs="Open Sans"/>
          <w:bCs/>
          <w:color w:val="000000" w:themeColor="text1"/>
          <w:sz w:val="22"/>
          <w:szCs w:val="22"/>
        </w:rPr>
        <w:t>_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_/</w:t>
      </w:r>
      <w:r w:rsidR="0069611A">
        <w:rPr>
          <w:rFonts w:ascii="Open Sans" w:hAnsi="Open Sans" w:cs="Open Sans"/>
          <w:bCs/>
          <w:color w:val="000000" w:themeColor="text1"/>
          <w:sz w:val="22"/>
          <w:szCs w:val="22"/>
        </w:rPr>
        <w:t>2021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>/</w:t>
      </w:r>
      <w:r w:rsidR="00DD25B3">
        <w:rPr>
          <w:rFonts w:ascii="Open Sans" w:hAnsi="Open Sans" w:cs="Open Sans"/>
          <w:bCs/>
          <w:color w:val="000000" w:themeColor="text1"/>
          <w:sz w:val="22"/>
          <w:szCs w:val="22"/>
        </w:rPr>
        <w:t>DINOVE</w:t>
      </w:r>
      <w:r w:rsidRPr="00E876CA">
        <w:rPr>
          <w:rFonts w:ascii="Open Sans" w:hAnsi="Open Sans" w:cs="Open Sans"/>
          <w:bCs/>
          <w:color w:val="000000" w:themeColor="text1"/>
          <w:sz w:val="22"/>
          <w:szCs w:val="22"/>
        </w:rPr>
        <w:t xml:space="preserve">/IFS, </w:t>
      </w:r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que se realizará por meio do estabelecimento de vínculo de cooperação, zelando-se pela boa qualidade das ações e serviços prestados e buscando alcançar eficiência, eficácia, efetividade e economicidade das atividades, observando-se as orientações e recomendações emanadas do </w:t>
      </w:r>
      <w:r w:rsidRPr="00E876CA">
        <w:rPr>
          <w:rStyle w:val="Forte"/>
          <w:rFonts w:ascii="Open Sans" w:hAnsi="Open Sans" w:cs="Open Sans"/>
          <w:b w:val="0"/>
          <w:color w:val="000000" w:themeColor="text1"/>
          <w:sz w:val="22"/>
          <w:szCs w:val="22"/>
        </w:rPr>
        <w:t>IFS.</w:t>
      </w:r>
      <w:r w:rsidRPr="00E876CA">
        <w:rPr>
          <w:rStyle w:val="Forte"/>
          <w:rFonts w:ascii="Open Sans" w:hAnsi="Open Sans" w:cs="Open Sans"/>
          <w:color w:val="000000" w:themeColor="text1"/>
          <w:sz w:val="22"/>
          <w:szCs w:val="22"/>
        </w:rPr>
        <w:t xml:space="preserve"> </w:t>
      </w:r>
      <w:r w:rsidRPr="00E876CA">
        <w:rPr>
          <w:rStyle w:val="Forte"/>
          <w:rFonts w:ascii="Open Sans" w:hAnsi="Open Sans" w:cs="Open Sans"/>
          <w:b w:val="0"/>
          <w:color w:val="000000" w:themeColor="text1"/>
          <w:sz w:val="22"/>
          <w:szCs w:val="22"/>
        </w:rPr>
        <w:t>O</w:t>
      </w:r>
      <w:r w:rsidRPr="00E876CA">
        <w:rPr>
          <w:rFonts w:ascii="Open Sans" w:hAnsi="Open Sans" w:cs="Open Sans"/>
          <w:color w:val="000000" w:themeColor="text1"/>
          <w:sz w:val="22"/>
          <w:szCs w:val="22"/>
        </w:rPr>
        <w:t>s resultados atingidos com a execução da Parceria manifestada constarão no Relatório Final do Projeto e publicizados em mídia interna do IFS.</w:t>
      </w:r>
    </w:p>
    <w:p w14:paraId="3682E0E4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Style w:val="Forte"/>
          <w:rFonts w:ascii="Open Sans" w:hAnsi="Open Sans" w:cs="Open Sans"/>
          <w:color w:val="000000" w:themeColor="text1"/>
          <w:sz w:val="22"/>
          <w:szCs w:val="22"/>
        </w:rPr>
      </w:pPr>
    </w:p>
    <w:p w14:paraId="55FA5395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7F656347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6F9E8710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FB05CC9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>(Cidade/Estado</w:t>
      </w:r>
      <w:proofErr w:type="gram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),_</w:t>
      </w:r>
      <w:proofErr w:type="gram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>___________de _________________________ de 20____</w:t>
      </w:r>
    </w:p>
    <w:p w14:paraId="1BE45B1F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2886E68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670063D2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1502598A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1631CC57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0F78EAD8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CD60DA7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>________________________________________________</w:t>
      </w:r>
    </w:p>
    <w:p w14:paraId="2AD68773" w14:textId="77777777" w:rsidR="006772F1" w:rsidRPr="00E876CA" w:rsidRDefault="006772F1" w:rsidP="006772F1">
      <w:pPr>
        <w:pStyle w:val="style12"/>
        <w:spacing w:before="0" w:beforeAutospacing="0" w:after="0" w:afterAutospacing="0"/>
        <w:jc w:val="center"/>
        <w:rPr>
          <w:rFonts w:ascii="Open Sans" w:hAnsi="Open Sans" w:cs="Open Sans"/>
          <w:color w:val="000000" w:themeColor="text1"/>
          <w:sz w:val="22"/>
          <w:szCs w:val="22"/>
        </w:rPr>
      </w:pPr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Assinatura do Responsável </w:t>
      </w:r>
      <w:proofErr w:type="gramStart"/>
      <w:r w:rsidRPr="00E876CA">
        <w:rPr>
          <w:rFonts w:ascii="Open Sans" w:hAnsi="Open Sans" w:cs="Open Sans"/>
          <w:color w:val="000000" w:themeColor="text1"/>
          <w:sz w:val="22"/>
          <w:szCs w:val="22"/>
        </w:rPr>
        <w:t>-  Entidade</w:t>
      </w:r>
      <w:proofErr w:type="gramEnd"/>
      <w:r w:rsidRPr="00E876CA">
        <w:rPr>
          <w:rFonts w:ascii="Open Sans" w:hAnsi="Open Sans" w:cs="Open Sans"/>
          <w:color w:val="000000" w:themeColor="text1"/>
          <w:sz w:val="22"/>
          <w:szCs w:val="22"/>
        </w:rPr>
        <w:t xml:space="preserve"> Parceira</w:t>
      </w:r>
    </w:p>
    <w:p w14:paraId="03172112" w14:textId="77777777" w:rsidR="006772F1" w:rsidRPr="00E876CA" w:rsidRDefault="006772F1" w:rsidP="006772F1">
      <w:pPr>
        <w:pStyle w:val="style12"/>
        <w:spacing w:before="0" w:beforeAutospacing="0" w:after="0" w:afterAutospacing="0"/>
        <w:jc w:val="both"/>
        <w:rPr>
          <w:rFonts w:ascii="Open Sans" w:hAnsi="Open Sans" w:cs="Open Sans"/>
          <w:color w:val="000000" w:themeColor="text1"/>
          <w:sz w:val="22"/>
          <w:szCs w:val="22"/>
        </w:rPr>
      </w:pPr>
    </w:p>
    <w:p w14:paraId="295C5E4C" w14:textId="77777777" w:rsidR="006772F1" w:rsidRPr="00E876CA" w:rsidRDefault="006772F1" w:rsidP="006772F1">
      <w:pPr>
        <w:ind w:right="-1"/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bCs/>
          <w:color w:val="000000" w:themeColor="text1"/>
        </w:rPr>
        <w:br w:type="page"/>
      </w:r>
      <w:r w:rsidRPr="00E876CA">
        <w:rPr>
          <w:rFonts w:ascii="Open Sans" w:hAnsi="Open Sans" w:cs="Open Sans"/>
          <w:b/>
          <w:color w:val="000000" w:themeColor="text1"/>
        </w:rPr>
        <w:lastRenderedPageBreak/>
        <w:t>ANEXO 8 - LISTA DE FREQUÊNCIA DO BOLSISTA</w:t>
      </w:r>
    </w:p>
    <w:p w14:paraId="579A4A46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552046E8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Edital nº________________________________ </w:t>
      </w:r>
    </w:p>
    <w:p w14:paraId="524D0633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Programa: ______________________________________</w:t>
      </w:r>
    </w:p>
    <w:p w14:paraId="6FF3BD26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Título do Projeto:</w:t>
      </w:r>
    </w:p>
    <w:p w14:paraId="74AC46D9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_________________________________________________________________________ </w:t>
      </w:r>
    </w:p>
    <w:p w14:paraId="1026F057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Nome do(a) Professor(a) </w:t>
      </w:r>
      <w:r w:rsidR="007E7D61">
        <w:rPr>
          <w:rFonts w:ascii="Open Sans" w:hAnsi="Open Sans" w:cs="Open Sans"/>
          <w:b/>
          <w:color w:val="000000" w:themeColor="text1"/>
          <w:sz w:val="18"/>
        </w:rPr>
        <w:t>Orientador</w:t>
      </w:r>
      <w:r w:rsidRPr="00E876CA">
        <w:rPr>
          <w:rFonts w:ascii="Open Sans" w:hAnsi="Open Sans" w:cs="Open Sans"/>
          <w:b/>
          <w:color w:val="000000" w:themeColor="text1"/>
          <w:sz w:val="18"/>
        </w:rPr>
        <w:t xml:space="preserve">(a): </w:t>
      </w:r>
    </w:p>
    <w:p w14:paraId="40DEF6AC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___________________________________________________________________</w:t>
      </w:r>
    </w:p>
    <w:p w14:paraId="44A9FFBF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Nome do(a) Estudante Bolsista:</w:t>
      </w:r>
    </w:p>
    <w:p w14:paraId="48C5255E" w14:textId="77777777" w:rsidR="006772F1" w:rsidRPr="00E876CA" w:rsidRDefault="006772F1" w:rsidP="006772F1">
      <w:pPr>
        <w:spacing w:line="360" w:lineRule="auto"/>
        <w:jc w:val="both"/>
        <w:rPr>
          <w:rFonts w:ascii="Open Sans" w:hAnsi="Open Sans" w:cs="Open Sans"/>
          <w:b/>
          <w:color w:val="000000" w:themeColor="text1"/>
          <w:sz w:val="18"/>
        </w:rPr>
      </w:pPr>
      <w:r w:rsidRPr="00E876CA">
        <w:rPr>
          <w:rFonts w:ascii="Open Sans" w:hAnsi="Open Sans" w:cs="Open Sans"/>
          <w:b/>
          <w:color w:val="000000" w:themeColor="text1"/>
          <w:sz w:val="18"/>
        </w:rPr>
        <w:t>________________________________________________________________</w:t>
      </w:r>
    </w:p>
    <w:p w14:paraId="4E375EF7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0"/>
        <w:gridCol w:w="7298"/>
      </w:tblGrid>
      <w:tr w:rsidR="006772F1" w:rsidRPr="00E876CA" w14:paraId="14825312" w14:textId="77777777" w:rsidTr="00D74C03">
        <w:tc>
          <w:tcPr>
            <w:tcW w:w="1985" w:type="dxa"/>
          </w:tcPr>
          <w:p w14:paraId="3D42FF1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 xml:space="preserve">Data </w:t>
            </w:r>
          </w:p>
        </w:tc>
        <w:tc>
          <w:tcPr>
            <w:tcW w:w="7513" w:type="dxa"/>
          </w:tcPr>
          <w:p w14:paraId="4E405178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</w:rPr>
            </w:pPr>
            <w:r w:rsidRPr="00E876CA">
              <w:rPr>
                <w:rFonts w:ascii="Open Sans" w:hAnsi="Open Sans" w:cs="Open Sans"/>
                <w:color w:val="000000" w:themeColor="text1"/>
              </w:rPr>
              <w:t>Assinatura</w:t>
            </w:r>
          </w:p>
        </w:tc>
      </w:tr>
      <w:tr w:rsidR="006772F1" w:rsidRPr="00E876CA" w14:paraId="5249CCC8" w14:textId="77777777" w:rsidTr="00D74C03">
        <w:tc>
          <w:tcPr>
            <w:tcW w:w="1985" w:type="dxa"/>
          </w:tcPr>
          <w:p w14:paraId="66B9914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8077C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2BC2B4F" w14:textId="77777777" w:rsidTr="00D74C03">
        <w:tc>
          <w:tcPr>
            <w:tcW w:w="1985" w:type="dxa"/>
          </w:tcPr>
          <w:p w14:paraId="7441F86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21E2BEB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E3024A3" w14:textId="77777777" w:rsidTr="00D74C03">
        <w:tc>
          <w:tcPr>
            <w:tcW w:w="1985" w:type="dxa"/>
          </w:tcPr>
          <w:p w14:paraId="57D6369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4FF8FDD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DF3E7EA" w14:textId="77777777" w:rsidTr="00D74C03">
        <w:tc>
          <w:tcPr>
            <w:tcW w:w="1985" w:type="dxa"/>
          </w:tcPr>
          <w:p w14:paraId="37FA45C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17539E7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B124F8A" w14:textId="77777777" w:rsidTr="00D74C03">
        <w:tc>
          <w:tcPr>
            <w:tcW w:w="1985" w:type="dxa"/>
          </w:tcPr>
          <w:p w14:paraId="1114F9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CAC5A5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0EADBD95" w14:textId="77777777" w:rsidTr="00D74C03">
        <w:tc>
          <w:tcPr>
            <w:tcW w:w="1985" w:type="dxa"/>
          </w:tcPr>
          <w:p w14:paraId="788220E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3334E12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B0F167C" w14:textId="77777777" w:rsidTr="00D74C03">
        <w:tc>
          <w:tcPr>
            <w:tcW w:w="1985" w:type="dxa"/>
          </w:tcPr>
          <w:p w14:paraId="3A4EA3A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75E8B25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1928F18F" w14:textId="77777777" w:rsidTr="00D74C03">
        <w:tc>
          <w:tcPr>
            <w:tcW w:w="1985" w:type="dxa"/>
          </w:tcPr>
          <w:p w14:paraId="0CDE93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51CF4F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39472A40" w14:textId="77777777" w:rsidTr="00D74C03">
        <w:tc>
          <w:tcPr>
            <w:tcW w:w="1985" w:type="dxa"/>
          </w:tcPr>
          <w:p w14:paraId="52C7C68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5518F3A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006A3DC" w14:textId="77777777" w:rsidTr="00D74C03">
        <w:tc>
          <w:tcPr>
            <w:tcW w:w="1985" w:type="dxa"/>
          </w:tcPr>
          <w:p w14:paraId="7A2CAD0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1EF6758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77D5CA13" w14:textId="77777777" w:rsidTr="00D74C03">
        <w:tc>
          <w:tcPr>
            <w:tcW w:w="1985" w:type="dxa"/>
          </w:tcPr>
          <w:p w14:paraId="49C9327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46A30A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4CF4B84A" w14:textId="77777777" w:rsidTr="00D74C03">
        <w:tc>
          <w:tcPr>
            <w:tcW w:w="1985" w:type="dxa"/>
          </w:tcPr>
          <w:p w14:paraId="5FB6405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DCF838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669A3D3" w14:textId="77777777" w:rsidTr="00D74C03">
        <w:tc>
          <w:tcPr>
            <w:tcW w:w="1985" w:type="dxa"/>
          </w:tcPr>
          <w:p w14:paraId="634ED33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6209A0C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  <w:tr w:rsidR="006772F1" w:rsidRPr="00E876CA" w14:paraId="275E3B2D" w14:textId="77777777" w:rsidTr="00D74C03">
        <w:tc>
          <w:tcPr>
            <w:tcW w:w="1985" w:type="dxa"/>
          </w:tcPr>
          <w:p w14:paraId="3DBE8B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  <w:tc>
          <w:tcPr>
            <w:tcW w:w="7513" w:type="dxa"/>
          </w:tcPr>
          <w:p w14:paraId="51FE64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</w:rPr>
            </w:pPr>
          </w:p>
        </w:tc>
      </w:tr>
    </w:tbl>
    <w:p w14:paraId="651107EF" w14:textId="77777777" w:rsidR="006772F1" w:rsidRPr="00E876CA" w:rsidRDefault="006772F1" w:rsidP="006772F1">
      <w:pPr>
        <w:jc w:val="both"/>
        <w:rPr>
          <w:rFonts w:ascii="Open Sans" w:hAnsi="Open Sans" w:cs="Open Sans"/>
          <w:color w:val="000000" w:themeColor="text1"/>
        </w:rPr>
      </w:pPr>
    </w:p>
    <w:p w14:paraId="596A4CD1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______</w:t>
      </w:r>
    </w:p>
    <w:p w14:paraId="5E11C477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>(a)</w:t>
      </w:r>
    </w:p>
    <w:p w14:paraId="6AAB0190" w14:textId="77777777" w:rsidR="006772F1" w:rsidRPr="00E876CA" w:rsidRDefault="006772F1" w:rsidP="006772F1">
      <w:pPr>
        <w:jc w:val="both"/>
        <w:rPr>
          <w:rFonts w:ascii="Open Sans" w:hAnsi="Open Sans" w:cs="Open Sans"/>
          <w:b/>
          <w:color w:val="000000" w:themeColor="text1"/>
        </w:rPr>
      </w:pPr>
    </w:p>
    <w:p w14:paraId="3D67E693" w14:textId="613282D7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</w:rPr>
        <w:lastRenderedPageBreak/>
        <w:t xml:space="preserve">ANEXO 9 – MODELO DE RELATÓRIO DE PRESTAÇÃO DE CONTAS PARA PROJETOS DOS EDITAIS DA </w:t>
      </w:r>
      <w:r w:rsidR="00086AFF">
        <w:rPr>
          <w:rFonts w:ascii="Open Sans" w:hAnsi="Open Sans" w:cs="Open Sans"/>
          <w:b/>
          <w:bCs/>
          <w:color w:val="000000" w:themeColor="text1"/>
        </w:rPr>
        <w:t>DINOVE</w:t>
      </w:r>
      <w:r w:rsidRPr="00E876CA">
        <w:rPr>
          <w:rFonts w:ascii="Open Sans" w:hAnsi="Open Sans" w:cs="Open Sans"/>
          <w:b/>
          <w:bCs/>
          <w:color w:val="000000" w:themeColor="text1"/>
        </w:rPr>
        <w:t xml:space="preserve"> COM RECURSOS FINANCEIROS</w:t>
      </w:r>
    </w:p>
    <w:p w14:paraId="56057981" w14:textId="77777777" w:rsidR="006772F1" w:rsidRPr="00E876CA" w:rsidRDefault="006772F1" w:rsidP="006772F1">
      <w:pPr>
        <w:tabs>
          <w:tab w:val="left" w:pos="5081"/>
        </w:tabs>
        <w:jc w:val="both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6"/>
        <w:gridCol w:w="3116"/>
        <w:gridCol w:w="996"/>
        <w:gridCol w:w="2118"/>
      </w:tblGrid>
      <w:tr w:rsidR="006772F1" w:rsidRPr="00E876CA" w14:paraId="1C2A5594" w14:textId="77777777" w:rsidTr="00D74C03"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B133D7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FORMULÁRIO DE PRESTAÇÃO DE CONTAS</w:t>
            </w:r>
          </w:p>
        </w:tc>
      </w:tr>
      <w:tr w:rsidR="006772F1" w:rsidRPr="00E876CA" w14:paraId="6D5953DD" w14:textId="77777777" w:rsidTr="00D74C03">
        <w:tc>
          <w:tcPr>
            <w:tcW w:w="5000" w:type="pct"/>
            <w:gridSpan w:val="4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1F21C398" w14:textId="77777777" w:rsidR="006772F1" w:rsidRPr="00E876CA" w:rsidRDefault="006772F1" w:rsidP="00865742">
            <w:pPr>
              <w:widowControl/>
              <w:numPr>
                <w:ilvl w:val="0"/>
                <w:numId w:val="10"/>
              </w:numPr>
              <w:tabs>
                <w:tab w:val="left" w:pos="284"/>
              </w:tabs>
              <w:suppressAutoHyphens/>
              <w:autoSpaceDE/>
              <w:autoSpaceDN/>
              <w:ind w:left="426" w:hanging="426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DADOS DO PROJETO EXECUTADO</w:t>
            </w:r>
          </w:p>
        </w:tc>
      </w:tr>
      <w:tr w:rsidR="006772F1" w:rsidRPr="00E876CA" w14:paraId="4E1CD9D4" w14:textId="77777777" w:rsidTr="00D74C03"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3479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CAMPUS : 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(   ) Aracaju   (   ) Estância         (   ) Glória         (   ) Itabaiana       </w:t>
            </w:r>
          </w:p>
          <w:p w14:paraId="0E0E1A8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   ) Lagarto    (   ) Propriá        (   ) São Cristóvão       (   ) Socorro         (   ) Tobias Barreto</w:t>
            </w:r>
          </w:p>
        </w:tc>
      </w:tr>
      <w:tr w:rsidR="006772F1" w:rsidRPr="00E876CA" w14:paraId="42A21DA9" w14:textId="77777777" w:rsidTr="00D74C03"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</w:tcPr>
          <w:p w14:paraId="43DD6E9C" w14:textId="38DC04D8" w:rsidR="006772F1" w:rsidRPr="00E876CA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EDITALNº.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 ____/</w:t>
            </w:r>
            <w:r w:rsidR="0069611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2021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/IFS</w:t>
            </w:r>
          </w:p>
        </w:tc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</w:tcPr>
          <w:p w14:paraId="20E9334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1667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613E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nício: ____/____/_____</w:t>
            </w:r>
          </w:p>
          <w:p w14:paraId="06A6A8B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érmino:____/____/_____</w:t>
            </w:r>
          </w:p>
        </w:tc>
      </w:tr>
      <w:tr w:rsidR="006772F1" w:rsidRPr="00E876CA" w14:paraId="47AFBDD2" w14:textId="77777777" w:rsidTr="00D74C03"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58BF4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EQUIPE ENVOLVIDA:</w:t>
            </w:r>
          </w:p>
        </w:tc>
      </w:tr>
      <w:tr w:rsidR="006772F1" w:rsidRPr="00E876CA" w14:paraId="066E5A3C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11FAC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  <w:p w14:paraId="18CD934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21990555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361A9580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8866C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O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 VOLUNTÁRIO(A):</w:t>
            </w:r>
          </w:p>
          <w:p w14:paraId="55DC600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025C9DB3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</w:tr>
      <w:tr w:rsidR="006772F1" w:rsidRPr="00E876CA" w14:paraId="1514A80C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E60F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</w:t>
            </w:r>
          </w:p>
          <w:p w14:paraId="78E1A4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036D59A4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  <w:tr w:rsidR="006772F1" w:rsidRPr="00E876CA" w14:paraId="1E37F32B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47F821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1:</w:t>
            </w:r>
          </w:p>
          <w:p w14:paraId="3AAD985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30BB5851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  <w:tr w:rsidR="006772F1" w:rsidRPr="00E876CA" w14:paraId="409A58E2" w14:textId="77777777" w:rsidTr="00D74C03">
        <w:tc>
          <w:tcPr>
            <w:tcW w:w="3867" w:type="pct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37886F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:2:</w:t>
            </w:r>
          </w:p>
          <w:p w14:paraId="21DFBE5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133" w:type="pct"/>
            <w:tcBorders>
              <w:top w:val="single" w:sz="4" w:space="0" w:color="auto"/>
              <w:bottom w:val="single" w:sz="4" w:space="0" w:color="auto"/>
            </w:tcBorders>
          </w:tcPr>
          <w:p w14:paraId="1F956041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</w:tr>
    </w:tbl>
    <w:p w14:paraId="7C50A393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3CA03790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8"/>
        <w:gridCol w:w="1369"/>
        <w:gridCol w:w="563"/>
        <w:gridCol w:w="488"/>
        <w:gridCol w:w="613"/>
        <w:gridCol w:w="252"/>
        <w:gridCol w:w="103"/>
        <w:gridCol w:w="493"/>
        <w:gridCol w:w="213"/>
        <w:gridCol w:w="86"/>
        <w:gridCol w:w="411"/>
        <w:gridCol w:w="164"/>
        <w:gridCol w:w="19"/>
        <w:gridCol w:w="123"/>
        <w:gridCol w:w="127"/>
        <w:gridCol w:w="480"/>
        <w:gridCol w:w="510"/>
        <w:gridCol w:w="254"/>
        <w:gridCol w:w="303"/>
        <w:gridCol w:w="108"/>
        <w:gridCol w:w="1161"/>
        <w:gridCol w:w="15"/>
        <w:gridCol w:w="1013"/>
      </w:tblGrid>
      <w:tr w:rsidR="006772F1" w:rsidRPr="00E876CA" w14:paraId="7CAB21B8" w14:textId="77777777" w:rsidTr="00D74C03">
        <w:trPr>
          <w:trHeight w:val="692"/>
        </w:trPr>
        <w:tc>
          <w:tcPr>
            <w:tcW w:w="5000" w:type="pct"/>
            <w:gridSpan w:val="23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69805E36" w14:textId="77777777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 xml:space="preserve">2- DADOS DO(A) PROFESSOR(A) </w:t>
            </w:r>
            <w:r w:rsidR="007E7D61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ORIENTADOR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(A) RESPONSÁVEL PELA UTILIZAÇÃO DO RECURSO FINANCEIRA</w:t>
            </w:r>
          </w:p>
        </w:tc>
      </w:tr>
      <w:tr w:rsidR="006772F1" w:rsidRPr="00E876CA" w14:paraId="5586B6B5" w14:textId="77777777" w:rsidTr="00D74C03">
        <w:trPr>
          <w:trHeight w:val="534"/>
        </w:trPr>
        <w:tc>
          <w:tcPr>
            <w:tcW w:w="3609" w:type="pct"/>
            <w:gridSpan w:val="1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39837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COMPLETO:</w:t>
            </w:r>
          </w:p>
          <w:p w14:paraId="557503D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391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20E48A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  <w:p w14:paraId="59EC33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9638078" w14:textId="77777777" w:rsidTr="00D74C03">
        <w:trPr>
          <w:trHeight w:val="519"/>
        </w:trPr>
        <w:tc>
          <w:tcPr>
            <w:tcW w:w="2799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C0F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RGO:</w:t>
            </w:r>
          </w:p>
          <w:p w14:paraId="4B8002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201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7F77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TEGORIA:</w:t>
            </w:r>
          </w:p>
          <w:p w14:paraId="460D5AD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 (     ) PROFESSOR/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</w:p>
        </w:tc>
      </w:tr>
      <w:tr w:rsidR="006772F1" w:rsidRPr="00E876CA" w14:paraId="4336A4B9" w14:textId="77777777" w:rsidTr="00D74C03">
        <w:trPr>
          <w:trHeight w:val="519"/>
        </w:trPr>
        <w:tc>
          <w:tcPr>
            <w:tcW w:w="2331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427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/SETOR DE LOTAÇÃO:</w:t>
            </w:r>
          </w:p>
          <w:p w14:paraId="56A0C4C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669" w:type="pct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A5D7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E-MAIL:</w:t>
            </w:r>
          </w:p>
          <w:p w14:paraId="52D151A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D95E98F" w14:textId="77777777" w:rsidTr="00D74C03">
        <w:trPr>
          <w:trHeight w:val="519"/>
        </w:trPr>
        <w:tc>
          <w:tcPr>
            <w:tcW w:w="154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A2F5D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PF:</w:t>
            </w:r>
          </w:p>
          <w:p w14:paraId="78D7DAA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250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CFB2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TA NASC:</w:t>
            </w:r>
          </w:p>
          <w:p w14:paraId="1D6C255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201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1657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ATURALIDADE-UF:</w:t>
            </w:r>
          </w:p>
          <w:p w14:paraId="59FDEDB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3DE9A5ED" w14:textId="77777777" w:rsidTr="00D74C03">
        <w:trPr>
          <w:trHeight w:val="600"/>
        </w:trPr>
        <w:tc>
          <w:tcPr>
            <w:tcW w:w="187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E0FD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IDENTIDADE (RG):</w:t>
            </w:r>
          </w:p>
          <w:p w14:paraId="3123169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998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70E4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ÓRGÃO EMISSOR:</w:t>
            </w:r>
          </w:p>
          <w:p w14:paraId="375A943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9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458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UF:</w:t>
            </w:r>
          </w:p>
          <w:p w14:paraId="40EFFBC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27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BAA8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TA DE EXPEDIÇÃO:</w:t>
            </w:r>
          </w:p>
          <w:p w14:paraId="5BEA13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7753883" w14:textId="77777777" w:rsidTr="00D74C03">
        <w:trPr>
          <w:trHeight w:val="519"/>
        </w:trPr>
        <w:tc>
          <w:tcPr>
            <w:tcW w:w="5000" w:type="pct"/>
            <w:gridSpan w:val="2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F448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ENDEREÇO RES:</w:t>
            </w:r>
          </w:p>
          <w:p w14:paraId="5E4490D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A4C95CD" w14:textId="77777777" w:rsidTr="00D74C03">
        <w:trPr>
          <w:trHeight w:val="519"/>
        </w:trPr>
        <w:tc>
          <w:tcPr>
            <w:tcW w:w="9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5BA1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EP:</w:t>
            </w:r>
          </w:p>
          <w:p w14:paraId="71C1605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04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9F53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UNICÍPIO:</w:t>
            </w:r>
          </w:p>
          <w:p w14:paraId="0760684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31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DB2A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UF:</w:t>
            </w:r>
          </w:p>
          <w:p w14:paraId="0F0B8D5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96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AA9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EL. FIXO:</w:t>
            </w:r>
          </w:p>
          <w:p w14:paraId="6A97FEC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22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667D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ELULAR:</w:t>
            </w:r>
          </w:p>
          <w:p w14:paraId="4A9AA8D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8BED50C" w14:textId="77777777" w:rsidTr="00D74C03">
        <w:trPr>
          <w:trHeight w:val="519"/>
        </w:trPr>
        <w:tc>
          <w:tcPr>
            <w:tcW w:w="1288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1BB4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BANCO:</w:t>
            </w:r>
          </w:p>
          <w:p w14:paraId="5CF4532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77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26AC8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. BANCO:</w:t>
            </w:r>
          </w:p>
          <w:p w14:paraId="7AB4803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876" w:type="pct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A7B66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AGÊNCIA Nº:</w:t>
            </w:r>
          </w:p>
          <w:p w14:paraId="320CF0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507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6A6E1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 CONTA:</w:t>
            </w:r>
          </w:p>
          <w:p w14:paraId="4F0E5F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5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66B7C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IPO:</w:t>
            </w:r>
          </w:p>
          <w:p w14:paraId="00A583D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28BF258D" w14:textId="77777777" w:rsidTr="00D74C03">
        <w:trPr>
          <w:trHeight w:val="698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7C000B51" w14:textId="77777777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3- PRESTAÇÃO DE CONTAS</w:t>
            </w:r>
          </w:p>
        </w:tc>
      </w:tr>
      <w:tr w:rsidR="006772F1" w:rsidRPr="00E876CA" w14:paraId="68D6BC6F" w14:textId="77777777" w:rsidTr="00D74C03">
        <w:trPr>
          <w:trHeight w:val="501"/>
        </w:trPr>
        <w:tc>
          <w:tcPr>
            <w:tcW w:w="2445" w:type="pct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10674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3.1- RECEITA: R$ 5.000,00</w:t>
            </w:r>
          </w:p>
        </w:tc>
        <w:tc>
          <w:tcPr>
            <w:tcW w:w="2555" w:type="pct"/>
            <w:gridSpan w:val="1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567BC3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EPASSE DE AUXÍLIO-FINANCEIRO: COTA ÚNICA</w:t>
            </w:r>
          </w:p>
        </w:tc>
      </w:tr>
      <w:tr w:rsidR="006772F1" w:rsidRPr="00E876CA" w14:paraId="73012024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1107CAF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3.2- DESPESAS:</w:t>
            </w:r>
          </w:p>
        </w:tc>
      </w:tr>
      <w:tr w:rsidR="006772F1" w:rsidRPr="00E876CA" w14:paraId="2C5A8C13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3B05CF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PERMANENTE</w:t>
            </w:r>
          </w:p>
        </w:tc>
      </w:tr>
      <w:tr w:rsidR="006772F1" w:rsidRPr="00E876CA" w14:paraId="16391BB4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BC7F62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lastRenderedPageBreak/>
              <w:t>Nº</w:t>
            </w: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6F9B35" w14:textId="77777777" w:rsidR="006772F1" w:rsidRPr="00E876CA" w:rsidRDefault="006772F1" w:rsidP="00D74C03">
            <w:pPr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Descrição Detalhada do Item de Despesa</w:t>
            </w: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A21A77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Registro de Patrimônio</w:t>
            </w: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DE3BBE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Unidade</w:t>
            </w: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A6D33E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Quantidade</w:t>
            </w: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02EEF4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Unitário (R$)</w:t>
            </w: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95E32D" w14:textId="77777777" w:rsidR="006772F1" w:rsidRPr="00E876CA" w:rsidRDefault="006772F1" w:rsidP="00D74C03">
            <w:pPr>
              <w:ind w:left="80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Total (R$)</w:t>
            </w:r>
          </w:p>
        </w:tc>
      </w:tr>
      <w:tr w:rsidR="006772F1" w:rsidRPr="00E876CA" w14:paraId="0907B9DA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E8808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96FD4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80596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F283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ABE9D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35DDB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880A81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7F31D4B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71A28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74258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D1614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8D861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5EA52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F3BAB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4ED2A0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07D3F096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B77F9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175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A5B5C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9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3BF79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96940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B9BC8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81E3F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13C75B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5778C4FA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C16E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GASTO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ABA8D4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05B685E0" w14:textId="77777777" w:rsidTr="00D74C03">
        <w:trPr>
          <w:trHeight w:val="501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297D3E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MATERIAL DE CONSUMO</w:t>
            </w:r>
          </w:p>
        </w:tc>
      </w:tr>
      <w:tr w:rsidR="006772F1" w:rsidRPr="00E876CA" w14:paraId="68E9ECB9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3A87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º</w:t>
            </w: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68D6D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Descrição Detalhada do Item de Despesa</w:t>
            </w: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065224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  <w:t>Unidade</w:t>
            </w: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8A01BA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Quantidade</w:t>
            </w: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70FD76" w14:textId="77777777" w:rsidR="006772F1" w:rsidRPr="00E876CA" w:rsidRDefault="006772F1" w:rsidP="00D74C03">
            <w:pPr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Unitário (R$)</w:t>
            </w: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B856E3" w14:textId="77777777" w:rsidR="006772F1" w:rsidRPr="00E876CA" w:rsidRDefault="006772F1" w:rsidP="00D74C03">
            <w:pPr>
              <w:ind w:left="80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sto Total (R$)</w:t>
            </w:r>
          </w:p>
        </w:tc>
      </w:tr>
      <w:tr w:rsidR="006772F1" w:rsidRPr="00E876CA" w14:paraId="3640525F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2B602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13B38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DBC88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A854C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CA4F6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552A30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7B96781" w14:textId="77777777" w:rsidTr="00D74C03">
        <w:trPr>
          <w:trHeight w:val="501"/>
        </w:trPr>
        <w:tc>
          <w:tcPr>
            <w:tcW w:w="25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A4E5AB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2456" w:type="pct"/>
            <w:gridSpan w:val="10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0BC52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489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9883C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Cs/>
                <w:color w:val="000000" w:themeColor="text1"/>
                <w:sz w:val="20"/>
                <w:szCs w:val="20"/>
                <w:lang w:eastAsia="pt-BR"/>
              </w:rPr>
            </w:pPr>
          </w:p>
        </w:tc>
        <w:tc>
          <w:tcPr>
            <w:tcW w:w="629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042BC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629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0F696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4A4EB0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6D6B1D76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C48C7A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GASTO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4E06E4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5A72076D" w14:textId="77777777" w:rsidTr="00D74C03">
        <w:trPr>
          <w:trHeight w:val="501"/>
        </w:trPr>
        <w:tc>
          <w:tcPr>
            <w:tcW w:w="2711" w:type="pct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562064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TOTAL UTILIZADO (PERMANENTE E DE CONSUMO)</w:t>
            </w:r>
          </w:p>
        </w:tc>
        <w:tc>
          <w:tcPr>
            <w:tcW w:w="2289" w:type="pct"/>
            <w:gridSpan w:val="1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258528" w14:textId="77777777" w:rsidR="006772F1" w:rsidRPr="00E876CA" w:rsidRDefault="006772F1" w:rsidP="00D74C03">
            <w:pPr>
              <w:ind w:left="80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$</w:t>
            </w:r>
          </w:p>
        </w:tc>
      </w:tr>
      <w:tr w:rsidR="006772F1" w:rsidRPr="00E876CA" w14:paraId="3849CAFE" w14:textId="77777777" w:rsidTr="00D74C03">
        <w:trPr>
          <w:trHeight w:val="528"/>
        </w:trPr>
        <w:tc>
          <w:tcPr>
            <w:tcW w:w="5000" w:type="pct"/>
            <w:gridSpan w:val="23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6393CDC4" w14:textId="77777777" w:rsidR="006772F1" w:rsidRPr="00E876CA" w:rsidRDefault="006772F1" w:rsidP="00D74C03">
            <w:pPr>
              <w:tabs>
                <w:tab w:val="left" w:pos="284"/>
              </w:tabs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lang w:eastAsia="pt-BR"/>
              </w:rPr>
              <w:t>4-  ANEXOS</w:t>
            </w:r>
          </w:p>
        </w:tc>
      </w:tr>
      <w:tr w:rsidR="006772F1" w:rsidRPr="00E876CA" w14:paraId="6EF03419" w14:textId="77777777" w:rsidTr="00D74C03">
        <w:trPr>
          <w:trHeight w:val="633"/>
        </w:trPr>
        <w:tc>
          <w:tcPr>
            <w:tcW w:w="5000" w:type="pct"/>
            <w:gridSpan w:val="2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FD569B" w14:textId="77777777" w:rsidR="006772F1" w:rsidRPr="00E876CA" w:rsidRDefault="006772F1" w:rsidP="00D74C03">
            <w:pPr>
              <w:pStyle w:val="Default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ORIGINAIS DAS NOTAS FISCAIS COMPROVANDO USO DO AUXÍLIO-FINANCEIRO REFERENTE AOS ITENS </w:t>
            </w:r>
            <w:proofErr w:type="gramStart"/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LISTADOS,  APRESENTAÇÃO</w:t>
            </w:r>
            <w:proofErr w:type="gramEnd"/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DOS TRÊS ORÇAMENTOS OU JUSTIFICATIVA PARA NÃO APRESENTAÇÃO, OBSERVANDO-SE AS ORIENTAÇÕES CONSTANTES NO ANEXO 3.</w:t>
            </w:r>
          </w:p>
        </w:tc>
      </w:tr>
    </w:tbl>
    <w:p w14:paraId="100BA157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2939538F" w14:textId="77777777" w:rsidR="006772F1" w:rsidRPr="00E876CA" w:rsidRDefault="006772F1" w:rsidP="006772F1">
      <w:pPr>
        <w:jc w:val="both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17475D55" w14:textId="77777777" w:rsidR="006772F1" w:rsidRPr="00E876CA" w:rsidRDefault="006772F1" w:rsidP="006772F1">
      <w:pPr>
        <w:jc w:val="center"/>
        <w:rPr>
          <w:rFonts w:ascii="Open Sans" w:hAnsi="Open Sans" w:cs="Open Sans"/>
          <w:bCs/>
          <w:color w:val="000000" w:themeColor="text1"/>
          <w:sz w:val="16"/>
          <w:szCs w:val="20"/>
        </w:rPr>
      </w:pPr>
      <w:r w:rsidRPr="00E876CA">
        <w:rPr>
          <w:rFonts w:ascii="Open Sans" w:hAnsi="Open Sans" w:cs="Open Sans"/>
          <w:bCs/>
          <w:color w:val="000000" w:themeColor="text1"/>
          <w:sz w:val="16"/>
          <w:szCs w:val="20"/>
        </w:rPr>
        <w:t>(Local) ____________________, ______, ________________________ de _____________</w:t>
      </w:r>
    </w:p>
    <w:p w14:paraId="27D44B30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16554AF4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6129364D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</w:pPr>
    </w:p>
    <w:p w14:paraId="051502A4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bCs/>
          <w:i/>
          <w:color w:val="000000" w:themeColor="text1"/>
          <w:sz w:val="20"/>
          <w:szCs w:val="20"/>
        </w:rPr>
        <w:t>_________________________________________________________</w:t>
      </w:r>
    </w:p>
    <w:p w14:paraId="1212F8D1" w14:textId="77777777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ASSINATURA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 DO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="006E34EC" w:rsidRPr="00E876CA">
        <w:rPr>
          <w:rFonts w:ascii="Open Sans" w:hAnsi="Open Sans" w:cs="Open Sans"/>
          <w:color w:val="000000" w:themeColor="text1"/>
          <w:sz w:val="20"/>
          <w:szCs w:val="20"/>
        </w:rPr>
        <w:t>(A)</w:t>
      </w:r>
    </w:p>
    <w:p w14:paraId="7CE015FB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bCs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br w:type="page"/>
      </w:r>
      <w:r w:rsidRPr="00E876CA">
        <w:rPr>
          <w:rFonts w:ascii="Open Sans" w:hAnsi="Open Sans" w:cs="Open Sans"/>
          <w:b/>
          <w:bCs/>
          <w:color w:val="000000" w:themeColor="text1"/>
          <w:sz w:val="20"/>
          <w:szCs w:val="20"/>
        </w:rPr>
        <w:lastRenderedPageBreak/>
        <w:t>ANEXO 10 - FORMULÁRIO DE RECURSO ADMINISTRATIVO</w:t>
      </w:r>
    </w:p>
    <w:p w14:paraId="3BB836E5" w14:textId="53E5ADC1" w:rsidR="006772F1" w:rsidRPr="00E876CA" w:rsidRDefault="006772F1" w:rsidP="006772F1">
      <w:pPr>
        <w:adjustRightInd w:val="0"/>
        <w:jc w:val="both"/>
        <w:rPr>
          <w:rFonts w:ascii="Open Sans" w:hAnsi="Open Sans" w:cs="Open Sans"/>
          <w:bCs/>
          <w:i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Cs/>
          <w:i/>
          <w:color w:val="000000" w:themeColor="text1"/>
          <w:sz w:val="20"/>
          <w:szCs w:val="20"/>
        </w:rPr>
        <w:t xml:space="preserve">1ª Via - </w:t>
      </w:r>
      <w:r w:rsidR="00086AFF">
        <w:rPr>
          <w:rFonts w:ascii="Open Sans" w:hAnsi="Open Sans" w:cs="Open Sans"/>
          <w:bCs/>
          <w:i/>
          <w:color w:val="000000" w:themeColor="text1"/>
          <w:sz w:val="20"/>
          <w:szCs w:val="20"/>
        </w:rPr>
        <w:t>DINOVE</w:t>
      </w: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85"/>
        <w:gridCol w:w="738"/>
        <w:gridCol w:w="680"/>
        <w:gridCol w:w="1134"/>
        <w:gridCol w:w="1134"/>
        <w:gridCol w:w="3260"/>
      </w:tblGrid>
      <w:tr w:rsidR="006772F1" w:rsidRPr="00E876CA" w14:paraId="26EB2269" w14:textId="77777777" w:rsidTr="00D74C03">
        <w:trPr>
          <w:trHeight w:val="535"/>
        </w:trPr>
        <w:tc>
          <w:tcPr>
            <w:tcW w:w="10031" w:type="dxa"/>
            <w:gridSpan w:val="6"/>
            <w:shd w:val="clear" w:color="auto" w:fill="auto"/>
          </w:tcPr>
          <w:p w14:paraId="251EBAA5" w14:textId="40750547" w:rsidR="006772F1" w:rsidRPr="00E876CA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ECURSO – Edital Nº ___/</w:t>
            </w:r>
            <w:r w:rsidR="0069611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2021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– PROGRAMA _________ </w:t>
            </w:r>
          </w:p>
        </w:tc>
      </w:tr>
      <w:tr w:rsidR="006772F1" w:rsidRPr="00E876CA" w14:paraId="353141D4" w14:textId="77777777" w:rsidTr="00D74C03">
        <w:trPr>
          <w:trHeight w:val="426"/>
        </w:trPr>
        <w:tc>
          <w:tcPr>
            <w:tcW w:w="10031" w:type="dxa"/>
            <w:gridSpan w:val="6"/>
            <w:shd w:val="clear" w:color="auto" w:fill="auto"/>
          </w:tcPr>
          <w:p w14:paraId="2593E126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ítulo do Projeto:</w:t>
            </w:r>
          </w:p>
        </w:tc>
      </w:tr>
      <w:tr w:rsidR="006772F1" w:rsidRPr="00E876CA" w14:paraId="353BC360" w14:textId="77777777" w:rsidTr="00D74C03">
        <w:trPr>
          <w:trHeight w:val="474"/>
        </w:trPr>
        <w:tc>
          <w:tcPr>
            <w:tcW w:w="10031" w:type="dxa"/>
            <w:gridSpan w:val="6"/>
            <w:shd w:val="clear" w:color="auto" w:fill="auto"/>
          </w:tcPr>
          <w:p w14:paraId="3DB71F6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6201E24D" w14:textId="77777777" w:rsidTr="00D74C03">
        <w:trPr>
          <w:trHeight w:val="411"/>
        </w:trPr>
        <w:tc>
          <w:tcPr>
            <w:tcW w:w="4503" w:type="dxa"/>
            <w:gridSpan w:val="3"/>
            <w:shd w:val="clear" w:color="auto" w:fill="auto"/>
          </w:tcPr>
          <w:p w14:paraId="50C30C5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</w:tcPr>
          <w:p w14:paraId="65BE71D3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4394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56219945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B8611F5" w14:textId="77777777" w:rsidTr="00D74C03">
        <w:trPr>
          <w:trHeight w:val="416"/>
        </w:trPr>
        <w:tc>
          <w:tcPr>
            <w:tcW w:w="3085" w:type="dxa"/>
            <w:shd w:val="clear" w:color="auto" w:fill="auto"/>
          </w:tcPr>
          <w:p w14:paraId="7D5395EF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3686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0AABFC98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i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3260" w:type="dxa"/>
            <w:tcBorders>
              <w:left w:val="single" w:sz="4" w:space="0" w:color="auto"/>
            </w:tcBorders>
            <w:shd w:val="clear" w:color="auto" w:fill="auto"/>
          </w:tcPr>
          <w:p w14:paraId="030615F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one:</w:t>
            </w:r>
          </w:p>
        </w:tc>
      </w:tr>
      <w:tr w:rsidR="006772F1" w:rsidRPr="00E876CA" w14:paraId="72894286" w14:textId="77777777" w:rsidTr="00D74C03">
        <w:tc>
          <w:tcPr>
            <w:tcW w:w="10031" w:type="dxa"/>
            <w:gridSpan w:val="6"/>
            <w:shd w:val="clear" w:color="auto" w:fill="auto"/>
          </w:tcPr>
          <w:p w14:paraId="016B9A55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UNDAMENTO:</w:t>
            </w:r>
          </w:p>
          <w:p w14:paraId="180C6D72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2FCF7B98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45C538A5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3A1AD989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331838C8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43472C98" w14:textId="77777777" w:rsidR="006772F1" w:rsidRPr="00E876CA" w:rsidRDefault="006772F1" w:rsidP="00D74C03">
            <w:pPr>
              <w:snapToGrid w:val="0"/>
              <w:ind w:right="-1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  <w:p w14:paraId="1C869831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5F4E1F5" w14:textId="77777777" w:rsidTr="00D74C03">
        <w:trPr>
          <w:trHeight w:val="487"/>
        </w:trPr>
        <w:tc>
          <w:tcPr>
            <w:tcW w:w="3823" w:type="dxa"/>
            <w:gridSpan w:val="2"/>
            <w:shd w:val="clear" w:color="auto" w:fill="auto"/>
          </w:tcPr>
          <w:p w14:paraId="16CA0DC3" w14:textId="2951FF99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proofErr w:type="gramStart"/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Aracaju,   </w:t>
            </w:r>
            <w:proofErr w:type="gramEnd"/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      /           /</w:t>
            </w:r>
            <w:r w:rsidR="0069611A">
              <w:rPr>
                <w:rFonts w:ascii="Open Sans" w:hAnsi="Open Sans" w:cs="Open Sans"/>
                <w:color w:val="000000" w:themeColor="text1"/>
                <w:sz w:val="20"/>
              </w:rPr>
              <w:t>2021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           </w:t>
            </w:r>
          </w:p>
        </w:tc>
        <w:tc>
          <w:tcPr>
            <w:tcW w:w="6208" w:type="dxa"/>
            <w:gridSpan w:val="4"/>
            <w:shd w:val="clear" w:color="auto" w:fill="auto"/>
          </w:tcPr>
          <w:p w14:paraId="607EA7B6" w14:textId="77777777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Assinatura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>(a):</w:t>
            </w:r>
          </w:p>
        </w:tc>
      </w:tr>
      <w:tr w:rsidR="006772F1" w:rsidRPr="00E876CA" w14:paraId="1AFAA882" w14:textId="77777777" w:rsidTr="00D74C03">
        <w:trPr>
          <w:trHeight w:val="431"/>
        </w:trPr>
        <w:tc>
          <w:tcPr>
            <w:tcW w:w="3823" w:type="dxa"/>
            <w:gridSpan w:val="2"/>
            <w:shd w:val="clear" w:color="auto" w:fill="auto"/>
          </w:tcPr>
          <w:p w14:paraId="4E8D62F9" w14:textId="7D81F9FF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RECEBIDO:         /          /</w:t>
            </w:r>
            <w:r w:rsidR="0069611A">
              <w:rPr>
                <w:rFonts w:ascii="Open Sans" w:hAnsi="Open Sans" w:cs="Open Sans"/>
                <w:b/>
                <w:color w:val="000000" w:themeColor="text1"/>
                <w:sz w:val="20"/>
              </w:rPr>
              <w:t>2021</w:t>
            </w:r>
          </w:p>
        </w:tc>
        <w:tc>
          <w:tcPr>
            <w:tcW w:w="6208" w:type="dxa"/>
            <w:gridSpan w:val="4"/>
            <w:shd w:val="clear" w:color="auto" w:fill="auto"/>
          </w:tcPr>
          <w:p w14:paraId="211AC4BF" w14:textId="77777777" w:rsidR="006772F1" w:rsidRPr="00E876CA" w:rsidRDefault="006772F1" w:rsidP="00DD25B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b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 xml:space="preserve">Assinatura 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</w:rPr>
              <w:t>:</w:t>
            </w:r>
          </w:p>
        </w:tc>
      </w:tr>
    </w:tbl>
    <w:p w14:paraId="1D1F43E4" w14:textId="77777777" w:rsidR="006772F1" w:rsidRPr="00E876CA" w:rsidRDefault="006772F1" w:rsidP="006772F1">
      <w:pPr>
        <w:adjustRightInd w:val="0"/>
        <w:ind w:right="-1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-------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sym w:font="Wingdings 2" w:char="F025"/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-----------------------------------------------------------------------------------------------------------------------------</w:t>
      </w:r>
    </w:p>
    <w:p w14:paraId="537C524D" w14:textId="77777777" w:rsidR="006772F1" w:rsidRPr="00E876CA" w:rsidRDefault="006772F1" w:rsidP="006772F1">
      <w:pPr>
        <w:ind w:right="-1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noProof/>
          <w:color w:val="000000" w:themeColor="text1"/>
          <w:sz w:val="20"/>
          <w:szCs w:val="20"/>
          <w:lang w:val="pt-BR" w:eastAsia="pt-BR" w:bidi="ar-SA"/>
        </w:rPr>
        <w:drawing>
          <wp:anchor distT="0" distB="0" distL="114300" distR="114300" simplePos="0" relativeHeight="251662336" behindDoc="0" locked="0" layoutInCell="1" allowOverlap="1" wp14:anchorId="53DDE207" wp14:editId="02350781">
            <wp:simplePos x="0" y="0"/>
            <wp:positionH relativeFrom="column">
              <wp:posOffset>-83185</wp:posOffset>
            </wp:positionH>
            <wp:positionV relativeFrom="paragraph">
              <wp:posOffset>34925</wp:posOffset>
            </wp:positionV>
            <wp:extent cx="555625" cy="266700"/>
            <wp:effectExtent l="0" t="0" r="0" b="0"/>
            <wp:wrapSquare wrapText="bothSides"/>
            <wp:docPr id="10" name="Imagem 1" descr="if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 descr="ifs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625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2ª via - REQUERENTE</w:t>
      </w:r>
    </w:p>
    <w:tbl>
      <w:tblPr>
        <w:tblW w:w="100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85"/>
        <w:gridCol w:w="142"/>
        <w:gridCol w:w="1276"/>
        <w:gridCol w:w="1134"/>
        <w:gridCol w:w="1134"/>
        <w:gridCol w:w="3260"/>
      </w:tblGrid>
      <w:tr w:rsidR="006772F1" w:rsidRPr="00E876CA" w14:paraId="155910CE" w14:textId="77777777" w:rsidTr="00D74C03">
        <w:trPr>
          <w:trHeight w:val="535"/>
        </w:trPr>
        <w:tc>
          <w:tcPr>
            <w:tcW w:w="10031" w:type="dxa"/>
            <w:gridSpan w:val="6"/>
            <w:shd w:val="clear" w:color="auto" w:fill="auto"/>
          </w:tcPr>
          <w:p w14:paraId="636E30F5" w14:textId="5C3D3968" w:rsidR="006772F1" w:rsidRPr="00E876CA" w:rsidRDefault="006772F1" w:rsidP="00DD25B3">
            <w:pPr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RECURSO – Edital nº</w:t>
            </w:r>
            <w:r w:rsidR="00093D3C"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___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/</w:t>
            </w:r>
            <w:r w:rsidR="0069611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2021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/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– PROGRAMA </w:t>
            </w:r>
            <w:r w:rsidR="00093D3C"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_________ 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6772F1" w:rsidRPr="00E876CA" w14:paraId="6813C92D" w14:textId="77777777" w:rsidTr="00D74C03">
        <w:trPr>
          <w:trHeight w:val="426"/>
        </w:trPr>
        <w:tc>
          <w:tcPr>
            <w:tcW w:w="10031" w:type="dxa"/>
            <w:gridSpan w:val="6"/>
            <w:shd w:val="clear" w:color="auto" w:fill="auto"/>
          </w:tcPr>
          <w:p w14:paraId="14E6749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ítulo do Projeto:</w:t>
            </w:r>
          </w:p>
        </w:tc>
      </w:tr>
      <w:tr w:rsidR="006772F1" w:rsidRPr="00E876CA" w14:paraId="282818A4" w14:textId="77777777" w:rsidTr="00D74C03">
        <w:tc>
          <w:tcPr>
            <w:tcW w:w="10031" w:type="dxa"/>
            <w:gridSpan w:val="6"/>
            <w:shd w:val="clear" w:color="auto" w:fill="auto"/>
          </w:tcPr>
          <w:p w14:paraId="5A19BB02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Nome do(a) 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</w:tc>
      </w:tr>
      <w:tr w:rsidR="006772F1" w:rsidRPr="00E876CA" w14:paraId="2C1DBF35" w14:textId="77777777" w:rsidTr="00D74C03">
        <w:trPr>
          <w:trHeight w:val="569"/>
        </w:trPr>
        <w:tc>
          <w:tcPr>
            <w:tcW w:w="4503" w:type="dxa"/>
            <w:gridSpan w:val="3"/>
            <w:shd w:val="clear" w:color="auto" w:fill="auto"/>
          </w:tcPr>
          <w:p w14:paraId="2546080C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-SIAPE: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</w:tcPr>
          <w:p w14:paraId="0AAF7E3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:</w:t>
            </w:r>
          </w:p>
        </w:tc>
        <w:tc>
          <w:tcPr>
            <w:tcW w:w="4394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098AC7C0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76BC7A53" w14:textId="77777777" w:rsidTr="00D74C03">
        <w:trPr>
          <w:trHeight w:val="416"/>
        </w:trPr>
        <w:tc>
          <w:tcPr>
            <w:tcW w:w="3085" w:type="dxa"/>
            <w:shd w:val="clear" w:color="auto" w:fill="auto"/>
          </w:tcPr>
          <w:p w14:paraId="0C3D1F69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RG:</w:t>
            </w:r>
          </w:p>
        </w:tc>
        <w:tc>
          <w:tcPr>
            <w:tcW w:w="3686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1FEAB9BE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i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PF:</w:t>
            </w:r>
          </w:p>
        </w:tc>
        <w:tc>
          <w:tcPr>
            <w:tcW w:w="3260" w:type="dxa"/>
            <w:tcBorders>
              <w:left w:val="single" w:sz="4" w:space="0" w:color="auto"/>
            </w:tcBorders>
            <w:shd w:val="clear" w:color="auto" w:fill="auto"/>
          </w:tcPr>
          <w:p w14:paraId="0AE46327" w14:textId="77777777" w:rsidR="006772F1" w:rsidRPr="00E876CA" w:rsidRDefault="006772F1" w:rsidP="00D74C03">
            <w:pPr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Fone:</w:t>
            </w:r>
          </w:p>
        </w:tc>
      </w:tr>
      <w:tr w:rsidR="006772F1" w:rsidRPr="00E876CA" w14:paraId="16746257" w14:textId="77777777" w:rsidTr="00D74C03">
        <w:trPr>
          <w:trHeight w:val="621"/>
        </w:trPr>
        <w:tc>
          <w:tcPr>
            <w:tcW w:w="3227" w:type="dxa"/>
            <w:gridSpan w:val="2"/>
            <w:shd w:val="clear" w:color="auto" w:fill="auto"/>
          </w:tcPr>
          <w:p w14:paraId="37ADB3F8" w14:textId="77777777" w:rsidR="006772F1" w:rsidRPr="00E876CA" w:rsidRDefault="006772F1" w:rsidP="00D74C0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RECEBIDO:           </w:t>
            </w:r>
          </w:p>
          <w:p w14:paraId="1DDE07A3" w14:textId="52A6BE9B" w:rsidR="006772F1" w:rsidRPr="00E876CA" w:rsidRDefault="006772F1" w:rsidP="00CA490E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            /          /</w:t>
            </w:r>
            <w:r w:rsidR="0069611A">
              <w:rPr>
                <w:rFonts w:ascii="Open Sans" w:hAnsi="Open Sans" w:cs="Open Sans"/>
                <w:color w:val="000000" w:themeColor="text1"/>
                <w:sz w:val="20"/>
              </w:rPr>
              <w:t>2021</w:t>
            </w:r>
          </w:p>
        </w:tc>
        <w:tc>
          <w:tcPr>
            <w:tcW w:w="6804" w:type="dxa"/>
            <w:gridSpan w:val="4"/>
            <w:shd w:val="clear" w:color="auto" w:fill="auto"/>
          </w:tcPr>
          <w:p w14:paraId="69D7CA2F" w14:textId="77777777" w:rsidR="006772F1" w:rsidRPr="00E876CA" w:rsidRDefault="006772F1" w:rsidP="00DD25B3">
            <w:pPr>
              <w:pStyle w:val="Recuodecorpodetexto21"/>
              <w:spacing w:line="240" w:lineRule="auto"/>
              <w:ind w:firstLine="0"/>
              <w:rPr>
                <w:rFonts w:ascii="Open Sans" w:hAnsi="Open Sans" w:cs="Open Sans"/>
                <w:color w:val="000000" w:themeColor="text1"/>
                <w:sz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 xml:space="preserve">Assinatura </w:t>
            </w:r>
            <w:r w:rsidR="00DD25B3">
              <w:rPr>
                <w:rFonts w:ascii="Open Sans" w:hAnsi="Open Sans" w:cs="Open Sans"/>
                <w:color w:val="000000" w:themeColor="text1"/>
                <w:sz w:val="20"/>
              </w:rPr>
              <w:t>DINOVE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</w:rPr>
              <w:t>:</w:t>
            </w:r>
          </w:p>
        </w:tc>
      </w:tr>
    </w:tbl>
    <w:p w14:paraId="09ED615A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p w14:paraId="72BC6095" w14:textId="77777777" w:rsidR="00CA490E" w:rsidRPr="00E876CA" w:rsidRDefault="00CA490E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  <w:sectPr w:rsidR="00CA490E" w:rsidRPr="00E876CA" w:rsidSect="00D74C03">
          <w:pgSz w:w="11906" w:h="16838" w:code="9"/>
          <w:pgMar w:top="1843" w:right="1274" w:bottom="992" w:left="1276" w:header="709" w:footer="0" w:gutter="0"/>
          <w:cols w:space="708"/>
          <w:docGrid w:linePitch="360"/>
        </w:sectPr>
      </w:pPr>
    </w:p>
    <w:p w14:paraId="3FD21862" w14:textId="77777777" w:rsidR="006772F1" w:rsidRPr="00E876CA" w:rsidRDefault="006772F1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lastRenderedPageBreak/>
        <w:t>A</w:t>
      </w:r>
      <w:r w:rsidR="00CA490E"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 xml:space="preserve">NEXO 11 – PLANO DE TRABALHO DO(A) ESTUDANTE </w:t>
      </w:r>
      <w:r w:rsidRPr="00E876CA">
        <w:rPr>
          <w:rFonts w:ascii="Open Sans" w:hAnsi="Open Sans" w:cs="Open Sans"/>
          <w:b/>
          <w:color w:val="000000" w:themeColor="text1"/>
          <w:sz w:val="20"/>
          <w:szCs w:val="20"/>
        </w:rPr>
        <w:t>BOLSISTA</w:t>
      </w:r>
    </w:p>
    <w:p w14:paraId="79FE42F0" w14:textId="77777777" w:rsidR="00CA490E" w:rsidRPr="00E876CA" w:rsidRDefault="00CA490E" w:rsidP="006772F1">
      <w:pPr>
        <w:jc w:val="center"/>
        <w:rPr>
          <w:rFonts w:ascii="Open Sans" w:hAnsi="Open Sans" w:cs="Open Sans"/>
          <w:b/>
          <w:color w:val="000000" w:themeColor="text1"/>
          <w:sz w:val="20"/>
          <w:szCs w:val="20"/>
        </w:rPr>
      </w:pPr>
    </w:p>
    <w:tbl>
      <w:tblPr>
        <w:tblW w:w="10055" w:type="dxa"/>
        <w:tblInd w:w="-12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51"/>
        <w:gridCol w:w="2834"/>
        <w:gridCol w:w="993"/>
        <w:gridCol w:w="2977"/>
      </w:tblGrid>
      <w:tr w:rsidR="006772F1" w:rsidRPr="00E876CA" w14:paraId="5963CE9A" w14:textId="77777777" w:rsidTr="00D74C03">
        <w:tc>
          <w:tcPr>
            <w:tcW w:w="3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A5ADB23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Nome do(a) Estudante Bolsista</w:t>
            </w:r>
          </w:p>
        </w:tc>
        <w:tc>
          <w:tcPr>
            <w:tcW w:w="680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A95A18E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6772F1" w:rsidRPr="00E876CA" w14:paraId="181C135C" w14:textId="77777777" w:rsidTr="00D74C03">
        <w:tc>
          <w:tcPr>
            <w:tcW w:w="3251" w:type="dxa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64F9DA43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Matrícula:</w:t>
            </w:r>
          </w:p>
        </w:tc>
        <w:tc>
          <w:tcPr>
            <w:tcW w:w="2834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603720E4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urso:</w:t>
            </w:r>
          </w:p>
        </w:tc>
        <w:tc>
          <w:tcPr>
            <w:tcW w:w="3970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DF5C1E4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mpus:</w:t>
            </w:r>
          </w:p>
        </w:tc>
      </w:tr>
      <w:tr w:rsidR="006772F1" w:rsidRPr="00E876CA" w14:paraId="1708A537" w14:textId="77777777" w:rsidTr="00D74C03">
        <w:tc>
          <w:tcPr>
            <w:tcW w:w="7078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81F677F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 xml:space="preserve">Professor(a) </w:t>
            </w:r>
            <w:r w:rsidR="007E7D61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Orientador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(a):</w:t>
            </w:r>
          </w:p>
        </w:tc>
        <w:tc>
          <w:tcPr>
            <w:tcW w:w="2977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7D23A05" w14:textId="77777777" w:rsidR="006772F1" w:rsidRPr="00E876CA" w:rsidRDefault="006772F1" w:rsidP="00D74C03">
            <w:pPr>
              <w:ind w:left="152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SIAPE:</w:t>
            </w:r>
          </w:p>
        </w:tc>
      </w:tr>
      <w:tr w:rsidR="006772F1" w:rsidRPr="00E876CA" w14:paraId="1047C596" w14:textId="77777777" w:rsidTr="00D74C03">
        <w:tc>
          <w:tcPr>
            <w:tcW w:w="32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1B6E8D3" w14:textId="14FAA299" w:rsidR="006772F1" w:rsidRPr="00E876CA" w:rsidRDefault="006772F1" w:rsidP="00D74C03">
            <w:pPr>
              <w:ind w:left="147"/>
              <w:jc w:val="both"/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 xml:space="preserve">Programa: _______ </w:t>
            </w:r>
            <w:r w:rsidR="0069611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2021</w:t>
            </w:r>
          </w:p>
          <w:p w14:paraId="210EC92F" w14:textId="230A2BF3" w:rsidR="006772F1" w:rsidRPr="00E876CA" w:rsidRDefault="006772F1" w:rsidP="00DD25B3">
            <w:pPr>
              <w:ind w:left="147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Edital:__/</w:t>
            </w:r>
            <w:r w:rsidR="0069611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2021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/</w:t>
            </w:r>
            <w:r w:rsidR="00DD25B3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DINOVE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18"/>
                <w:szCs w:val="20"/>
              </w:rPr>
              <w:t>/IFS</w:t>
            </w:r>
          </w:p>
        </w:tc>
        <w:tc>
          <w:tcPr>
            <w:tcW w:w="2834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4F48E471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Título do Projeto:</w:t>
            </w:r>
          </w:p>
        </w:tc>
        <w:tc>
          <w:tcPr>
            <w:tcW w:w="3970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A70B11F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Carga horária semanal:</w:t>
            </w:r>
          </w:p>
        </w:tc>
      </w:tr>
      <w:tr w:rsidR="006772F1" w:rsidRPr="00E876CA" w14:paraId="57877774" w14:textId="77777777" w:rsidTr="00D74C03">
        <w:tc>
          <w:tcPr>
            <w:tcW w:w="1005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C73BE5F" w14:textId="77777777" w:rsidR="006772F1" w:rsidRPr="00E876CA" w:rsidRDefault="006772F1" w:rsidP="00D74C03">
            <w:pPr>
              <w:ind w:left="145"/>
              <w:jc w:val="center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ESCRIÇÃO</w:t>
            </w:r>
            <w:r w:rsidRPr="00E876CA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E876CA">
              <w:rPr>
                <w:rFonts w:ascii="Open Sans" w:hAnsi="Open Sans" w:cs="Open Sans"/>
                <w:color w:val="000000" w:themeColor="text1"/>
                <w:sz w:val="20"/>
                <w:szCs w:val="20"/>
              </w:rPr>
              <w:t>DAS ATIVIDADES A SEREM DESENVOLVIDAS MENSALMENTE DO INÍCIO AO TÉRMINO DA EXECUÇÃO DO PROJETO</w:t>
            </w:r>
          </w:p>
          <w:tbl>
            <w:tblPr>
              <w:tblW w:w="9762" w:type="dxa"/>
              <w:tblInd w:w="14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62"/>
            </w:tblGrid>
            <w:tr w:rsidR="006772F1" w:rsidRPr="00E876CA" w14:paraId="11874678" w14:textId="77777777" w:rsidTr="00D74C03">
              <w:tc>
                <w:tcPr>
                  <w:tcW w:w="9762" w:type="dxa"/>
                  <w:shd w:val="clear" w:color="auto" w:fill="F2F2F2"/>
                </w:tcPr>
                <w:p w14:paraId="6F5B02CC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PRIMEIRO MÊS DE EXECUÇÃO</w:t>
                  </w:r>
                </w:p>
              </w:tc>
            </w:tr>
            <w:tr w:rsidR="006772F1" w:rsidRPr="00E876CA" w14:paraId="62A52415" w14:textId="77777777" w:rsidTr="00D74C03">
              <w:tc>
                <w:tcPr>
                  <w:tcW w:w="9762" w:type="dxa"/>
                  <w:shd w:val="clear" w:color="auto" w:fill="auto"/>
                </w:tcPr>
                <w:p w14:paraId="0DA734E6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0FC87D6F" w14:textId="77777777" w:rsidTr="00D74C03">
              <w:tc>
                <w:tcPr>
                  <w:tcW w:w="9762" w:type="dxa"/>
                  <w:shd w:val="clear" w:color="auto" w:fill="auto"/>
                </w:tcPr>
                <w:p w14:paraId="7466333C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DB3F2A8" w14:textId="77777777" w:rsidTr="00D74C03">
              <w:tc>
                <w:tcPr>
                  <w:tcW w:w="9762" w:type="dxa"/>
                  <w:shd w:val="clear" w:color="auto" w:fill="auto"/>
                </w:tcPr>
                <w:p w14:paraId="1980CFE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9AF8BE9" w14:textId="77777777" w:rsidTr="00D74C03">
              <w:tc>
                <w:tcPr>
                  <w:tcW w:w="9762" w:type="dxa"/>
                  <w:shd w:val="clear" w:color="auto" w:fill="F2F2F2"/>
                </w:tcPr>
                <w:p w14:paraId="7B7103E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 xml:space="preserve">SEGUNDO MÊS DE EXECUÇÃO </w:t>
                  </w:r>
                </w:p>
              </w:tc>
            </w:tr>
            <w:tr w:rsidR="006772F1" w:rsidRPr="00E876CA" w14:paraId="2B5E0539" w14:textId="77777777" w:rsidTr="00D74C03">
              <w:tc>
                <w:tcPr>
                  <w:tcW w:w="9762" w:type="dxa"/>
                  <w:shd w:val="clear" w:color="auto" w:fill="auto"/>
                </w:tcPr>
                <w:p w14:paraId="1E973F2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4BC44143" w14:textId="77777777" w:rsidTr="00D74C03">
              <w:tc>
                <w:tcPr>
                  <w:tcW w:w="9762" w:type="dxa"/>
                  <w:shd w:val="clear" w:color="auto" w:fill="auto"/>
                </w:tcPr>
                <w:p w14:paraId="50FB179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811563B" w14:textId="77777777" w:rsidTr="00D74C03">
              <w:tc>
                <w:tcPr>
                  <w:tcW w:w="9762" w:type="dxa"/>
                  <w:shd w:val="clear" w:color="auto" w:fill="auto"/>
                </w:tcPr>
                <w:p w14:paraId="43087F8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29ECD0A" w14:textId="77777777" w:rsidTr="00D74C03">
              <w:tc>
                <w:tcPr>
                  <w:tcW w:w="9762" w:type="dxa"/>
                  <w:shd w:val="clear" w:color="auto" w:fill="F2F2F2"/>
                </w:tcPr>
                <w:p w14:paraId="0C25D666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TERCEIRO MÊS DE EXECUÇÃO</w:t>
                  </w:r>
                </w:p>
              </w:tc>
            </w:tr>
            <w:tr w:rsidR="006772F1" w:rsidRPr="00E876CA" w14:paraId="6D9394A5" w14:textId="77777777" w:rsidTr="00D74C03">
              <w:tc>
                <w:tcPr>
                  <w:tcW w:w="9762" w:type="dxa"/>
                  <w:shd w:val="clear" w:color="auto" w:fill="auto"/>
                </w:tcPr>
                <w:p w14:paraId="412CC52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7B271BF1" w14:textId="77777777" w:rsidTr="00D74C03">
              <w:tc>
                <w:tcPr>
                  <w:tcW w:w="9762" w:type="dxa"/>
                  <w:shd w:val="clear" w:color="auto" w:fill="auto"/>
                </w:tcPr>
                <w:p w14:paraId="51BA825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CD58FB7" w14:textId="77777777" w:rsidTr="00D74C03">
              <w:tc>
                <w:tcPr>
                  <w:tcW w:w="9762" w:type="dxa"/>
                  <w:shd w:val="clear" w:color="auto" w:fill="auto"/>
                </w:tcPr>
                <w:p w14:paraId="2667F2A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57583751" w14:textId="77777777" w:rsidTr="00D74C03">
              <w:tc>
                <w:tcPr>
                  <w:tcW w:w="9762" w:type="dxa"/>
                  <w:shd w:val="clear" w:color="auto" w:fill="F2F2F2"/>
                </w:tcPr>
                <w:p w14:paraId="27F75A84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QUARTO MÊS DE EXECUÇÃO</w:t>
                  </w:r>
                </w:p>
              </w:tc>
            </w:tr>
            <w:tr w:rsidR="006772F1" w:rsidRPr="00E876CA" w14:paraId="6AFB07CE" w14:textId="77777777" w:rsidTr="00D74C03">
              <w:tc>
                <w:tcPr>
                  <w:tcW w:w="9762" w:type="dxa"/>
                  <w:shd w:val="clear" w:color="auto" w:fill="auto"/>
                </w:tcPr>
                <w:p w14:paraId="6E4F158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094A9429" w14:textId="77777777" w:rsidTr="00D74C03">
              <w:tc>
                <w:tcPr>
                  <w:tcW w:w="9762" w:type="dxa"/>
                  <w:shd w:val="clear" w:color="auto" w:fill="auto"/>
                </w:tcPr>
                <w:p w14:paraId="3B676997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2C4A679" w14:textId="77777777" w:rsidTr="00D74C03">
              <w:tc>
                <w:tcPr>
                  <w:tcW w:w="9762" w:type="dxa"/>
                  <w:shd w:val="clear" w:color="auto" w:fill="auto"/>
                </w:tcPr>
                <w:p w14:paraId="0D22954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EFFBE32" w14:textId="77777777" w:rsidTr="00D74C03">
              <w:tc>
                <w:tcPr>
                  <w:tcW w:w="9762" w:type="dxa"/>
                  <w:shd w:val="clear" w:color="auto" w:fill="F2F2F2"/>
                </w:tcPr>
                <w:p w14:paraId="4D332ADA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QUINTO MÊS DE EXECUÇÃO</w:t>
                  </w:r>
                </w:p>
              </w:tc>
            </w:tr>
            <w:tr w:rsidR="006772F1" w:rsidRPr="00E876CA" w14:paraId="7E4E2123" w14:textId="77777777" w:rsidTr="00D74C03">
              <w:tc>
                <w:tcPr>
                  <w:tcW w:w="9762" w:type="dxa"/>
                  <w:shd w:val="clear" w:color="auto" w:fill="auto"/>
                </w:tcPr>
                <w:p w14:paraId="74305C34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1C411492" w14:textId="77777777" w:rsidTr="00D74C03">
              <w:tc>
                <w:tcPr>
                  <w:tcW w:w="9762" w:type="dxa"/>
                  <w:shd w:val="clear" w:color="auto" w:fill="auto"/>
                </w:tcPr>
                <w:p w14:paraId="165A2B7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44227C79" w14:textId="77777777" w:rsidTr="00D74C03">
              <w:tc>
                <w:tcPr>
                  <w:tcW w:w="9762" w:type="dxa"/>
                  <w:shd w:val="clear" w:color="auto" w:fill="auto"/>
                </w:tcPr>
                <w:p w14:paraId="07BEF75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65F5985" w14:textId="77777777" w:rsidTr="00D74C03">
              <w:tc>
                <w:tcPr>
                  <w:tcW w:w="9762" w:type="dxa"/>
                  <w:shd w:val="clear" w:color="auto" w:fill="F2F2F2"/>
                </w:tcPr>
                <w:p w14:paraId="7A0E0193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EXTO MÊS DE EXECUÇÃO</w:t>
                  </w:r>
                </w:p>
              </w:tc>
            </w:tr>
            <w:tr w:rsidR="006772F1" w:rsidRPr="00E876CA" w14:paraId="19F3A1A1" w14:textId="77777777" w:rsidTr="00D74C03">
              <w:tc>
                <w:tcPr>
                  <w:tcW w:w="9762" w:type="dxa"/>
                  <w:shd w:val="clear" w:color="auto" w:fill="auto"/>
                </w:tcPr>
                <w:p w14:paraId="12F9F33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4CDF9BD5" w14:textId="77777777" w:rsidTr="00D74C03">
              <w:tc>
                <w:tcPr>
                  <w:tcW w:w="9762" w:type="dxa"/>
                  <w:shd w:val="clear" w:color="auto" w:fill="auto"/>
                </w:tcPr>
                <w:p w14:paraId="328C5683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5CFF76E" w14:textId="77777777" w:rsidTr="00D74C03">
              <w:tc>
                <w:tcPr>
                  <w:tcW w:w="9762" w:type="dxa"/>
                  <w:shd w:val="clear" w:color="auto" w:fill="auto"/>
                </w:tcPr>
                <w:p w14:paraId="396A15B8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6129A4BF" w14:textId="77777777" w:rsidTr="00D74C03">
              <w:tc>
                <w:tcPr>
                  <w:tcW w:w="9762" w:type="dxa"/>
                  <w:shd w:val="clear" w:color="auto" w:fill="F2F2F2"/>
                </w:tcPr>
                <w:p w14:paraId="06540AA9" w14:textId="77777777" w:rsidR="006772F1" w:rsidRPr="00E876CA" w:rsidRDefault="006772F1" w:rsidP="00D74C03">
                  <w:pPr>
                    <w:tabs>
                      <w:tab w:val="left" w:pos="426"/>
                      <w:tab w:val="center" w:pos="4548"/>
                    </w:tabs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SÉTIMO MÊS DE EXECUÇÃO</w:t>
                  </w:r>
                </w:p>
              </w:tc>
            </w:tr>
            <w:tr w:rsidR="006772F1" w:rsidRPr="00E876CA" w14:paraId="097706FB" w14:textId="77777777" w:rsidTr="00D74C03">
              <w:tc>
                <w:tcPr>
                  <w:tcW w:w="9762" w:type="dxa"/>
                  <w:shd w:val="clear" w:color="auto" w:fill="auto"/>
                </w:tcPr>
                <w:p w14:paraId="15A22BC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3D1AA076" w14:textId="77777777" w:rsidTr="00D74C03">
              <w:tc>
                <w:tcPr>
                  <w:tcW w:w="9762" w:type="dxa"/>
                  <w:shd w:val="clear" w:color="auto" w:fill="auto"/>
                </w:tcPr>
                <w:p w14:paraId="365384CE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07F6D88" w14:textId="77777777" w:rsidTr="00D74C03">
              <w:tc>
                <w:tcPr>
                  <w:tcW w:w="9762" w:type="dxa"/>
                  <w:shd w:val="clear" w:color="auto" w:fill="auto"/>
                </w:tcPr>
                <w:p w14:paraId="418AAF9A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A4BC1CB" w14:textId="77777777" w:rsidTr="00D74C03">
              <w:tc>
                <w:tcPr>
                  <w:tcW w:w="9762" w:type="dxa"/>
                  <w:shd w:val="clear" w:color="auto" w:fill="F2F2F2"/>
                </w:tcPr>
                <w:p w14:paraId="3399B1E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OITAVO MÊS DE EXECUÇÃO</w:t>
                  </w:r>
                </w:p>
              </w:tc>
            </w:tr>
            <w:tr w:rsidR="006772F1" w:rsidRPr="00E876CA" w14:paraId="051E581E" w14:textId="77777777" w:rsidTr="00D74C03">
              <w:tc>
                <w:tcPr>
                  <w:tcW w:w="9762" w:type="dxa"/>
                  <w:shd w:val="clear" w:color="auto" w:fill="auto"/>
                </w:tcPr>
                <w:p w14:paraId="37564EEB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0FC2AB5F" w14:textId="77777777" w:rsidTr="00D74C03">
              <w:tc>
                <w:tcPr>
                  <w:tcW w:w="9762" w:type="dxa"/>
                  <w:shd w:val="clear" w:color="auto" w:fill="auto"/>
                </w:tcPr>
                <w:p w14:paraId="78271E4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22307EB4" w14:textId="77777777" w:rsidTr="00D74C03">
              <w:tc>
                <w:tcPr>
                  <w:tcW w:w="9762" w:type="dxa"/>
                  <w:shd w:val="clear" w:color="auto" w:fill="auto"/>
                </w:tcPr>
                <w:p w14:paraId="3A3519ED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04F8EC26" w14:textId="77777777" w:rsidTr="00D74C03">
              <w:tc>
                <w:tcPr>
                  <w:tcW w:w="9762" w:type="dxa"/>
                  <w:shd w:val="clear" w:color="auto" w:fill="F2F2F2"/>
                </w:tcPr>
                <w:p w14:paraId="39797E8E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NONO MÊS DE EXECUÇÃO</w:t>
                  </w:r>
                </w:p>
              </w:tc>
            </w:tr>
            <w:tr w:rsidR="006772F1" w:rsidRPr="00E876CA" w14:paraId="6EC4C991" w14:textId="77777777" w:rsidTr="00D74C03">
              <w:tc>
                <w:tcPr>
                  <w:tcW w:w="9762" w:type="dxa"/>
                  <w:shd w:val="clear" w:color="auto" w:fill="auto"/>
                </w:tcPr>
                <w:p w14:paraId="5C882A1F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525B1A02" w14:textId="77777777" w:rsidTr="00D74C03">
              <w:tc>
                <w:tcPr>
                  <w:tcW w:w="9762" w:type="dxa"/>
                  <w:shd w:val="clear" w:color="auto" w:fill="auto"/>
                </w:tcPr>
                <w:p w14:paraId="0E75A582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42CE583" w14:textId="77777777" w:rsidTr="00D74C03">
              <w:tc>
                <w:tcPr>
                  <w:tcW w:w="9762" w:type="dxa"/>
                  <w:shd w:val="clear" w:color="auto" w:fill="auto"/>
                </w:tcPr>
                <w:p w14:paraId="0C0197E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3F3AAC9C" w14:textId="77777777" w:rsidTr="00D74C03">
              <w:tc>
                <w:tcPr>
                  <w:tcW w:w="9762" w:type="dxa"/>
                  <w:shd w:val="clear" w:color="auto" w:fill="F2F2F2"/>
                </w:tcPr>
                <w:p w14:paraId="396DAAB5" w14:textId="77777777" w:rsidR="006772F1" w:rsidRPr="00E876CA" w:rsidRDefault="006772F1" w:rsidP="00D74C03">
                  <w:pPr>
                    <w:jc w:val="center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DÉCIMO MÊS DE EXECUÇÃO</w:t>
                  </w:r>
                </w:p>
              </w:tc>
            </w:tr>
            <w:tr w:rsidR="006772F1" w:rsidRPr="00E876CA" w14:paraId="1ED65516" w14:textId="77777777" w:rsidTr="00D74C03">
              <w:tc>
                <w:tcPr>
                  <w:tcW w:w="9762" w:type="dxa"/>
                  <w:shd w:val="clear" w:color="auto" w:fill="auto"/>
                </w:tcPr>
                <w:p w14:paraId="48FCA1C1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E876CA"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  <w:t>Atividades a serem desenvolvidas</w:t>
                  </w:r>
                </w:p>
              </w:tc>
            </w:tr>
            <w:tr w:rsidR="006772F1" w:rsidRPr="00E876CA" w14:paraId="32195BFE" w14:textId="77777777" w:rsidTr="00D74C03">
              <w:tc>
                <w:tcPr>
                  <w:tcW w:w="9762" w:type="dxa"/>
                  <w:shd w:val="clear" w:color="auto" w:fill="auto"/>
                </w:tcPr>
                <w:p w14:paraId="1F8AFD05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6772F1" w:rsidRPr="00E876CA" w14:paraId="7EBCBB32" w14:textId="77777777" w:rsidTr="00D74C03">
              <w:tc>
                <w:tcPr>
                  <w:tcW w:w="9762" w:type="dxa"/>
                  <w:shd w:val="clear" w:color="auto" w:fill="auto"/>
                </w:tcPr>
                <w:p w14:paraId="11EAFB70" w14:textId="77777777" w:rsidR="006772F1" w:rsidRPr="00E876CA" w:rsidRDefault="006772F1" w:rsidP="00D74C03">
                  <w:pPr>
                    <w:jc w:val="both"/>
                    <w:rPr>
                      <w:rFonts w:ascii="Open Sans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29666041" w14:textId="77777777" w:rsidR="006772F1" w:rsidRPr="00E876CA" w:rsidRDefault="006772F1" w:rsidP="00D74C03">
            <w:pPr>
              <w:ind w:left="145"/>
              <w:jc w:val="both"/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02FE6ED1" w14:textId="6162FA44" w:rsidR="006772F1" w:rsidRPr="00E876CA" w:rsidRDefault="006772F1" w:rsidP="006772F1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lastRenderedPageBreak/>
        <w:t xml:space="preserve">Local____________________, _______ de ______________________________ de </w:t>
      </w:r>
      <w:r w:rsidR="0069611A">
        <w:rPr>
          <w:rFonts w:ascii="Open Sans" w:hAnsi="Open Sans" w:cs="Open Sans"/>
          <w:color w:val="000000" w:themeColor="text1"/>
          <w:sz w:val="20"/>
          <w:szCs w:val="20"/>
        </w:rPr>
        <w:t>2021</w:t>
      </w:r>
    </w:p>
    <w:p w14:paraId="75EDFAF3" w14:textId="77777777" w:rsidR="006E34EC" w:rsidRPr="00E876CA" w:rsidRDefault="006E34EC" w:rsidP="006C6750">
      <w:pPr>
        <w:ind w:firstLine="284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45C130DE" w14:textId="77777777" w:rsidR="006E34EC" w:rsidRPr="00E876CA" w:rsidRDefault="006E34EC" w:rsidP="006C6750">
      <w:pPr>
        <w:ind w:firstLine="284"/>
        <w:jc w:val="both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1F7C977B" w14:textId="77777777" w:rsidR="006E34EC" w:rsidRPr="00E876CA" w:rsidRDefault="006E34EC" w:rsidP="005A0C95">
      <w:pPr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>____________________________</w:t>
      </w:r>
      <w:r w:rsidR="005A0C95">
        <w:rPr>
          <w:rFonts w:ascii="Open Sans" w:hAnsi="Open Sans" w:cs="Open Sans"/>
          <w:color w:val="000000" w:themeColor="text1"/>
          <w:sz w:val="20"/>
          <w:szCs w:val="20"/>
        </w:rPr>
        <w:t>______________</w:t>
      </w:r>
    </w:p>
    <w:p w14:paraId="09CC1391" w14:textId="4058E25E" w:rsidR="00A97C3C" w:rsidRDefault="006E34EC" w:rsidP="006E34EC">
      <w:pPr>
        <w:ind w:firstLine="284"/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  <w:r w:rsidRPr="00E876CA">
        <w:rPr>
          <w:rFonts w:ascii="Open Sans" w:hAnsi="Open Sans" w:cs="Open Sans"/>
          <w:color w:val="000000" w:themeColor="text1"/>
          <w:sz w:val="20"/>
          <w:szCs w:val="20"/>
        </w:rPr>
        <w:t xml:space="preserve">Assinatura do(a) Professor(a) </w:t>
      </w:r>
      <w:r w:rsidR="007E7D61">
        <w:rPr>
          <w:rFonts w:ascii="Open Sans" w:hAnsi="Open Sans" w:cs="Open Sans"/>
          <w:color w:val="000000" w:themeColor="text1"/>
          <w:sz w:val="20"/>
          <w:szCs w:val="20"/>
        </w:rPr>
        <w:t>Orientador</w:t>
      </w:r>
      <w:r w:rsidRPr="00E876CA">
        <w:rPr>
          <w:rFonts w:ascii="Open Sans" w:hAnsi="Open Sans" w:cs="Open Sans"/>
          <w:color w:val="000000" w:themeColor="text1"/>
          <w:sz w:val="20"/>
          <w:szCs w:val="20"/>
        </w:rPr>
        <w:t>(a)</w:t>
      </w:r>
    </w:p>
    <w:p w14:paraId="2CF11754" w14:textId="3818A990" w:rsidR="00E3521E" w:rsidRDefault="00E3521E" w:rsidP="006E34EC">
      <w:pPr>
        <w:ind w:firstLine="284"/>
        <w:jc w:val="center"/>
        <w:rPr>
          <w:rFonts w:ascii="Open Sans" w:hAnsi="Open Sans" w:cs="Open Sans"/>
          <w:color w:val="000000" w:themeColor="text1"/>
          <w:sz w:val="20"/>
          <w:szCs w:val="20"/>
        </w:rPr>
      </w:pPr>
    </w:p>
    <w:p w14:paraId="252DCE0F" w14:textId="6946D9A2" w:rsidR="00E3521E" w:rsidRDefault="00E3521E">
      <w:pPr>
        <w:widowControl/>
        <w:autoSpaceDE/>
        <w:autoSpaceDN/>
        <w:spacing w:after="160" w:line="259" w:lineRule="auto"/>
        <w:rPr>
          <w:rFonts w:ascii="Open Sans" w:hAnsi="Open Sans" w:cs="Open Sans"/>
          <w:color w:val="000000" w:themeColor="text1"/>
          <w:sz w:val="20"/>
          <w:szCs w:val="20"/>
        </w:rPr>
      </w:pPr>
      <w:r>
        <w:rPr>
          <w:rFonts w:ascii="Open Sans" w:hAnsi="Open Sans" w:cs="Open Sans"/>
          <w:color w:val="000000" w:themeColor="text1"/>
          <w:sz w:val="20"/>
          <w:szCs w:val="20"/>
        </w:rPr>
        <w:br w:type="page"/>
      </w:r>
    </w:p>
    <w:p w14:paraId="59E88593" w14:textId="77777777" w:rsidR="00E3521E" w:rsidRPr="00E876CA" w:rsidRDefault="00E3521E" w:rsidP="00E3521E">
      <w:pPr>
        <w:jc w:val="center"/>
        <w:rPr>
          <w:rFonts w:ascii="Open Sans" w:hAnsi="Open Sans" w:cs="Open Sans"/>
          <w:b/>
          <w:color w:val="000000" w:themeColor="text1"/>
        </w:rPr>
      </w:pPr>
      <w:r w:rsidRPr="00E876CA">
        <w:rPr>
          <w:rFonts w:ascii="Open Sans" w:hAnsi="Open Sans" w:cs="Open Sans"/>
          <w:b/>
          <w:color w:val="000000" w:themeColor="text1"/>
        </w:rPr>
        <w:lastRenderedPageBreak/>
        <w:t xml:space="preserve">ANEXO </w:t>
      </w:r>
      <w:r>
        <w:rPr>
          <w:rFonts w:ascii="Open Sans" w:hAnsi="Open Sans" w:cs="Open Sans"/>
          <w:b/>
          <w:color w:val="000000" w:themeColor="text1"/>
        </w:rPr>
        <w:t>12</w:t>
      </w:r>
      <w:r w:rsidRPr="00E876CA">
        <w:rPr>
          <w:rFonts w:ascii="Open Sans" w:hAnsi="Open Sans" w:cs="Open Sans"/>
          <w:b/>
          <w:color w:val="000000" w:themeColor="text1"/>
        </w:rPr>
        <w:t xml:space="preserve"> – </w:t>
      </w:r>
      <w:r>
        <w:rPr>
          <w:rFonts w:ascii="Open Sans" w:hAnsi="Open Sans" w:cs="Open Sans"/>
          <w:b/>
          <w:color w:val="000000" w:themeColor="text1"/>
        </w:rPr>
        <w:t>TERMO DE ACEITE DE EXECUÇÃO DO PROJETO</w:t>
      </w:r>
    </w:p>
    <w:p w14:paraId="48592D72" w14:textId="77777777" w:rsidR="00E3521E" w:rsidRPr="00E876CA" w:rsidRDefault="00E3521E" w:rsidP="00E3521E">
      <w:pPr>
        <w:jc w:val="both"/>
        <w:rPr>
          <w:rFonts w:ascii="Open Sans" w:hAnsi="Open Sans" w:cs="Open Sans"/>
          <w:color w:val="000000" w:themeColor="text1"/>
        </w:rPr>
      </w:pPr>
    </w:p>
    <w:p w14:paraId="20314E79" w14:textId="77777777" w:rsidR="00E3521E" w:rsidRPr="00E876CA" w:rsidRDefault="00E3521E" w:rsidP="00E3521E">
      <w:pPr>
        <w:jc w:val="both"/>
        <w:rPr>
          <w:rFonts w:ascii="Open Sans" w:hAnsi="Open Sans" w:cs="Open Sans"/>
          <w:color w:val="000000" w:themeColor="text1"/>
        </w:rPr>
      </w:pPr>
    </w:p>
    <w:p w14:paraId="1E9C4C8E" w14:textId="77777777" w:rsidR="00E3521E" w:rsidRPr="00E876CA" w:rsidRDefault="00E3521E" w:rsidP="00E3521E">
      <w:pPr>
        <w:tabs>
          <w:tab w:val="left" w:pos="-4253"/>
        </w:tabs>
        <w:jc w:val="right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Local, _________ de ___________________ de ________</w:t>
      </w:r>
    </w:p>
    <w:p w14:paraId="6D3199D5" w14:textId="77777777" w:rsidR="00E3521E" w:rsidRPr="00E876CA" w:rsidRDefault="00E3521E" w:rsidP="00E3521E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22E76DB4" w14:textId="77777777" w:rsidR="00E3521E" w:rsidRPr="00E876CA" w:rsidRDefault="00E3521E" w:rsidP="00E3521E">
      <w:pPr>
        <w:tabs>
          <w:tab w:val="left" w:pos="1657"/>
        </w:tabs>
        <w:jc w:val="both"/>
        <w:rPr>
          <w:rFonts w:ascii="Open Sans" w:hAnsi="Open Sans" w:cs="Open Sans"/>
          <w:b/>
          <w:color w:val="000000" w:themeColor="text1"/>
        </w:rPr>
      </w:pPr>
    </w:p>
    <w:p w14:paraId="23684678" w14:textId="77777777" w:rsidR="00E3521E" w:rsidRDefault="00E3521E" w:rsidP="00E3521E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Eu, _____________________________________________________________, servidor ocupante do cargo de ________________________________________________, matrícula-SIAPE nº ___________________, </w:t>
      </w:r>
      <w:r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 xml:space="preserve"> do </w:t>
      </w:r>
      <w:r w:rsidRPr="00E876CA">
        <w:rPr>
          <w:rFonts w:ascii="Open Sans" w:hAnsi="Open Sans" w:cs="Open Sans"/>
          <w:b/>
          <w:color w:val="000000" w:themeColor="text1"/>
        </w:rPr>
        <w:t>Projeto Aprovado</w:t>
      </w:r>
      <w:r w:rsidRPr="00E876CA">
        <w:rPr>
          <w:rFonts w:ascii="Open Sans" w:hAnsi="Open Sans" w:cs="Open Sans"/>
          <w:color w:val="000000" w:themeColor="text1"/>
        </w:rPr>
        <w:t xml:space="preserve"> intitulado ____________________________________________________,</w:t>
      </w:r>
      <w:r>
        <w:rPr>
          <w:rFonts w:ascii="Open Sans" w:hAnsi="Open Sans" w:cs="Open Sans"/>
          <w:color w:val="000000" w:themeColor="text1"/>
        </w:rPr>
        <w:t xml:space="preserve"> </w:t>
      </w:r>
      <w:r w:rsidRPr="00E876CA">
        <w:rPr>
          <w:rFonts w:ascii="Open Sans" w:hAnsi="Open Sans" w:cs="Open Sans"/>
          <w:color w:val="000000" w:themeColor="text1"/>
        </w:rPr>
        <w:t xml:space="preserve">aprovado no Edital nº </w:t>
      </w:r>
      <w:r>
        <w:rPr>
          <w:rFonts w:ascii="Open Sans" w:hAnsi="Open Sans" w:cs="Open Sans"/>
          <w:color w:val="000000" w:themeColor="text1"/>
        </w:rPr>
        <w:t>________</w:t>
      </w:r>
      <w:r w:rsidRPr="00E876CA">
        <w:rPr>
          <w:rFonts w:ascii="Open Sans" w:hAnsi="Open Sans" w:cs="Open Sans"/>
          <w:color w:val="000000" w:themeColor="text1"/>
        </w:rPr>
        <w:t>/</w:t>
      </w:r>
      <w:r>
        <w:rPr>
          <w:rFonts w:ascii="Open Sans" w:hAnsi="Open Sans" w:cs="Open Sans"/>
          <w:color w:val="000000" w:themeColor="text1"/>
        </w:rPr>
        <w:t>2021</w:t>
      </w:r>
      <w:r w:rsidRPr="00E876CA">
        <w:rPr>
          <w:rFonts w:ascii="Open Sans" w:hAnsi="Open Sans" w:cs="Open Sans"/>
          <w:color w:val="000000" w:themeColor="text1"/>
        </w:rPr>
        <w:t>/</w:t>
      </w:r>
      <w:r>
        <w:rPr>
          <w:rFonts w:ascii="Open Sans" w:hAnsi="Open Sans" w:cs="Open Sans"/>
          <w:color w:val="000000" w:themeColor="text1"/>
        </w:rPr>
        <w:t>DINOVE</w:t>
      </w:r>
      <w:r w:rsidRPr="00E876CA">
        <w:rPr>
          <w:rFonts w:ascii="Open Sans" w:hAnsi="Open Sans" w:cs="Open Sans"/>
          <w:color w:val="000000" w:themeColor="text1"/>
        </w:rPr>
        <w:t xml:space="preserve">/IFS, informo que </w:t>
      </w:r>
      <w:r w:rsidRPr="00493B78">
        <w:rPr>
          <w:rFonts w:ascii="Open Sans" w:hAnsi="Open Sans" w:cs="Open Sans"/>
          <w:b/>
          <w:bCs/>
          <w:color w:val="000000" w:themeColor="text1"/>
        </w:rPr>
        <w:t>ACEITO</w:t>
      </w:r>
      <w:r w:rsidRPr="00E876CA">
        <w:rPr>
          <w:rFonts w:ascii="Open Sans" w:hAnsi="Open Sans" w:cs="Open Sans"/>
          <w:color w:val="000000" w:themeColor="text1"/>
        </w:rPr>
        <w:t xml:space="preserve"> </w:t>
      </w:r>
      <w:r>
        <w:rPr>
          <w:rFonts w:ascii="Open Sans" w:hAnsi="Open Sans" w:cs="Open Sans"/>
          <w:color w:val="000000" w:themeColor="text1"/>
        </w:rPr>
        <w:t xml:space="preserve">executar o projeto proposto com os seguintes recursos: (i) </w:t>
      </w:r>
      <w:r w:rsidRPr="00882E7B">
        <w:rPr>
          <w:rFonts w:ascii="Open Sans" w:hAnsi="Open Sans" w:cs="Open Sans"/>
          <w:color w:val="000000" w:themeColor="text1"/>
        </w:rPr>
        <w:t>cota única de Auxílio Financeiro no valor de R$ 5.000,00 (cinco mil reais)</w:t>
      </w:r>
      <w:r>
        <w:rPr>
          <w:rFonts w:ascii="Open Sans" w:hAnsi="Open Sans" w:cs="Open Sans"/>
          <w:color w:val="000000" w:themeColor="text1"/>
        </w:rPr>
        <w:t xml:space="preserve"> e (ii) </w:t>
      </w:r>
      <w:r w:rsidRPr="00E876CA">
        <w:rPr>
          <w:rFonts w:ascii="Open Sans" w:hAnsi="Open Sans" w:cs="Open Sans"/>
          <w:color w:val="000000" w:themeColor="text1"/>
        </w:rPr>
        <w:t>bolsa no valor mensal de R$ 400,00 (quatrocentos reais) durante o período de 10 (dez)</w:t>
      </w:r>
      <w:r w:rsidRPr="00E876CA">
        <w:rPr>
          <w:rFonts w:ascii="Open Sans" w:hAnsi="Open Sans" w:cs="Open Sans"/>
          <w:color w:val="000000" w:themeColor="text1"/>
          <w:spacing w:val="-1"/>
        </w:rPr>
        <w:t xml:space="preserve"> </w:t>
      </w:r>
      <w:r w:rsidRPr="00E876CA">
        <w:rPr>
          <w:rFonts w:ascii="Open Sans" w:hAnsi="Open Sans" w:cs="Open Sans"/>
          <w:color w:val="000000" w:themeColor="text1"/>
        </w:rPr>
        <w:t>meses</w:t>
      </w:r>
      <w:r>
        <w:rPr>
          <w:rFonts w:ascii="Open Sans" w:hAnsi="Open Sans" w:cs="Open Sans"/>
          <w:color w:val="000000" w:themeColor="text1"/>
        </w:rPr>
        <w:t xml:space="preserve"> para um Estudante Bolsista. </w:t>
      </w:r>
    </w:p>
    <w:p w14:paraId="72642648" w14:textId="77777777" w:rsidR="00E3521E" w:rsidRDefault="00E3521E" w:rsidP="00E3521E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</w:p>
    <w:p w14:paraId="071D9D4F" w14:textId="77777777" w:rsidR="00E3521E" w:rsidRDefault="00E3521E" w:rsidP="00E3521E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>
        <w:rPr>
          <w:rFonts w:ascii="Open Sans" w:hAnsi="Open Sans" w:cs="Open Sans"/>
          <w:color w:val="000000" w:themeColor="text1"/>
        </w:rPr>
        <w:t>A data de início da execução do projeto será ___/___/___, com duração de 10 (dez) meses, conforme o cronograma do edital.</w:t>
      </w:r>
    </w:p>
    <w:p w14:paraId="16288AA3" w14:textId="77777777" w:rsidR="00E3521E" w:rsidRPr="00E876CA" w:rsidRDefault="00E3521E" w:rsidP="00E3521E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</w:p>
    <w:p w14:paraId="2C5B45C4" w14:textId="77777777" w:rsidR="00E3521E" w:rsidRDefault="00E3521E" w:rsidP="00E3521E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Est</w:t>
      </w:r>
      <w:r>
        <w:rPr>
          <w:rFonts w:ascii="Open Sans" w:hAnsi="Open Sans" w:cs="Open Sans"/>
          <w:color w:val="000000" w:themeColor="text1"/>
        </w:rPr>
        <w:t>ou</w:t>
      </w:r>
      <w:r w:rsidRPr="00E876CA">
        <w:rPr>
          <w:rFonts w:ascii="Open Sans" w:hAnsi="Open Sans" w:cs="Open Sans"/>
          <w:color w:val="000000" w:themeColor="text1"/>
        </w:rPr>
        <w:t xml:space="preserve"> ciente que as assinaturas neste termo implicam em aceitação integral de todas as regras determinadas no Edital supracitado e plena ciência de que o não cumprimento de qualquer um dos itens previstos acarretará em devolução integral dos valores recebidos.  </w:t>
      </w:r>
    </w:p>
    <w:p w14:paraId="44902CAC" w14:textId="77777777" w:rsidR="00E3521E" w:rsidRDefault="00E3521E" w:rsidP="00E3521E">
      <w:pPr>
        <w:tabs>
          <w:tab w:val="left" w:pos="2146"/>
        </w:tabs>
        <w:spacing w:line="312" w:lineRule="auto"/>
        <w:jc w:val="both"/>
        <w:rPr>
          <w:rFonts w:ascii="Open Sans" w:hAnsi="Open Sans" w:cs="Open Sans"/>
          <w:color w:val="000000" w:themeColor="text1"/>
        </w:rPr>
      </w:pPr>
    </w:p>
    <w:p w14:paraId="6A0E8C5D" w14:textId="77777777" w:rsidR="00E3521E" w:rsidRDefault="00E3521E" w:rsidP="00E3521E">
      <w:pPr>
        <w:jc w:val="both"/>
        <w:rPr>
          <w:rFonts w:ascii="Open Sans" w:hAnsi="Open Sans" w:cs="Open Sans"/>
          <w:color w:val="000000" w:themeColor="text1"/>
        </w:rPr>
      </w:pPr>
    </w:p>
    <w:p w14:paraId="4B2BA95F" w14:textId="77777777" w:rsidR="00E3521E" w:rsidRDefault="00E3521E" w:rsidP="00E3521E">
      <w:pPr>
        <w:jc w:val="both"/>
        <w:rPr>
          <w:rFonts w:ascii="Open Sans" w:hAnsi="Open Sans" w:cs="Open Sans"/>
          <w:color w:val="000000" w:themeColor="text1"/>
        </w:rPr>
      </w:pPr>
    </w:p>
    <w:p w14:paraId="650D7654" w14:textId="77777777" w:rsidR="00E3521E" w:rsidRPr="00E876CA" w:rsidRDefault="00E3521E" w:rsidP="00E3521E">
      <w:pPr>
        <w:jc w:val="both"/>
        <w:rPr>
          <w:rFonts w:ascii="Open Sans" w:hAnsi="Open Sans" w:cs="Open Sans"/>
          <w:color w:val="000000" w:themeColor="text1"/>
        </w:rPr>
      </w:pPr>
    </w:p>
    <w:p w14:paraId="50816608" w14:textId="77777777" w:rsidR="00E3521E" w:rsidRPr="00E876CA" w:rsidRDefault="00E3521E" w:rsidP="00E3521E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>________________________________________________</w:t>
      </w:r>
    </w:p>
    <w:p w14:paraId="0F3421DE" w14:textId="77777777" w:rsidR="00E3521E" w:rsidRPr="00E876CA" w:rsidRDefault="00E3521E" w:rsidP="00E3521E">
      <w:pPr>
        <w:tabs>
          <w:tab w:val="left" w:pos="5081"/>
        </w:tabs>
        <w:jc w:val="center"/>
        <w:rPr>
          <w:rFonts w:ascii="Open Sans" w:hAnsi="Open Sans" w:cs="Open Sans"/>
          <w:color w:val="000000" w:themeColor="text1"/>
        </w:rPr>
      </w:pPr>
      <w:r w:rsidRPr="00E876CA">
        <w:rPr>
          <w:rFonts w:ascii="Open Sans" w:hAnsi="Open Sans" w:cs="Open Sans"/>
          <w:color w:val="000000" w:themeColor="text1"/>
        </w:rPr>
        <w:t xml:space="preserve">Assinatura do(a) Professor(a) </w:t>
      </w:r>
      <w:r>
        <w:rPr>
          <w:rFonts w:ascii="Open Sans" w:hAnsi="Open Sans" w:cs="Open Sans"/>
          <w:color w:val="000000" w:themeColor="text1"/>
        </w:rPr>
        <w:t>Orientador</w:t>
      </w:r>
      <w:r w:rsidRPr="00E876CA">
        <w:rPr>
          <w:rFonts w:ascii="Open Sans" w:hAnsi="Open Sans" w:cs="Open Sans"/>
          <w:color w:val="000000" w:themeColor="text1"/>
        </w:rPr>
        <w:t>(a)</w:t>
      </w:r>
    </w:p>
    <w:p w14:paraId="5E03F6C5" w14:textId="77777777" w:rsidR="00E3521E" w:rsidRPr="00E876CA" w:rsidRDefault="00E3521E" w:rsidP="00E3521E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</w:rPr>
      </w:pPr>
    </w:p>
    <w:p w14:paraId="591EDB73" w14:textId="77777777" w:rsidR="00E3521E" w:rsidRPr="00E876CA" w:rsidRDefault="00E3521E" w:rsidP="00E3521E">
      <w:pPr>
        <w:tabs>
          <w:tab w:val="left" w:pos="5081"/>
        </w:tabs>
        <w:jc w:val="both"/>
        <w:rPr>
          <w:rFonts w:ascii="Open Sans" w:hAnsi="Open Sans" w:cs="Open Sans"/>
          <w:color w:val="000000" w:themeColor="text1"/>
          <w:u w:val="single"/>
        </w:rPr>
      </w:pPr>
    </w:p>
    <w:p w14:paraId="0FD5BC99" w14:textId="77777777" w:rsidR="00E3521E" w:rsidRPr="00E876CA" w:rsidRDefault="00E3521E" w:rsidP="00E3521E">
      <w:pPr>
        <w:ind w:firstLine="284"/>
        <w:jc w:val="center"/>
        <w:rPr>
          <w:rFonts w:ascii="Open Sans" w:hAnsi="Open Sans" w:cs="Open Sans"/>
          <w:color w:val="000000" w:themeColor="text1"/>
        </w:rPr>
      </w:pPr>
    </w:p>
    <w:p w14:paraId="5E1800EE" w14:textId="77777777" w:rsidR="00E3521E" w:rsidRPr="00E876CA" w:rsidRDefault="00E3521E" w:rsidP="006E34EC">
      <w:pPr>
        <w:ind w:firstLine="284"/>
        <w:jc w:val="center"/>
        <w:rPr>
          <w:rFonts w:ascii="Open Sans" w:hAnsi="Open Sans" w:cs="Open Sans"/>
          <w:color w:val="000000" w:themeColor="text1"/>
        </w:rPr>
      </w:pPr>
    </w:p>
    <w:sectPr w:rsidR="00E3521E" w:rsidRPr="00E876CA" w:rsidSect="00D74C03">
      <w:pgSz w:w="11906" w:h="16838" w:code="9"/>
      <w:pgMar w:top="1843" w:right="1274" w:bottom="992" w:left="1276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5E07C" w14:textId="77777777" w:rsidR="006177BE" w:rsidRDefault="006177BE" w:rsidP="00D26868">
      <w:r>
        <w:separator/>
      </w:r>
    </w:p>
  </w:endnote>
  <w:endnote w:type="continuationSeparator" w:id="0">
    <w:p w14:paraId="4E0E12CA" w14:textId="77777777" w:rsidR="006177BE" w:rsidRDefault="006177BE" w:rsidP="00D26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imes-Bold">
    <w:charset w:val="00"/>
    <w:family w:val="auto"/>
    <w:pitch w:val="default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06FFC" w14:textId="77777777" w:rsidR="009F53AA" w:rsidRPr="00007505" w:rsidRDefault="009F53AA" w:rsidP="00D26868">
    <w:pPr>
      <w:pStyle w:val="Rodap"/>
      <w:pBdr>
        <w:top w:val="single" w:sz="4" w:space="1" w:color="auto"/>
      </w:pBdr>
      <w:rPr>
        <w:rFonts w:ascii="Open Sans" w:hAnsi="Open Sans" w:cs="Open Sans"/>
        <w:sz w:val="20"/>
      </w:rPr>
    </w:pPr>
    <w:r w:rsidRPr="00007505">
      <w:rPr>
        <w:rFonts w:ascii="Open Sans" w:hAnsi="Open Sans" w:cs="Open Sans"/>
        <w:sz w:val="18"/>
      </w:rPr>
      <w:t xml:space="preserve">Edital  </w:t>
    </w:r>
    <w:r>
      <w:rPr>
        <w:rFonts w:ascii="Open Sans" w:hAnsi="Open Sans" w:cs="Open Sans"/>
        <w:sz w:val="18"/>
      </w:rPr>
      <w:t>06</w:t>
    </w:r>
    <w:r w:rsidRPr="00007505">
      <w:rPr>
        <w:rFonts w:ascii="Open Sans" w:hAnsi="Open Sans" w:cs="Open Sans"/>
        <w:sz w:val="18"/>
      </w:rPr>
      <w:t>/20</w:t>
    </w:r>
    <w:r>
      <w:rPr>
        <w:rFonts w:ascii="Open Sans" w:hAnsi="Open Sans" w:cs="Open Sans"/>
        <w:sz w:val="18"/>
      </w:rPr>
      <w:t>21</w:t>
    </w:r>
    <w:r w:rsidRPr="00007505">
      <w:rPr>
        <w:rFonts w:ascii="Open Sans" w:hAnsi="Open Sans" w:cs="Open Sans"/>
        <w:sz w:val="18"/>
      </w:rPr>
      <w:t>/</w:t>
    </w:r>
    <w:r>
      <w:rPr>
        <w:rFonts w:ascii="Open Sans" w:hAnsi="Open Sans" w:cs="Open Sans"/>
        <w:sz w:val="18"/>
      </w:rPr>
      <w:t>IFSTEC</w:t>
    </w:r>
    <w:r w:rsidRPr="00007505">
      <w:rPr>
        <w:rFonts w:ascii="Open Sans" w:hAnsi="Open Sans" w:cs="Open Sans"/>
        <w:sz w:val="18"/>
      </w:rPr>
      <w:t>/</w:t>
    </w:r>
    <w:r>
      <w:rPr>
        <w:rFonts w:ascii="Open Sans" w:hAnsi="Open Sans" w:cs="Open Sans"/>
        <w:sz w:val="18"/>
      </w:rPr>
      <w:t>DINOVE</w:t>
    </w:r>
    <w:r w:rsidRPr="00007505">
      <w:rPr>
        <w:rFonts w:ascii="Open Sans" w:hAnsi="Open Sans" w:cs="Open Sans"/>
        <w:sz w:val="18"/>
      </w:rPr>
      <w:t xml:space="preserve">/IFS                                                            </w:t>
    </w:r>
    <w:r w:rsidRPr="00007505">
      <w:rPr>
        <w:rFonts w:ascii="Open Sans" w:hAnsi="Open Sans" w:cs="Open Sans"/>
        <w:sz w:val="20"/>
      </w:rPr>
      <w:t xml:space="preserve">                              </w:t>
    </w:r>
    <w:r w:rsidRPr="00007505">
      <w:rPr>
        <w:rFonts w:ascii="Open Sans" w:hAnsi="Open Sans" w:cs="Open Sans"/>
        <w:sz w:val="20"/>
      </w:rPr>
      <w:fldChar w:fldCharType="begin"/>
    </w:r>
    <w:r w:rsidRPr="00007505">
      <w:rPr>
        <w:rFonts w:ascii="Open Sans" w:hAnsi="Open Sans" w:cs="Open Sans"/>
        <w:sz w:val="20"/>
      </w:rPr>
      <w:instrText xml:space="preserve"> PAGE  \* Arabic  \* MERGEFORMAT </w:instrText>
    </w:r>
    <w:r w:rsidRPr="00007505">
      <w:rPr>
        <w:rFonts w:ascii="Open Sans" w:hAnsi="Open Sans" w:cs="Open Sans"/>
        <w:sz w:val="20"/>
      </w:rPr>
      <w:fldChar w:fldCharType="separate"/>
    </w:r>
    <w:r>
      <w:rPr>
        <w:rFonts w:ascii="Open Sans" w:hAnsi="Open Sans" w:cs="Open Sans"/>
        <w:noProof/>
        <w:sz w:val="20"/>
      </w:rPr>
      <w:t>21</w:t>
    </w:r>
    <w:r w:rsidRPr="00007505">
      <w:rPr>
        <w:rFonts w:ascii="Open Sans" w:hAnsi="Open Sans" w:cs="Open Sans"/>
        <w:sz w:val="20"/>
      </w:rPr>
      <w:fldChar w:fldCharType="end"/>
    </w:r>
    <w:r w:rsidRPr="00007505">
      <w:rPr>
        <w:rFonts w:ascii="Open Sans" w:hAnsi="Open Sans" w:cs="Open Sans"/>
        <w:sz w:val="20"/>
      </w:rPr>
      <w:t xml:space="preserve">                </w:t>
    </w:r>
  </w:p>
  <w:p w14:paraId="45B4E0CD" w14:textId="77777777" w:rsidR="009F53AA" w:rsidRDefault="009F53AA" w:rsidP="00D2686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DEEE4" w14:textId="77777777" w:rsidR="001A7555" w:rsidRPr="00AC3F38" w:rsidRDefault="001A7555" w:rsidP="00D74C03">
    <w:pPr>
      <w:pStyle w:val="Rodap"/>
      <w:pBdr>
        <w:top w:val="single" w:sz="4" w:space="1" w:color="auto"/>
      </w:pBdr>
      <w:rPr>
        <w:b/>
        <w:sz w:val="20"/>
        <w:szCs w:val="20"/>
      </w:rPr>
    </w:pPr>
    <w:r w:rsidRPr="00AC3F38">
      <w:rPr>
        <w:b/>
        <w:sz w:val="20"/>
        <w:szCs w:val="20"/>
      </w:rPr>
      <w:t>Edital xx-</w:t>
    </w:r>
    <w:r>
      <w:rPr>
        <w:b/>
        <w:sz w:val="20"/>
        <w:szCs w:val="20"/>
      </w:rPr>
      <w:t>2014</w:t>
    </w:r>
    <w:r w:rsidRPr="00AC3F38">
      <w:rPr>
        <w:b/>
        <w:sz w:val="20"/>
        <w:szCs w:val="20"/>
      </w:rPr>
      <w:t xml:space="preserve">/PRPEX/IFS                                                </w:t>
    </w:r>
    <w:r w:rsidRPr="00AC3F38">
      <w:rPr>
        <w:b/>
        <w:sz w:val="20"/>
        <w:szCs w:val="20"/>
      </w:rPr>
      <w:fldChar w:fldCharType="begin"/>
    </w:r>
    <w:r w:rsidRPr="00AC3F38">
      <w:rPr>
        <w:b/>
        <w:sz w:val="20"/>
        <w:szCs w:val="20"/>
      </w:rPr>
      <w:instrText>PAGE   \* MERGEFORMAT</w:instrText>
    </w:r>
    <w:r w:rsidRPr="00AC3F38">
      <w:rPr>
        <w:b/>
        <w:sz w:val="20"/>
        <w:szCs w:val="20"/>
      </w:rPr>
      <w:fldChar w:fldCharType="separate"/>
    </w:r>
    <w:r>
      <w:rPr>
        <w:b/>
        <w:noProof/>
        <w:sz w:val="20"/>
        <w:szCs w:val="20"/>
      </w:rPr>
      <w:t>1</w:t>
    </w:r>
    <w:r w:rsidRPr="00AC3F38">
      <w:rPr>
        <w:b/>
        <w:sz w:val="20"/>
        <w:szCs w:val="20"/>
      </w:rPr>
      <w:fldChar w:fldCharType="end"/>
    </w:r>
  </w:p>
  <w:p w14:paraId="602281A2" w14:textId="77777777" w:rsidR="001A7555" w:rsidRDefault="001A7555">
    <w:pPr>
      <w:pStyle w:val="Rodap"/>
    </w:pPr>
  </w:p>
  <w:p w14:paraId="26D417C4" w14:textId="77777777" w:rsidR="001A7555" w:rsidRDefault="001A7555"/>
  <w:p w14:paraId="31A093F8" w14:textId="77777777" w:rsidR="001A7555" w:rsidRDefault="001A7555"/>
  <w:p w14:paraId="78595BCB" w14:textId="77777777" w:rsidR="001A7555" w:rsidRDefault="001A755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0DB15" w14:textId="77777777" w:rsidR="001A7555" w:rsidRPr="00AC3F38" w:rsidRDefault="001A7555" w:rsidP="00D74C03">
    <w:pPr>
      <w:pStyle w:val="Rodap"/>
      <w:pBdr>
        <w:top w:val="single" w:sz="4" w:space="1" w:color="auto"/>
      </w:pBdr>
      <w:rPr>
        <w:b/>
        <w:sz w:val="20"/>
        <w:szCs w:val="20"/>
      </w:rPr>
    </w:pPr>
    <w:r w:rsidRPr="00AC3F38">
      <w:rPr>
        <w:b/>
        <w:sz w:val="20"/>
        <w:szCs w:val="20"/>
      </w:rPr>
      <w:t>Edital xx-</w:t>
    </w:r>
    <w:r>
      <w:rPr>
        <w:b/>
        <w:sz w:val="20"/>
        <w:szCs w:val="20"/>
      </w:rPr>
      <w:t>2014</w:t>
    </w:r>
    <w:r w:rsidRPr="00AC3F38">
      <w:rPr>
        <w:b/>
        <w:sz w:val="20"/>
        <w:szCs w:val="20"/>
      </w:rPr>
      <w:t xml:space="preserve">/PRPEX/IFS                                                </w:t>
    </w:r>
    <w:r w:rsidRPr="00AC3F38">
      <w:rPr>
        <w:b/>
        <w:sz w:val="20"/>
        <w:szCs w:val="20"/>
      </w:rPr>
      <w:fldChar w:fldCharType="begin"/>
    </w:r>
    <w:r w:rsidRPr="00AC3F38">
      <w:rPr>
        <w:b/>
        <w:sz w:val="20"/>
        <w:szCs w:val="20"/>
      </w:rPr>
      <w:instrText>PAGE   \* MERGEFORMAT</w:instrText>
    </w:r>
    <w:r w:rsidRPr="00AC3F38">
      <w:rPr>
        <w:b/>
        <w:sz w:val="20"/>
        <w:szCs w:val="20"/>
      </w:rPr>
      <w:fldChar w:fldCharType="separate"/>
    </w:r>
    <w:r>
      <w:rPr>
        <w:b/>
        <w:noProof/>
        <w:sz w:val="20"/>
        <w:szCs w:val="20"/>
      </w:rPr>
      <w:t>1</w:t>
    </w:r>
    <w:r w:rsidRPr="00AC3F38">
      <w:rPr>
        <w:b/>
        <w:sz w:val="20"/>
        <w:szCs w:val="20"/>
      </w:rPr>
      <w:fldChar w:fldCharType="end"/>
    </w:r>
  </w:p>
  <w:p w14:paraId="5EC19C8E" w14:textId="77777777" w:rsidR="001A7555" w:rsidRDefault="001A7555">
    <w:pPr>
      <w:pStyle w:val="Rodap"/>
    </w:pPr>
  </w:p>
  <w:p w14:paraId="449FCAF4" w14:textId="77777777" w:rsidR="001A7555" w:rsidRDefault="001A7555"/>
  <w:p w14:paraId="4139C48A" w14:textId="77777777" w:rsidR="001A7555" w:rsidRDefault="001A7555"/>
  <w:p w14:paraId="6035AA10" w14:textId="77777777" w:rsidR="001A7555" w:rsidRDefault="001A7555"/>
  <w:p w14:paraId="05CA100B" w14:textId="77777777" w:rsidR="001A7555" w:rsidRDefault="001A755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97865" w14:textId="77777777" w:rsidR="006177BE" w:rsidRDefault="006177BE" w:rsidP="00D26868">
      <w:r>
        <w:separator/>
      </w:r>
    </w:p>
  </w:footnote>
  <w:footnote w:type="continuationSeparator" w:id="0">
    <w:p w14:paraId="6AAB49D8" w14:textId="77777777" w:rsidR="006177BE" w:rsidRDefault="006177BE" w:rsidP="00D268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0EE10" w14:textId="77777777" w:rsidR="009F53AA" w:rsidRPr="00EC6DD3" w:rsidRDefault="009F53AA" w:rsidP="00D26868">
    <w:pPr>
      <w:pStyle w:val="Cabealho"/>
      <w:rPr>
        <w:rFonts w:ascii="Open Sans" w:hAnsi="Open Sans" w:cs="Open Sans"/>
        <w:sz w:val="8"/>
        <w:szCs w:val="20"/>
      </w:rPr>
    </w:pPr>
    <w:r w:rsidRPr="00EC6DD3">
      <w:rPr>
        <w:rFonts w:ascii="Open Sans" w:hAnsi="Open Sans" w:cs="Open Sans"/>
      </w:rPr>
      <w:t xml:space="preserve"> </w:t>
    </w:r>
  </w:p>
  <w:p w14:paraId="5929D1D3" w14:textId="77777777" w:rsidR="009F53AA" w:rsidRPr="00007505" w:rsidRDefault="009F53AA" w:rsidP="009915E1">
    <w:pPr>
      <w:pStyle w:val="Cabealho"/>
      <w:jc w:val="center"/>
    </w:pPr>
    <w:r>
      <w:pict w14:anchorId="718B04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246pt;height:42pt">
          <v:imagedata r:id="rId1" o:title="marca Dinove horizontal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97062" w14:textId="77777777" w:rsidR="001A7555" w:rsidRDefault="001A7555" w:rsidP="00D74C03">
    <w:pPr>
      <w:pStyle w:val="Cabealho"/>
      <w:rPr>
        <w:noProof/>
        <w:lang w:eastAsia="pt-BR"/>
      </w:rPr>
    </w:pPr>
    <w:r w:rsidRPr="00DB4BC6">
      <w:rPr>
        <w:noProof/>
        <w:lang w:val="pt-BR" w:eastAsia="pt-BR" w:bidi="ar-SA"/>
      </w:rPr>
      <w:drawing>
        <wp:inline distT="0" distB="0" distL="0" distR="0" wp14:anchorId="18825FD7" wp14:editId="5CA37DDD">
          <wp:extent cx="1631315" cy="782955"/>
          <wp:effectExtent l="0" t="0" r="0" b="0"/>
          <wp:docPr id="33" name="Imagem 33" descr="if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if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1315" cy="782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</w:t>
    </w:r>
    <w:r w:rsidRPr="002D0BC6">
      <w:rPr>
        <w:noProof/>
        <w:lang w:val="pt-BR" w:eastAsia="pt-BR" w:bidi="ar-SA"/>
      </w:rPr>
      <w:drawing>
        <wp:inline distT="0" distB="0" distL="0" distR="0" wp14:anchorId="0720816C" wp14:editId="0511C290">
          <wp:extent cx="1393975" cy="617875"/>
          <wp:effectExtent l="19050" t="0" r="0" b="182245"/>
          <wp:docPr id="34" name="Imagem 1" descr="C:\DOCUME~1\ESTROS~1.SAN\CONFIG~1\Temp\Rar$DR07.797\propex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1" descr="C:\DOCUME~1\ESTROS~1.SAN\CONFIG~1\Temp\Rar$DR07.797\propex.jp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3825" cy="617855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inline>
      </w:drawing>
    </w:r>
  </w:p>
  <w:p w14:paraId="5A195D8E" w14:textId="77777777" w:rsidR="001A7555" w:rsidRDefault="001A7555" w:rsidP="00D74C03">
    <w:pPr>
      <w:pStyle w:val="Cabealho"/>
      <w:jc w:val="center"/>
    </w:pPr>
  </w:p>
  <w:p w14:paraId="1A26F777" w14:textId="77777777" w:rsidR="001A7555" w:rsidRDefault="001A7555"/>
  <w:p w14:paraId="63F052C4" w14:textId="77777777" w:rsidR="001A7555" w:rsidRDefault="001A7555"/>
  <w:p w14:paraId="15A40E6F" w14:textId="77777777" w:rsidR="001A7555" w:rsidRDefault="001A7555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D679D" w14:textId="77777777" w:rsidR="001A7555" w:rsidRDefault="001A7555" w:rsidP="00D74C03">
    <w:pPr>
      <w:pStyle w:val="Cabealho"/>
      <w:rPr>
        <w:noProof/>
        <w:lang w:eastAsia="pt-BR"/>
      </w:rPr>
    </w:pPr>
    <w:r w:rsidRPr="00470E78">
      <w:rPr>
        <w:noProof/>
        <w:lang w:val="pt-BR" w:eastAsia="pt-BR" w:bidi="ar-SA"/>
      </w:rPr>
      <w:drawing>
        <wp:inline distT="0" distB="0" distL="0" distR="0" wp14:anchorId="1561B5E1" wp14:editId="608B289E">
          <wp:extent cx="1632585" cy="783590"/>
          <wp:effectExtent l="0" t="0" r="0" b="0"/>
          <wp:docPr id="14" name="Imagem 14" descr="if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f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2585" cy="783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</w:t>
    </w:r>
    <w:r w:rsidRPr="006369F2">
      <w:rPr>
        <w:noProof/>
        <w:lang w:val="pt-BR" w:eastAsia="pt-BR" w:bidi="ar-SA"/>
      </w:rPr>
      <w:drawing>
        <wp:inline distT="0" distB="0" distL="0" distR="0" wp14:anchorId="55A211DC" wp14:editId="4594044E">
          <wp:extent cx="1395234" cy="618370"/>
          <wp:effectExtent l="19050" t="0" r="0" b="182245"/>
          <wp:docPr id="15" name="Imagem 1" descr="C:\DOCUME~1\ESTROS~1.SAN\CONFIG~1\Temp\Rar$DR07.797\propex.jp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76" name="Picture 3" descr="C:\DOCUME~1\ESTROS~1.SAN\CONFIG~1\Temp\Rar$DR07.797\propex.jp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5095" cy="617855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inline>
      </w:drawing>
    </w:r>
  </w:p>
  <w:p w14:paraId="483CC14F" w14:textId="77777777" w:rsidR="001A7555" w:rsidRDefault="001A7555" w:rsidP="00D74C03">
    <w:pPr>
      <w:pStyle w:val="Cabealho"/>
      <w:jc w:val="center"/>
    </w:pPr>
  </w:p>
  <w:p w14:paraId="5DD0D448" w14:textId="77777777" w:rsidR="001A7555" w:rsidRDefault="001A7555"/>
  <w:p w14:paraId="2F6CAD2B" w14:textId="77777777" w:rsidR="001A7555" w:rsidRDefault="001A7555"/>
  <w:p w14:paraId="773C0A62" w14:textId="77777777" w:rsidR="001A7555" w:rsidRDefault="001A7555"/>
  <w:p w14:paraId="5567418B" w14:textId="77777777" w:rsidR="001A7555" w:rsidRDefault="001A755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92FFE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16B62"/>
    <w:multiLevelType w:val="multilevel"/>
    <w:tmpl w:val="AA922E8E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4F142A3"/>
    <w:multiLevelType w:val="hybridMultilevel"/>
    <w:tmpl w:val="49F6F5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444A8D"/>
    <w:multiLevelType w:val="hybridMultilevel"/>
    <w:tmpl w:val="8090A1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B3233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5" w15:restartNumberingAfterBreak="0">
    <w:nsid w:val="17BB1EC3"/>
    <w:multiLevelType w:val="hybridMultilevel"/>
    <w:tmpl w:val="C7FA78FE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FB7AF7"/>
    <w:multiLevelType w:val="hybridMultilevel"/>
    <w:tmpl w:val="BEA0B35A"/>
    <w:lvl w:ilvl="0" w:tplc="708C49A2">
      <w:start w:val="5"/>
      <w:numFmt w:val="decimal"/>
      <w:lvlText w:val="%1-"/>
      <w:lvlJc w:val="left"/>
      <w:pPr>
        <w:ind w:left="321" w:firstLine="0"/>
      </w:pPr>
      <w:rPr>
        <w:rFonts w:ascii="Open Sans" w:eastAsia="Open Sans" w:hAnsi="Open Sans" w:cs="Open Sans" w:hint="default"/>
        <w:b/>
        <w:bCs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27036F"/>
    <w:multiLevelType w:val="hybridMultilevel"/>
    <w:tmpl w:val="EB560AC2"/>
    <w:lvl w:ilvl="0" w:tplc="0A1E75B2">
      <w:start w:val="1"/>
      <w:numFmt w:val="lowerLetter"/>
      <w:lvlText w:val="%1)"/>
      <w:lvlJc w:val="left"/>
      <w:pPr>
        <w:ind w:left="925" w:hanging="425"/>
        <w:jc w:val="right"/>
      </w:pPr>
      <w:rPr>
        <w:rFonts w:hint="default"/>
        <w:b/>
        <w:bCs/>
        <w:w w:val="100"/>
        <w:lang w:val="pt-PT" w:eastAsia="pt-PT" w:bidi="pt-PT"/>
      </w:rPr>
    </w:lvl>
    <w:lvl w:ilvl="1" w:tplc="90326834">
      <w:numFmt w:val="bullet"/>
      <w:lvlText w:val="•"/>
      <w:lvlJc w:val="left"/>
      <w:pPr>
        <w:ind w:left="1868" w:hanging="425"/>
      </w:pPr>
      <w:rPr>
        <w:rFonts w:hint="default"/>
        <w:lang w:val="pt-PT" w:eastAsia="pt-PT" w:bidi="pt-PT"/>
      </w:rPr>
    </w:lvl>
    <w:lvl w:ilvl="2" w:tplc="0C72F72A">
      <w:numFmt w:val="bullet"/>
      <w:lvlText w:val="•"/>
      <w:lvlJc w:val="left"/>
      <w:pPr>
        <w:ind w:left="2817" w:hanging="425"/>
      </w:pPr>
      <w:rPr>
        <w:rFonts w:hint="default"/>
        <w:lang w:val="pt-PT" w:eastAsia="pt-PT" w:bidi="pt-PT"/>
      </w:rPr>
    </w:lvl>
    <w:lvl w:ilvl="3" w:tplc="B560A62C">
      <w:numFmt w:val="bullet"/>
      <w:lvlText w:val="•"/>
      <w:lvlJc w:val="left"/>
      <w:pPr>
        <w:ind w:left="3765" w:hanging="425"/>
      </w:pPr>
      <w:rPr>
        <w:rFonts w:hint="default"/>
        <w:lang w:val="pt-PT" w:eastAsia="pt-PT" w:bidi="pt-PT"/>
      </w:rPr>
    </w:lvl>
    <w:lvl w:ilvl="4" w:tplc="6764C694">
      <w:numFmt w:val="bullet"/>
      <w:lvlText w:val="•"/>
      <w:lvlJc w:val="left"/>
      <w:pPr>
        <w:ind w:left="4714" w:hanging="425"/>
      </w:pPr>
      <w:rPr>
        <w:rFonts w:hint="default"/>
        <w:lang w:val="pt-PT" w:eastAsia="pt-PT" w:bidi="pt-PT"/>
      </w:rPr>
    </w:lvl>
    <w:lvl w:ilvl="5" w:tplc="D3C47F4E">
      <w:numFmt w:val="bullet"/>
      <w:lvlText w:val="•"/>
      <w:lvlJc w:val="left"/>
      <w:pPr>
        <w:ind w:left="5663" w:hanging="425"/>
      </w:pPr>
      <w:rPr>
        <w:rFonts w:hint="default"/>
        <w:lang w:val="pt-PT" w:eastAsia="pt-PT" w:bidi="pt-PT"/>
      </w:rPr>
    </w:lvl>
    <w:lvl w:ilvl="6" w:tplc="37F66906">
      <w:numFmt w:val="bullet"/>
      <w:lvlText w:val="•"/>
      <w:lvlJc w:val="left"/>
      <w:pPr>
        <w:ind w:left="6611" w:hanging="425"/>
      </w:pPr>
      <w:rPr>
        <w:rFonts w:hint="default"/>
        <w:lang w:val="pt-PT" w:eastAsia="pt-PT" w:bidi="pt-PT"/>
      </w:rPr>
    </w:lvl>
    <w:lvl w:ilvl="7" w:tplc="730AC80C">
      <w:numFmt w:val="bullet"/>
      <w:lvlText w:val="•"/>
      <w:lvlJc w:val="left"/>
      <w:pPr>
        <w:ind w:left="7560" w:hanging="425"/>
      </w:pPr>
      <w:rPr>
        <w:rFonts w:hint="default"/>
        <w:lang w:val="pt-PT" w:eastAsia="pt-PT" w:bidi="pt-PT"/>
      </w:rPr>
    </w:lvl>
    <w:lvl w:ilvl="8" w:tplc="04F2FFD8">
      <w:numFmt w:val="bullet"/>
      <w:lvlText w:val="•"/>
      <w:lvlJc w:val="left"/>
      <w:pPr>
        <w:ind w:left="8509" w:hanging="425"/>
      </w:pPr>
      <w:rPr>
        <w:rFonts w:hint="default"/>
        <w:lang w:val="pt-PT" w:eastAsia="pt-PT" w:bidi="pt-PT"/>
      </w:rPr>
    </w:lvl>
  </w:abstractNum>
  <w:abstractNum w:abstractNumId="8" w15:restartNumberingAfterBreak="0">
    <w:nsid w:val="1FA40B3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0702641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71154B"/>
    <w:multiLevelType w:val="hybridMultilevel"/>
    <w:tmpl w:val="CB506152"/>
    <w:lvl w:ilvl="0" w:tplc="DDE40C70">
      <w:start w:val="1"/>
      <w:numFmt w:val="decimal"/>
      <w:lvlText w:val="%1."/>
      <w:lvlJc w:val="left"/>
      <w:pPr>
        <w:ind w:left="644" w:hanging="360"/>
      </w:pPr>
      <w:rPr>
        <w:rFonts w:hint="default"/>
        <w:b/>
        <w:color w:val="000000" w:themeColor="text1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BE7B40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12" w15:restartNumberingAfterBreak="0">
    <w:nsid w:val="28C65D68"/>
    <w:multiLevelType w:val="hybridMultilevel"/>
    <w:tmpl w:val="5F5499A8"/>
    <w:lvl w:ilvl="0" w:tplc="454ABD74">
      <w:start w:val="1"/>
      <w:numFmt w:val="lowerLetter"/>
      <w:lvlText w:val="%1)"/>
      <w:lvlJc w:val="left"/>
      <w:pPr>
        <w:ind w:left="783" w:hanging="358"/>
      </w:pPr>
      <w:rPr>
        <w:rFonts w:hint="default"/>
        <w:spacing w:val="-17"/>
        <w:w w:val="99"/>
        <w:lang w:val="pt-PT" w:eastAsia="pt-PT" w:bidi="pt-PT"/>
      </w:rPr>
    </w:lvl>
    <w:lvl w:ilvl="1" w:tplc="A3DA6D34">
      <w:start w:val="1"/>
      <w:numFmt w:val="lowerRoman"/>
      <w:lvlText w:val="%2."/>
      <w:lvlJc w:val="left"/>
      <w:pPr>
        <w:ind w:left="1942" w:hanging="476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CEEA8AD2">
      <w:numFmt w:val="bullet"/>
      <w:lvlText w:val="•"/>
      <w:lvlJc w:val="left"/>
      <w:pPr>
        <w:ind w:left="2876" w:hanging="476"/>
      </w:pPr>
      <w:rPr>
        <w:rFonts w:hint="default"/>
        <w:lang w:val="pt-PT" w:eastAsia="pt-PT" w:bidi="pt-PT"/>
      </w:rPr>
    </w:lvl>
    <w:lvl w:ilvl="3" w:tplc="43A8F31A">
      <w:numFmt w:val="bullet"/>
      <w:lvlText w:val="•"/>
      <w:lvlJc w:val="left"/>
      <w:pPr>
        <w:ind w:left="3808" w:hanging="476"/>
      </w:pPr>
      <w:rPr>
        <w:rFonts w:hint="default"/>
        <w:lang w:val="pt-PT" w:eastAsia="pt-PT" w:bidi="pt-PT"/>
      </w:rPr>
    </w:lvl>
    <w:lvl w:ilvl="4" w:tplc="AEFA5AA4">
      <w:numFmt w:val="bullet"/>
      <w:lvlText w:val="•"/>
      <w:lvlJc w:val="left"/>
      <w:pPr>
        <w:ind w:left="4740" w:hanging="476"/>
      </w:pPr>
      <w:rPr>
        <w:rFonts w:hint="default"/>
        <w:lang w:val="pt-PT" w:eastAsia="pt-PT" w:bidi="pt-PT"/>
      </w:rPr>
    </w:lvl>
    <w:lvl w:ilvl="5" w:tplc="DC2AE380">
      <w:numFmt w:val="bullet"/>
      <w:lvlText w:val="•"/>
      <w:lvlJc w:val="left"/>
      <w:pPr>
        <w:ind w:left="5672" w:hanging="476"/>
      </w:pPr>
      <w:rPr>
        <w:rFonts w:hint="default"/>
        <w:lang w:val="pt-PT" w:eastAsia="pt-PT" w:bidi="pt-PT"/>
      </w:rPr>
    </w:lvl>
    <w:lvl w:ilvl="6" w:tplc="64C4380A">
      <w:numFmt w:val="bullet"/>
      <w:lvlText w:val="•"/>
      <w:lvlJc w:val="left"/>
      <w:pPr>
        <w:ind w:left="6604" w:hanging="476"/>
      </w:pPr>
      <w:rPr>
        <w:rFonts w:hint="default"/>
        <w:lang w:val="pt-PT" w:eastAsia="pt-PT" w:bidi="pt-PT"/>
      </w:rPr>
    </w:lvl>
    <w:lvl w:ilvl="7" w:tplc="5DAE70F2">
      <w:numFmt w:val="bullet"/>
      <w:lvlText w:val="•"/>
      <w:lvlJc w:val="left"/>
      <w:pPr>
        <w:ind w:left="7535" w:hanging="476"/>
      </w:pPr>
      <w:rPr>
        <w:rFonts w:hint="default"/>
        <w:lang w:val="pt-PT" w:eastAsia="pt-PT" w:bidi="pt-PT"/>
      </w:rPr>
    </w:lvl>
    <w:lvl w:ilvl="8" w:tplc="76A626DC">
      <w:numFmt w:val="bullet"/>
      <w:lvlText w:val="•"/>
      <w:lvlJc w:val="left"/>
      <w:pPr>
        <w:ind w:left="8467" w:hanging="476"/>
      </w:pPr>
      <w:rPr>
        <w:rFonts w:hint="default"/>
        <w:lang w:val="pt-PT" w:eastAsia="pt-PT" w:bidi="pt-PT"/>
      </w:rPr>
    </w:lvl>
  </w:abstractNum>
  <w:abstractNum w:abstractNumId="13" w15:restartNumberingAfterBreak="0">
    <w:nsid w:val="29BA105F"/>
    <w:multiLevelType w:val="hybridMultilevel"/>
    <w:tmpl w:val="FA4610C8"/>
    <w:lvl w:ilvl="0" w:tplc="F1E0DEA0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A3DA6D34">
      <w:start w:val="1"/>
      <w:numFmt w:val="lowerRoman"/>
      <w:lvlText w:val="%2."/>
      <w:lvlJc w:val="left"/>
      <w:pPr>
        <w:ind w:left="144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81635B"/>
    <w:multiLevelType w:val="hybridMultilevel"/>
    <w:tmpl w:val="BBE8485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BB50D4"/>
    <w:multiLevelType w:val="hybridMultilevel"/>
    <w:tmpl w:val="D78E1B32"/>
    <w:lvl w:ilvl="0" w:tplc="9FF4DD56">
      <w:start w:val="4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817CC1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F46596B"/>
    <w:multiLevelType w:val="multilevel"/>
    <w:tmpl w:val="48DA2BDE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29070D0"/>
    <w:multiLevelType w:val="hybridMultilevel"/>
    <w:tmpl w:val="5CB88AB8"/>
    <w:lvl w:ilvl="0" w:tplc="5E1CC38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B03A2C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4F096F"/>
    <w:multiLevelType w:val="hybridMultilevel"/>
    <w:tmpl w:val="89748E0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A3DA6D34">
      <w:start w:val="1"/>
      <w:numFmt w:val="lowerRoman"/>
      <w:lvlText w:val="%2."/>
      <w:lvlJc w:val="left"/>
      <w:pPr>
        <w:ind w:left="180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59256F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ECE363D"/>
    <w:multiLevelType w:val="hybridMultilevel"/>
    <w:tmpl w:val="DFE4E51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A3DA6D34">
      <w:start w:val="1"/>
      <w:numFmt w:val="lowerRoman"/>
      <w:lvlText w:val="%2."/>
      <w:lvlJc w:val="left"/>
      <w:pPr>
        <w:ind w:left="1800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pt-PT" w:eastAsia="pt-PT" w:bidi="pt-PT"/>
      </w:r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FF01E9B"/>
    <w:multiLevelType w:val="hybridMultilevel"/>
    <w:tmpl w:val="C532CBB4"/>
    <w:lvl w:ilvl="0" w:tplc="354C1C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3D4578C"/>
    <w:multiLevelType w:val="hybridMultilevel"/>
    <w:tmpl w:val="EA405E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A81980"/>
    <w:multiLevelType w:val="hybridMultilevel"/>
    <w:tmpl w:val="CBC4C3DA"/>
    <w:lvl w:ilvl="0" w:tplc="B7F82E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992402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496E4482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A4D2749"/>
    <w:multiLevelType w:val="hybridMultilevel"/>
    <w:tmpl w:val="F5382EB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pStyle w:val="Ttulo6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EF5B37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404668B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E20916"/>
    <w:multiLevelType w:val="multilevel"/>
    <w:tmpl w:val="55E2091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2A58F0"/>
    <w:multiLevelType w:val="hybridMultilevel"/>
    <w:tmpl w:val="71CE692A"/>
    <w:lvl w:ilvl="0" w:tplc="D7E036D6">
      <w:start w:val="1"/>
      <w:numFmt w:val="lowerLetter"/>
      <w:lvlText w:val="%1)"/>
      <w:lvlJc w:val="left"/>
      <w:pPr>
        <w:ind w:left="858" w:hanging="358"/>
      </w:pPr>
      <w:rPr>
        <w:rFonts w:hint="default"/>
        <w:b/>
        <w:bCs/>
        <w:w w:val="100"/>
        <w:lang w:val="pt-PT" w:eastAsia="pt-PT" w:bidi="pt-PT"/>
      </w:rPr>
    </w:lvl>
    <w:lvl w:ilvl="1" w:tplc="0ACEEF42">
      <w:numFmt w:val="bullet"/>
      <w:lvlText w:val="•"/>
      <w:lvlJc w:val="left"/>
      <w:pPr>
        <w:ind w:left="1814" w:hanging="358"/>
      </w:pPr>
      <w:rPr>
        <w:rFonts w:hint="default"/>
        <w:lang w:val="pt-PT" w:eastAsia="pt-PT" w:bidi="pt-PT"/>
      </w:rPr>
    </w:lvl>
    <w:lvl w:ilvl="2" w:tplc="5966156E">
      <w:numFmt w:val="bullet"/>
      <w:lvlText w:val="•"/>
      <w:lvlJc w:val="left"/>
      <w:pPr>
        <w:ind w:left="2769" w:hanging="358"/>
      </w:pPr>
      <w:rPr>
        <w:rFonts w:hint="default"/>
        <w:lang w:val="pt-PT" w:eastAsia="pt-PT" w:bidi="pt-PT"/>
      </w:rPr>
    </w:lvl>
    <w:lvl w:ilvl="3" w:tplc="8A4609B2">
      <w:numFmt w:val="bullet"/>
      <w:lvlText w:val="•"/>
      <w:lvlJc w:val="left"/>
      <w:pPr>
        <w:ind w:left="3723" w:hanging="358"/>
      </w:pPr>
      <w:rPr>
        <w:rFonts w:hint="default"/>
        <w:lang w:val="pt-PT" w:eastAsia="pt-PT" w:bidi="pt-PT"/>
      </w:rPr>
    </w:lvl>
    <w:lvl w:ilvl="4" w:tplc="4AB4665A">
      <w:numFmt w:val="bullet"/>
      <w:lvlText w:val="•"/>
      <w:lvlJc w:val="left"/>
      <w:pPr>
        <w:ind w:left="4678" w:hanging="358"/>
      </w:pPr>
      <w:rPr>
        <w:rFonts w:hint="default"/>
        <w:lang w:val="pt-PT" w:eastAsia="pt-PT" w:bidi="pt-PT"/>
      </w:rPr>
    </w:lvl>
    <w:lvl w:ilvl="5" w:tplc="E19CCF8C">
      <w:numFmt w:val="bullet"/>
      <w:lvlText w:val="•"/>
      <w:lvlJc w:val="left"/>
      <w:pPr>
        <w:ind w:left="5633" w:hanging="358"/>
      </w:pPr>
      <w:rPr>
        <w:rFonts w:hint="default"/>
        <w:lang w:val="pt-PT" w:eastAsia="pt-PT" w:bidi="pt-PT"/>
      </w:rPr>
    </w:lvl>
    <w:lvl w:ilvl="6" w:tplc="EBFA9A92">
      <w:numFmt w:val="bullet"/>
      <w:lvlText w:val="•"/>
      <w:lvlJc w:val="left"/>
      <w:pPr>
        <w:ind w:left="6587" w:hanging="358"/>
      </w:pPr>
      <w:rPr>
        <w:rFonts w:hint="default"/>
        <w:lang w:val="pt-PT" w:eastAsia="pt-PT" w:bidi="pt-PT"/>
      </w:rPr>
    </w:lvl>
    <w:lvl w:ilvl="7" w:tplc="81FE88B0">
      <w:numFmt w:val="bullet"/>
      <w:lvlText w:val="•"/>
      <w:lvlJc w:val="left"/>
      <w:pPr>
        <w:ind w:left="7542" w:hanging="358"/>
      </w:pPr>
      <w:rPr>
        <w:rFonts w:hint="default"/>
        <w:lang w:val="pt-PT" w:eastAsia="pt-PT" w:bidi="pt-PT"/>
      </w:rPr>
    </w:lvl>
    <w:lvl w:ilvl="8" w:tplc="6A604882">
      <w:numFmt w:val="bullet"/>
      <w:lvlText w:val="•"/>
      <w:lvlJc w:val="left"/>
      <w:pPr>
        <w:ind w:left="8497" w:hanging="358"/>
      </w:pPr>
      <w:rPr>
        <w:rFonts w:hint="default"/>
        <w:lang w:val="pt-PT" w:eastAsia="pt-PT" w:bidi="pt-PT"/>
      </w:rPr>
    </w:lvl>
  </w:abstractNum>
  <w:abstractNum w:abstractNumId="33" w15:restartNumberingAfterBreak="0">
    <w:nsid w:val="588A6A96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34" w15:restartNumberingAfterBreak="0">
    <w:nsid w:val="59030800"/>
    <w:multiLevelType w:val="multilevel"/>
    <w:tmpl w:val="ED104318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59FC4F51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AF7FE4"/>
    <w:multiLevelType w:val="hybridMultilevel"/>
    <w:tmpl w:val="212CF00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CA059C"/>
    <w:multiLevelType w:val="multilevel"/>
    <w:tmpl w:val="9F68DEC4"/>
    <w:lvl w:ilvl="0">
      <w:start w:val="11"/>
      <w:numFmt w:val="decimal"/>
      <w:lvlText w:val="%1."/>
      <w:lvlJc w:val="left"/>
      <w:pPr>
        <w:ind w:left="500" w:hanging="284"/>
      </w:pPr>
      <w:rPr>
        <w:rFonts w:hint="default"/>
        <w:b/>
        <w:bCs/>
        <w:w w:val="100"/>
      </w:rPr>
    </w:lvl>
    <w:lvl w:ilvl="1">
      <w:start w:val="1"/>
      <w:numFmt w:val="lowerLetter"/>
      <w:lvlText w:val="%2)"/>
      <w:lvlJc w:val="left"/>
      <w:pPr>
        <w:ind w:left="699" w:hanging="483"/>
      </w:pPr>
      <w:rPr>
        <w:rFonts w:hint="default"/>
        <w:b/>
        <w:bCs/>
        <w:w w:val="100"/>
      </w:rPr>
    </w:lvl>
    <w:lvl w:ilvl="2">
      <w:start w:val="1"/>
      <w:numFmt w:val="lowerLetter"/>
      <w:lvlText w:val="%3)"/>
      <w:lvlJc w:val="left"/>
      <w:pPr>
        <w:ind w:left="860" w:hanging="360"/>
      </w:pPr>
      <w:rPr>
        <w:rFonts w:hint="default"/>
        <w:b/>
        <w:bCs/>
        <w:w w:val="100"/>
      </w:rPr>
    </w:lvl>
    <w:lvl w:ilvl="3">
      <w:numFmt w:val="bullet"/>
      <w:lvlText w:val="•"/>
      <w:lvlJc w:val="left"/>
      <w:pPr>
        <w:ind w:left="600" w:hanging="360"/>
      </w:pPr>
      <w:rPr>
        <w:rFonts w:hint="default"/>
      </w:rPr>
    </w:lvl>
    <w:lvl w:ilvl="4">
      <w:numFmt w:val="bullet"/>
      <w:lvlText w:val="•"/>
      <w:lvlJc w:val="left"/>
      <w:pPr>
        <w:ind w:left="700" w:hanging="360"/>
      </w:pPr>
      <w:rPr>
        <w:rFonts w:hint="default"/>
      </w:rPr>
    </w:lvl>
    <w:lvl w:ilvl="5">
      <w:numFmt w:val="bullet"/>
      <w:lvlText w:val="•"/>
      <w:lvlJc w:val="left"/>
      <w:pPr>
        <w:ind w:left="800" w:hanging="360"/>
      </w:pPr>
      <w:rPr>
        <w:rFonts w:hint="default"/>
      </w:rPr>
    </w:lvl>
    <w:lvl w:ilvl="6">
      <w:numFmt w:val="bullet"/>
      <w:lvlText w:val="•"/>
      <w:lvlJc w:val="left"/>
      <w:pPr>
        <w:ind w:left="860" w:hanging="360"/>
      </w:pPr>
      <w:rPr>
        <w:rFonts w:hint="default"/>
      </w:rPr>
    </w:lvl>
    <w:lvl w:ilvl="7">
      <w:numFmt w:val="bullet"/>
      <w:lvlText w:val="•"/>
      <w:lvlJc w:val="left"/>
      <w:pPr>
        <w:ind w:left="940" w:hanging="360"/>
      </w:pPr>
      <w:rPr>
        <w:rFonts w:hint="default"/>
      </w:rPr>
    </w:lvl>
    <w:lvl w:ilvl="8">
      <w:numFmt w:val="bullet"/>
      <w:lvlText w:val="•"/>
      <w:lvlJc w:val="left"/>
      <w:pPr>
        <w:ind w:left="1300" w:hanging="360"/>
      </w:pPr>
      <w:rPr>
        <w:rFonts w:hint="default"/>
      </w:rPr>
    </w:lvl>
  </w:abstractNum>
  <w:abstractNum w:abstractNumId="38" w15:restartNumberingAfterBreak="0">
    <w:nsid w:val="5D782076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39" w15:restartNumberingAfterBreak="0">
    <w:nsid w:val="67A039CF"/>
    <w:multiLevelType w:val="hybridMultilevel"/>
    <w:tmpl w:val="0C08DE9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7A04478"/>
    <w:multiLevelType w:val="hybridMultilevel"/>
    <w:tmpl w:val="C50AB6EE"/>
    <w:lvl w:ilvl="0" w:tplc="45F2EA02">
      <w:start w:val="1"/>
      <w:numFmt w:val="decimal"/>
      <w:lvlText w:val="%1-"/>
      <w:lvlJc w:val="left"/>
      <w:pPr>
        <w:ind w:left="321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C4C329A">
      <w:start w:val="1"/>
      <w:numFmt w:val="lowerLetter"/>
      <w:lvlText w:val="%2"/>
      <w:lvlJc w:val="left"/>
      <w:pPr>
        <w:ind w:left="117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2945776">
      <w:start w:val="1"/>
      <w:numFmt w:val="lowerRoman"/>
      <w:lvlText w:val="%3"/>
      <w:lvlJc w:val="left"/>
      <w:pPr>
        <w:ind w:left="189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8286E0">
      <w:start w:val="1"/>
      <w:numFmt w:val="decimal"/>
      <w:lvlText w:val="%4"/>
      <w:lvlJc w:val="left"/>
      <w:pPr>
        <w:ind w:left="261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51021E2">
      <w:start w:val="1"/>
      <w:numFmt w:val="lowerLetter"/>
      <w:lvlText w:val="%5"/>
      <w:lvlJc w:val="left"/>
      <w:pPr>
        <w:ind w:left="333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F5E1F16">
      <w:start w:val="1"/>
      <w:numFmt w:val="lowerRoman"/>
      <w:lvlText w:val="%6"/>
      <w:lvlJc w:val="left"/>
      <w:pPr>
        <w:ind w:left="405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0BEB5A2">
      <w:start w:val="1"/>
      <w:numFmt w:val="decimal"/>
      <w:lvlText w:val="%7"/>
      <w:lvlJc w:val="left"/>
      <w:pPr>
        <w:ind w:left="477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CEA515E">
      <w:start w:val="1"/>
      <w:numFmt w:val="lowerLetter"/>
      <w:lvlText w:val="%8"/>
      <w:lvlJc w:val="left"/>
      <w:pPr>
        <w:ind w:left="549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116C222">
      <w:start w:val="1"/>
      <w:numFmt w:val="lowerRoman"/>
      <w:lvlText w:val="%9"/>
      <w:lvlJc w:val="left"/>
      <w:pPr>
        <w:ind w:left="6214"/>
      </w:pPr>
      <w:rPr>
        <w:rFonts w:ascii="Open Sans" w:eastAsia="Open Sans" w:hAnsi="Open Sans" w:cs="Open Sans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1" w15:restartNumberingAfterBreak="0">
    <w:nsid w:val="6ABD216D"/>
    <w:multiLevelType w:val="hybridMultilevel"/>
    <w:tmpl w:val="0E16A18A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F7D433D2">
      <w:numFmt w:val="bullet"/>
      <w:lvlText w:val="•"/>
      <w:lvlJc w:val="lef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abstractNum w:abstractNumId="42" w15:restartNumberingAfterBreak="0">
    <w:nsid w:val="6BF329F9"/>
    <w:multiLevelType w:val="hybridMultilevel"/>
    <w:tmpl w:val="0C08DE9E"/>
    <w:lvl w:ilvl="0" w:tplc="7BB44128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EF04066"/>
    <w:multiLevelType w:val="hybridMultilevel"/>
    <w:tmpl w:val="A0C2DA9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285DAD"/>
    <w:multiLevelType w:val="hybridMultilevel"/>
    <w:tmpl w:val="E7C617E2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824F59"/>
    <w:multiLevelType w:val="hybridMultilevel"/>
    <w:tmpl w:val="A95A64CA"/>
    <w:lvl w:ilvl="0" w:tplc="0A5A6BBC">
      <w:start w:val="1"/>
      <w:numFmt w:val="lowerRoman"/>
      <w:lvlText w:val="%1)"/>
      <w:lvlJc w:val="left"/>
      <w:pPr>
        <w:ind w:left="925" w:hanging="216"/>
        <w:jc w:val="right"/>
      </w:pPr>
      <w:rPr>
        <w:rFonts w:hint="default"/>
        <w:w w:val="100"/>
        <w:lang w:val="pt-PT" w:eastAsia="pt-PT" w:bidi="pt-PT"/>
      </w:rPr>
    </w:lvl>
    <w:lvl w:ilvl="1" w:tplc="04160001">
      <w:start w:val="1"/>
      <w:numFmt w:val="bullet"/>
      <w:lvlText w:val=""/>
      <w:lvlJc w:val="left"/>
      <w:pPr>
        <w:ind w:left="1350" w:hanging="245"/>
      </w:pPr>
      <w:rPr>
        <w:rFonts w:ascii="Symbol" w:hAnsi="Symbol" w:hint="default"/>
        <w:w w:val="100"/>
        <w:sz w:val="22"/>
        <w:szCs w:val="22"/>
        <w:lang w:val="pt-PT" w:eastAsia="pt-PT" w:bidi="pt-PT"/>
      </w:rPr>
    </w:lvl>
    <w:lvl w:ilvl="2" w:tplc="F3C44394">
      <w:numFmt w:val="bullet"/>
      <w:lvlText w:val="•"/>
      <w:lvlJc w:val="left"/>
      <w:pPr>
        <w:ind w:left="2365" w:hanging="245"/>
      </w:pPr>
      <w:rPr>
        <w:rFonts w:hint="default"/>
        <w:lang w:val="pt-PT" w:eastAsia="pt-PT" w:bidi="pt-PT"/>
      </w:rPr>
    </w:lvl>
    <w:lvl w:ilvl="3" w:tplc="E464960E">
      <w:numFmt w:val="bullet"/>
      <w:lvlText w:val="•"/>
      <w:lvlJc w:val="left"/>
      <w:pPr>
        <w:ind w:left="3370" w:hanging="245"/>
      </w:pPr>
      <w:rPr>
        <w:rFonts w:hint="default"/>
        <w:lang w:val="pt-PT" w:eastAsia="pt-PT" w:bidi="pt-PT"/>
      </w:rPr>
    </w:lvl>
    <w:lvl w:ilvl="4" w:tplc="042EA616">
      <w:numFmt w:val="bullet"/>
      <w:lvlText w:val="•"/>
      <w:lvlJc w:val="left"/>
      <w:pPr>
        <w:ind w:left="4375" w:hanging="245"/>
      </w:pPr>
      <w:rPr>
        <w:rFonts w:hint="default"/>
        <w:lang w:val="pt-PT" w:eastAsia="pt-PT" w:bidi="pt-PT"/>
      </w:rPr>
    </w:lvl>
    <w:lvl w:ilvl="5" w:tplc="3474B504">
      <w:numFmt w:val="bullet"/>
      <w:lvlText w:val="•"/>
      <w:lvlJc w:val="left"/>
      <w:pPr>
        <w:ind w:left="5380" w:hanging="245"/>
      </w:pPr>
      <w:rPr>
        <w:rFonts w:hint="default"/>
        <w:lang w:val="pt-PT" w:eastAsia="pt-PT" w:bidi="pt-PT"/>
      </w:rPr>
    </w:lvl>
    <w:lvl w:ilvl="6" w:tplc="06AC5C46">
      <w:numFmt w:val="bullet"/>
      <w:lvlText w:val="•"/>
      <w:lvlJc w:val="left"/>
      <w:pPr>
        <w:ind w:left="6385" w:hanging="245"/>
      </w:pPr>
      <w:rPr>
        <w:rFonts w:hint="default"/>
        <w:lang w:val="pt-PT" w:eastAsia="pt-PT" w:bidi="pt-PT"/>
      </w:rPr>
    </w:lvl>
    <w:lvl w:ilvl="7" w:tplc="8304C9DE">
      <w:numFmt w:val="bullet"/>
      <w:lvlText w:val="•"/>
      <w:lvlJc w:val="left"/>
      <w:pPr>
        <w:ind w:left="7390" w:hanging="245"/>
      </w:pPr>
      <w:rPr>
        <w:rFonts w:hint="default"/>
        <w:lang w:val="pt-PT" w:eastAsia="pt-PT" w:bidi="pt-PT"/>
      </w:rPr>
    </w:lvl>
    <w:lvl w:ilvl="8" w:tplc="ED66FB66">
      <w:numFmt w:val="bullet"/>
      <w:lvlText w:val="•"/>
      <w:lvlJc w:val="left"/>
      <w:pPr>
        <w:ind w:left="8396" w:hanging="245"/>
      </w:pPr>
      <w:rPr>
        <w:rFonts w:hint="default"/>
        <w:lang w:val="pt-PT" w:eastAsia="pt-PT" w:bidi="pt-PT"/>
      </w:rPr>
    </w:lvl>
  </w:abstractNum>
  <w:abstractNum w:abstractNumId="46" w15:restartNumberingAfterBreak="0">
    <w:nsid w:val="793776F9"/>
    <w:multiLevelType w:val="hybridMultilevel"/>
    <w:tmpl w:val="C56E9AE0"/>
    <w:lvl w:ilvl="0" w:tplc="F286A600">
      <w:start w:val="1"/>
      <w:numFmt w:val="decimal"/>
      <w:lvlText w:val="%1-"/>
      <w:lvlJc w:val="left"/>
      <w:pPr>
        <w:ind w:left="720" w:hanging="360"/>
      </w:pPr>
      <w:rPr>
        <w:rFonts w:eastAsia="Times New Roman" w:hint="default"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810A4B"/>
    <w:multiLevelType w:val="hybridMultilevel"/>
    <w:tmpl w:val="136ECDD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837BE2"/>
    <w:multiLevelType w:val="hybridMultilevel"/>
    <w:tmpl w:val="1BA4D780"/>
    <w:lvl w:ilvl="0" w:tplc="C8BA0EB6">
      <w:start w:val="1"/>
      <w:numFmt w:val="lowerLetter"/>
      <w:lvlText w:val="%1)"/>
      <w:lvlJc w:val="left"/>
      <w:pPr>
        <w:ind w:left="820" w:hanging="360"/>
      </w:pPr>
      <w:rPr>
        <w:rFonts w:ascii="Open Sans" w:eastAsia="Times New Roman" w:hAnsi="Open Sans" w:cs="Open Sans" w:hint="default"/>
        <w:b/>
        <w:bCs/>
        <w:w w:val="100"/>
        <w:sz w:val="22"/>
        <w:szCs w:val="22"/>
        <w:lang w:val="pt-PT" w:eastAsia="pt-PT" w:bidi="pt-PT"/>
      </w:rPr>
    </w:lvl>
    <w:lvl w:ilvl="1" w:tplc="0416001B">
      <w:start w:val="1"/>
      <w:numFmt w:val="lowerRoman"/>
      <w:lvlText w:val="%2."/>
      <w:lvlJc w:val="right"/>
      <w:pPr>
        <w:ind w:left="1786" w:hanging="360"/>
      </w:pPr>
      <w:rPr>
        <w:rFonts w:hint="default"/>
        <w:lang w:val="pt-PT" w:eastAsia="pt-PT" w:bidi="pt-PT"/>
      </w:rPr>
    </w:lvl>
    <w:lvl w:ilvl="2" w:tplc="5A9C7E5C">
      <w:numFmt w:val="bullet"/>
      <w:lvlText w:val="•"/>
      <w:lvlJc w:val="left"/>
      <w:pPr>
        <w:ind w:left="2753" w:hanging="360"/>
      </w:pPr>
      <w:rPr>
        <w:rFonts w:hint="default"/>
        <w:lang w:val="pt-PT" w:eastAsia="pt-PT" w:bidi="pt-PT"/>
      </w:rPr>
    </w:lvl>
    <w:lvl w:ilvl="3" w:tplc="269EFA82">
      <w:numFmt w:val="bullet"/>
      <w:lvlText w:val="•"/>
      <w:lvlJc w:val="left"/>
      <w:pPr>
        <w:ind w:left="3719" w:hanging="360"/>
      </w:pPr>
      <w:rPr>
        <w:rFonts w:hint="default"/>
        <w:lang w:val="pt-PT" w:eastAsia="pt-PT" w:bidi="pt-PT"/>
      </w:rPr>
    </w:lvl>
    <w:lvl w:ilvl="4" w:tplc="FA483C8E">
      <w:numFmt w:val="bullet"/>
      <w:lvlText w:val="•"/>
      <w:lvlJc w:val="left"/>
      <w:pPr>
        <w:ind w:left="4686" w:hanging="360"/>
      </w:pPr>
      <w:rPr>
        <w:rFonts w:hint="default"/>
        <w:lang w:val="pt-PT" w:eastAsia="pt-PT" w:bidi="pt-PT"/>
      </w:rPr>
    </w:lvl>
    <w:lvl w:ilvl="5" w:tplc="A7109CDA">
      <w:numFmt w:val="bullet"/>
      <w:lvlText w:val="•"/>
      <w:lvlJc w:val="left"/>
      <w:pPr>
        <w:ind w:left="5653" w:hanging="360"/>
      </w:pPr>
      <w:rPr>
        <w:rFonts w:hint="default"/>
        <w:lang w:val="pt-PT" w:eastAsia="pt-PT" w:bidi="pt-PT"/>
      </w:rPr>
    </w:lvl>
    <w:lvl w:ilvl="6" w:tplc="06C88772">
      <w:numFmt w:val="bullet"/>
      <w:lvlText w:val="•"/>
      <w:lvlJc w:val="left"/>
      <w:pPr>
        <w:ind w:left="6619" w:hanging="360"/>
      </w:pPr>
      <w:rPr>
        <w:rFonts w:hint="default"/>
        <w:lang w:val="pt-PT" w:eastAsia="pt-PT" w:bidi="pt-PT"/>
      </w:rPr>
    </w:lvl>
    <w:lvl w:ilvl="7" w:tplc="B0AE8F50">
      <w:numFmt w:val="bullet"/>
      <w:lvlText w:val="•"/>
      <w:lvlJc w:val="left"/>
      <w:pPr>
        <w:ind w:left="7586" w:hanging="360"/>
      </w:pPr>
      <w:rPr>
        <w:rFonts w:hint="default"/>
        <w:lang w:val="pt-PT" w:eastAsia="pt-PT" w:bidi="pt-PT"/>
      </w:rPr>
    </w:lvl>
    <w:lvl w:ilvl="8" w:tplc="96A4B700">
      <w:numFmt w:val="bullet"/>
      <w:lvlText w:val="•"/>
      <w:lvlJc w:val="left"/>
      <w:pPr>
        <w:ind w:left="8553" w:hanging="360"/>
      </w:pPr>
      <w:rPr>
        <w:rFonts w:hint="default"/>
        <w:lang w:val="pt-PT" w:eastAsia="pt-PT" w:bidi="pt-PT"/>
      </w:rPr>
    </w:lvl>
  </w:abstractNum>
  <w:num w:numId="1">
    <w:abstractNumId w:val="32"/>
  </w:num>
  <w:num w:numId="2">
    <w:abstractNumId w:val="7"/>
  </w:num>
  <w:num w:numId="3">
    <w:abstractNumId w:val="12"/>
  </w:num>
  <w:num w:numId="4">
    <w:abstractNumId w:val="37"/>
  </w:num>
  <w:num w:numId="5">
    <w:abstractNumId w:val="31"/>
  </w:num>
  <w:num w:numId="6">
    <w:abstractNumId w:val="33"/>
  </w:num>
  <w:num w:numId="7">
    <w:abstractNumId w:val="4"/>
  </w:num>
  <w:num w:numId="8">
    <w:abstractNumId w:val="28"/>
  </w:num>
  <w:num w:numId="9">
    <w:abstractNumId w:val="23"/>
  </w:num>
  <w:num w:numId="10">
    <w:abstractNumId w:val="46"/>
  </w:num>
  <w:num w:numId="11">
    <w:abstractNumId w:val="43"/>
  </w:num>
  <w:num w:numId="12">
    <w:abstractNumId w:val="2"/>
  </w:num>
  <w:num w:numId="13">
    <w:abstractNumId w:val="47"/>
  </w:num>
  <w:num w:numId="14">
    <w:abstractNumId w:val="18"/>
  </w:num>
  <w:num w:numId="15">
    <w:abstractNumId w:val="15"/>
  </w:num>
  <w:num w:numId="16">
    <w:abstractNumId w:val="41"/>
  </w:num>
  <w:num w:numId="17">
    <w:abstractNumId w:val="45"/>
  </w:num>
  <w:num w:numId="18">
    <w:abstractNumId w:val="26"/>
  </w:num>
  <w:num w:numId="19">
    <w:abstractNumId w:val="1"/>
  </w:num>
  <w:num w:numId="20">
    <w:abstractNumId w:val="17"/>
  </w:num>
  <w:num w:numId="21">
    <w:abstractNumId w:val="27"/>
  </w:num>
  <w:num w:numId="22">
    <w:abstractNumId w:val="5"/>
  </w:num>
  <w:num w:numId="23">
    <w:abstractNumId w:val="38"/>
  </w:num>
  <w:num w:numId="24">
    <w:abstractNumId w:val="48"/>
  </w:num>
  <w:num w:numId="25">
    <w:abstractNumId w:val="42"/>
  </w:num>
  <w:num w:numId="26">
    <w:abstractNumId w:val="24"/>
  </w:num>
  <w:num w:numId="27">
    <w:abstractNumId w:val="25"/>
  </w:num>
  <w:num w:numId="28">
    <w:abstractNumId w:val="34"/>
  </w:num>
  <w:num w:numId="29">
    <w:abstractNumId w:val="44"/>
  </w:num>
  <w:num w:numId="30">
    <w:abstractNumId w:val="29"/>
  </w:num>
  <w:num w:numId="31">
    <w:abstractNumId w:val="9"/>
  </w:num>
  <w:num w:numId="32">
    <w:abstractNumId w:val="19"/>
  </w:num>
  <w:num w:numId="33">
    <w:abstractNumId w:val="35"/>
  </w:num>
  <w:num w:numId="34">
    <w:abstractNumId w:val="0"/>
  </w:num>
  <w:num w:numId="35">
    <w:abstractNumId w:val="21"/>
  </w:num>
  <w:num w:numId="36">
    <w:abstractNumId w:val="16"/>
  </w:num>
  <w:num w:numId="37">
    <w:abstractNumId w:val="30"/>
  </w:num>
  <w:num w:numId="38">
    <w:abstractNumId w:val="8"/>
  </w:num>
  <w:num w:numId="39">
    <w:abstractNumId w:val="10"/>
  </w:num>
  <w:num w:numId="40">
    <w:abstractNumId w:val="39"/>
  </w:num>
  <w:num w:numId="41">
    <w:abstractNumId w:val="13"/>
  </w:num>
  <w:num w:numId="42">
    <w:abstractNumId w:val="20"/>
  </w:num>
  <w:num w:numId="43">
    <w:abstractNumId w:val="40"/>
  </w:num>
  <w:num w:numId="44">
    <w:abstractNumId w:val="6"/>
  </w:num>
  <w:num w:numId="45">
    <w:abstractNumId w:val="3"/>
  </w:num>
  <w:num w:numId="46">
    <w:abstractNumId w:val="14"/>
  </w:num>
  <w:num w:numId="47">
    <w:abstractNumId w:val="36"/>
  </w:num>
  <w:num w:numId="48">
    <w:abstractNumId w:val="11"/>
  </w:num>
  <w:num w:numId="49">
    <w:abstractNumId w:val="22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sjQzNDU3MDe3MDJV0lEKTi0uzszPAykwqgUAkOYqbiwAAAA="/>
  </w:docVars>
  <w:rsids>
    <w:rsidRoot w:val="00D26868"/>
    <w:rsid w:val="0002510C"/>
    <w:rsid w:val="00043288"/>
    <w:rsid w:val="00065B79"/>
    <w:rsid w:val="00075883"/>
    <w:rsid w:val="0008342E"/>
    <w:rsid w:val="00086AFF"/>
    <w:rsid w:val="00093D3C"/>
    <w:rsid w:val="000B21C1"/>
    <w:rsid w:val="00117ADB"/>
    <w:rsid w:val="00120013"/>
    <w:rsid w:val="001620FD"/>
    <w:rsid w:val="00166920"/>
    <w:rsid w:val="001707F4"/>
    <w:rsid w:val="001A7555"/>
    <w:rsid w:val="001C6675"/>
    <w:rsid w:val="001E31C1"/>
    <w:rsid w:val="00211106"/>
    <w:rsid w:val="00214CD3"/>
    <w:rsid w:val="00230BC9"/>
    <w:rsid w:val="0026165A"/>
    <w:rsid w:val="00275B0D"/>
    <w:rsid w:val="0027797F"/>
    <w:rsid w:val="002A4E85"/>
    <w:rsid w:val="002C5DC9"/>
    <w:rsid w:val="002E0DBF"/>
    <w:rsid w:val="002F261E"/>
    <w:rsid w:val="002F5C16"/>
    <w:rsid w:val="00301117"/>
    <w:rsid w:val="00315827"/>
    <w:rsid w:val="00324E7F"/>
    <w:rsid w:val="00327634"/>
    <w:rsid w:val="003350D2"/>
    <w:rsid w:val="003577E6"/>
    <w:rsid w:val="0036124A"/>
    <w:rsid w:val="0036405D"/>
    <w:rsid w:val="003A0AA6"/>
    <w:rsid w:val="003A3314"/>
    <w:rsid w:val="003A3C0F"/>
    <w:rsid w:val="003D50FB"/>
    <w:rsid w:val="003F6269"/>
    <w:rsid w:val="00407389"/>
    <w:rsid w:val="00420861"/>
    <w:rsid w:val="00463605"/>
    <w:rsid w:val="0046485C"/>
    <w:rsid w:val="00486CAA"/>
    <w:rsid w:val="00493BE5"/>
    <w:rsid w:val="004969C1"/>
    <w:rsid w:val="004A3431"/>
    <w:rsid w:val="004A6EF7"/>
    <w:rsid w:val="004D0ACD"/>
    <w:rsid w:val="004F09F9"/>
    <w:rsid w:val="004F6CCC"/>
    <w:rsid w:val="00500D0D"/>
    <w:rsid w:val="00504CDC"/>
    <w:rsid w:val="0050623B"/>
    <w:rsid w:val="005A0C95"/>
    <w:rsid w:val="00600934"/>
    <w:rsid w:val="006177BE"/>
    <w:rsid w:val="00617BF3"/>
    <w:rsid w:val="00621F63"/>
    <w:rsid w:val="00623EE7"/>
    <w:rsid w:val="00640A8B"/>
    <w:rsid w:val="006772F1"/>
    <w:rsid w:val="00690B24"/>
    <w:rsid w:val="0069611A"/>
    <w:rsid w:val="006C6750"/>
    <w:rsid w:val="006D5706"/>
    <w:rsid w:val="006E1B1A"/>
    <w:rsid w:val="006E34EC"/>
    <w:rsid w:val="006E58F3"/>
    <w:rsid w:val="006F6194"/>
    <w:rsid w:val="006F7222"/>
    <w:rsid w:val="006F7FD8"/>
    <w:rsid w:val="00741AD5"/>
    <w:rsid w:val="00762D99"/>
    <w:rsid w:val="00763F91"/>
    <w:rsid w:val="00777DCA"/>
    <w:rsid w:val="00787373"/>
    <w:rsid w:val="00787EE5"/>
    <w:rsid w:val="00796EEF"/>
    <w:rsid w:val="007C0A8C"/>
    <w:rsid w:val="007C498C"/>
    <w:rsid w:val="007D3323"/>
    <w:rsid w:val="007E7D61"/>
    <w:rsid w:val="00801EF3"/>
    <w:rsid w:val="00806F1C"/>
    <w:rsid w:val="00817247"/>
    <w:rsid w:val="0082233A"/>
    <w:rsid w:val="0082575E"/>
    <w:rsid w:val="00865742"/>
    <w:rsid w:val="00866A13"/>
    <w:rsid w:val="00890C5D"/>
    <w:rsid w:val="008A18CB"/>
    <w:rsid w:val="008C703C"/>
    <w:rsid w:val="008D3485"/>
    <w:rsid w:val="008E411B"/>
    <w:rsid w:val="008F18E5"/>
    <w:rsid w:val="00901F1F"/>
    <w:rsid w:val="00910EBC"/>
    <w:rsid w:val="009159CA"/>
    <w:rsid w:val="00934355"/>
    <w:rsid w:val="00955FBB"/>
    <w:rsid w:val="009812E1"/>
    <w:rsid w:val="00986090"/>
    <w:rsid w:val="009915E1"/>
    <w:rsid w:val="0099310B"/>
    <w:rsid w:val="009A0722"/>
    <w:rsid w:val="009A1709"/>
    <w:rsid w:val="009B238C"/>
    <w:rsid w:val="009B615C"/>
    <w:rsid w:val="009C6FE1"/>
    <w:rsid w:val="009D47BC"/>
    <w:rsid w:val="009F4D3E"/>
    <w:rsid w:val="009F53AA"/>
    <w:rsid w:val="00A2011F"/>
    <w:rsid w:val="00A33ACC"/>
    <w:rsid w:val="00A61721"/>
    <w:rsid w:val="00A92AC8"/>
    <w:rsid w:val="00A93C89"/>
    <w:rsid w:val="00A97C3C"/>
    <w:rsid w:val="00AB7982"/>
    <w:rsid w:val="00AF5D0F"/>
    <w:rsid w:val="00B076C5"/>
    <w:rsid w:val="00B76E08"/>
    <w:rsid w:val="00B855BD"/>
    <w:rsid w:val="00B90086"/>
    <w:rsid w:val="00BA42B3"/>
    <w:rsid w:val="00BA603A"/>
    <w:rsid w:val="00BA6F93"/>
    <w:rsid w:val="00BB48A1"/>
    <w:rsid w:val="00BE19D2"/>
    <w:rsid w:val="00C35BDD"/>
    <w:rsid w:val="00C37028"/>
    <w:rsid w:val="00C55266"/>
    <w:rsid w:val="00C558EF"/>
    <w:rsid w:val="00C75FB4"/>
    <w:rsid w:val="00C84C01"/>
    <w:rsid w:val="00C96B3D"/>
    <w:rsid w:val="00CA34E9"/>
    <w:rsid w:val="00CA490E"/>
    <w:rsid w:val="00CC0399"/>
    <w:rsid w:val="00CC7B72"/>
    <w:rsid w:val="00CE4251"/>
    <w:rsid w:val="00CE4D3A"/>
    <w:rsid w:val="00CF6F80"/>
    <w:rsid w:val="00D15241"/>
    <w:rsid w:val="00D20CF8"/>
    <w:rsid w:val="00D26868"/>
    <w:rsid w:val="00D5241C"/>
    <w:rsid w:val="00D57132"/>
    <w:rsid w:val="00D74C03"/>
    <w:rsid w:val="00D75F7E"/>
    <w:rsid w:val="00D8001B"/>
    <w:rsid w:val="00D8677B"/>
    <w:rsid w:val="00D904CF"/>
    <w:rsid w:val="00DA67C8"/>
    <w:rsid w:val="00DB1249"/>
    <w:rsid w:val="00DC5D5E"/>
    <w:rsid w:val="00DD0104"/>
    <w:rsid w:val="00DD25B3"/>
    <w:rsid w:val="00DE0736"/>
    <w:rsid w:val="00DE3EB7"/>
    <w:rsid w:val="00E011F8"/>
    <w:rsid w:val="00E06358"/>
    <w:rsid w:val="00E24D82"/>
    <w:rsid w:val="00E333C7"/>
    <w:rsid w:val="00E3521E"/>
    <w:rsid w:val="00E510DD"/>
    <w:rsid w:val="00E876CA"/>
    <w:rsid w:val="00EC3CBD"/>
    <w:rsid w:val="00ED18BF"/>
    <w:rsid w:val="00ED20E6"/>
    <w:rsid w:val="00EF3615"/>
    <w:rsid w:val="00F03550"/>
    <w:rsid w:val="00F3659E"/>
    <w:rsid w:val="00F438EA"/>
    <w:rsid w:val="00F803B2"/>
    <w:rsid w:val="00FC264F"/>
    <w:rsid w:val="00FC4FCC"/>
    <w:rsid w:val="00FD38EA"/>
    <w:rsid w:val="00FD3F18"/>
    <w:rsid w:val="00FD4BB2"/>
    <w:rsid w:val="00FD79DD"/>
    <w:rsid w:val="00FF19A9"/>
    <w:rsid w:val="00FF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951A5A"/>
  <w15:chartTrackingRefBased/>
  <w15:docId w15:val="{48A5998C-6B5D-42AA-8EB3-D0FAD44A8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2686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 w:eastAsia="pt-PT" w:bidi="pt-PT"/>
    </w:rPr>
  </w:style>
  <w:style w:type="paragraph" w:styleId="Ttulo1">
    <w:name w:val="heading 1"/>
    <w:basedOn w:val="Normal"/>
    <w:link w:val="Ttulo1Char"/>
    <w:uiPriority w:val="9"/>
    <w:qFormat/>
    <w:rsid w:val="00D26868"/>
    <w:pPr>
      <w:ind w:left="925" w:hanging="351"/>
      <w:outlineLvl w:val="0"/>
    </w:pPr>
    <w:rPr>
      <w:b/>
      <w:bCs/>
      <w:sz w:val="24"/>
      <w:szCs w:val="24"/>
    </w:rPr>
  </w:style>
  <w:style w:type="paragraph" w:styleId="Ttulo2">
    <w:name w:val="heading 2"/>
    <w:basedOn w:val="Normal"/>
    <w:link w:val="Ttulo2Char"/>
    <w:uiPriority w:val="1"/>
    <w:qFormat/>
    <w:rsid w:val="00D26868"/>
    <w:pPr>
      <w:ind w:left="237"/>
      <w:outlineLvl w:val="1"/>
    </w:pPr>
    <w:rPr>
      <w:sz w:val="24"/>
      <w:szCs w:val="24"/>
    </w:rPr>
  </w:style>
  <w:style w:type="paragraph" w:styleId="Ttulo3">
    <w:name w:val="heading 3"/>
    <w:basedOn w:val="Normal"/>
    <w:link w:val="Ttulo3Char"/>
    <w:uiPriority w:val="9"/>
    <w:qFormat/>
    <w:rsid w:val="00D26868"/>
    <w:pPr>
      <w:ind w:left="925"/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2686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qFormat/>
    <w:rsid w:val="00D26868"/>
    <w:pPr>
      <w:keepNext/>
      <w:numPr>
        <w:ilvl w:val="5"/>
        <w:numId w:val="8"/>
      </w:numPr>
      <w:suppressAutoHyphens/>
      <w:autoSpaceDE/>
      <w:autoSpaceDN/>
      <w:outlineLvl w:val="5"/>
    </w:pPr>
    <w:rPr>
      <w:rFonts w:ascii="Arial" w:eastAsia="Tahoma" w:hAnsi="Arial"/>
      <w:b/>
      <w:bCs/>
      <w:sz w:val="20"/>
      <w:szCs w:val="24"/>
      <w:lang w:val="x-none" w:eastAsia="en-US" w:bidi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26868"/>
    <w:rPr>
      <w:rFonts w:ascii="Times New Roman" w:eastAsia="Times New Roman" w:hAnsi="Times New Roman" w:cs="Times New Roman"/>
      <w:b/>
      <w:bCs/>
      <w:sz w:val="24"/>
      <w:szCs w:val="24"/>
      <w:lang w:val="pt-PT" w:eastAsia="pt-PT" w:bidi="pt-PT"/>
    </w:rPr>
  </w:style>
  <w:style w:type="character" w:customStyle="1" w:styleId="Ttulo2Char">
    <w:name w:val="Título 2 Char"/>
    <w:basedOn w:val="Fontepargpadro"/>
    <w:link w:val="Ttulo2"/>
    <w:uiPriority w:val="1"/>
    <w:rsid w:val="00D26868"/>
    <w:rPr>
      <w:rFonts w:ascii="Times New Roman" w:eastAsia="Times New Roman" w:hAnsi="Times New Roman" w:cs="Times New Roman"/>
      <w:sz w:val="24"/>
      <w:szCs w:val="24"/>
      <w:lang w:val="pt-PT" w:eastAsia="pt-PT" w:bidi="pt-PT"/>
    </w:rPr>
  </w:style>
  <w:style w:type="character" w:customStyle="1" w:styleId="Ttulo3Char">
    <w:name w:val="Título 3 Char"/>
    <w:basedOn w:val="Fontepargpadro"/>
    <w:link w:val="Ttulo3"/>
    <w:uiPriority w:val="9"/>
    <w:rsid w:val="00D26868"/>
    <w:rPr>
      <w:rFonts w:ascii="Times New Roman" w:eastAsia="Times New Roman" w:hAnsi="Times New Roman" w:cs="Times New Roman"/>
      <w:b/>
      <w:bCs/>
      <w:lang w:val="pt-PT" w:eastAsia="pt-PT" w:bidi="pt-PT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26868"/>
    <w:rPr>
      <w:rFonts w:asciiTheme="majorHAnsi" w:eastAsiaTheme="majorEastAsia" w:hAnsiTheme="majorHAnsi" w:cstheme="majorBidi"/>
      <w:i/>
      <w:iCs/>
      <w:color w:val="2E74B5" w:themeColor="accent1" w:themeShade="BF"/>
      <w:lang w:val="pt-PT" w:eastAsia="pt-PT" w:bidi="pt-PT"/>
    </w:rPr>
  </w:style>
  <w:style w:type="character" w:customStyle="1" w:styleId="Ttulo6Char">
    <w:name w:val="Título 6 Char"/>
    <w:basedOn w:val="Fontepargpadro"/>
    <w:link w:val="Ttulo6"/>
    <w:rsid w:val="00D26868"/>
    <w:rPr>
      <w:rFonts w:ascii="Arial" w:eastAsia="Tahoma" w:hAnsi="Arial" w:cs="Times New Roman"/>
      <w:b/>
      <w:bCs/>
      <w:sz w:val="20"/>
      <w:szCs w:val="24"/>
      <w:lang w:val="x-none"/>
    </w:rPr>
  </w:style>
  <w:style w:type="table" w:customStyle="1" w:styleId="TableNormal">
    <w:name w:val="Table Normal"/>
    <w:uiPriority w:val="2"/>
    <w:semiHidden/>
    <w:unhideWhenUsed/>
    <w:qFormat/>
    <w:rsid w:val="00D26868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link w:val="CorpodetextoChar"/>
    <w:qFormat/>
    <w:rsid w:val="00D26868"/>
  </w:style>
  <w:style w:type="character" w:customStyle="1" w:styleId="CorpodetextoChar">
    <w:name w:val="Corpo de texto Char"/>
    <w:basedOn w:val="Fontepargpadro"/>
    <w:link w:val="Corpodetexto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PargrafodaLista">
    <w:name w:val="List Paragraph"/>
    <w:aliases w:val="Corpo de Texto"/>
    <w:basedOn w:val="Normal"/>
    <w:uiPriority w:val="1"/>
    <w:qFormat/>
    <w:rsid w:val="00D26868"/>
    <w:pPr>
      <w:ind w:left="860" w:hanging="360"/>
      <w:jc w:val="both"/>
    </w:pPr>
  </w:style>
  <w:style w:type="paragraph" w:customStyle="1" w:styleId="TableParagraph">
    <w:name w:val="Table Paragraph"/>
    <w:basedOn w:val="Normal"/>
    <w:uiPriority w:val="1"/>
    <w:qFormat/>
    <w:rsid w:val="00D26868"/>
  </w:style>
  <w:style w:type="paragraph" w:styleId="Cabealho">
    <w:name w:val="header"/>
    <w:basedOn w:val="Normal"/>
    <w:link w:val="Cabealho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paragraph" w:styleId="Rodap">
    <w:name w:val="footer"/>
    <w:basedOn w:val="Normal"/>
    <w:link w:val="RodapChar"/>
    <w:uiPriority w:val="99"/>
    <w:unhideWhenUsed/>
    <w:rsid w:val="00D26868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26868"/>
    <w:rPr>
      <w:rFonts w:ascii="Times New Roman" w:eastAsia="Times New Roman" w:hAnsi="Times New Roman" w:cs="Times New Roman"/>
      <w:lang w:val="pt-PT" w:eastAsia="pt-PT" w:bidi="pt-PT"/>
    </w:rPr>
  </w:style>
  <w:style w:type="character" w:styleId="Hyperlink">
    <w:name w:val="Hyperlink"/>
    <w:basedOn w:val="Fontepargpadro"/>
    <w:uiPriority w:val="99"/>
    <w:unhideWhenUsed/>
    <w:rsid w:val="00D26868"/>
    <w:rPr>
      <w:color w:val="0563C1" w:themeColor="hyperlink"/>
      <w:u w:val="single"/>
    </w:rPr>
  </w:style>
  <w:style w:type="paragraph" w:customStyle="1" w:styleId="Padro">
    <w:name w:val="Padrão"/>
    <w:rsid w:val="00D26868"/>
    <w:pPr>
      <w:tabs>
        <w:tab w:val="left" w:pos="708"/>
      </w:tabs>
      <w:suppressAutoHyphens/>
      <w:spacing w:after="200" w:line="276" w:lineRule="auto"/>
    </w:pPr>
    <w:rPr>
      <w:rFonts w:ascii="Calibri" w:eastAsia="Calibri" w:hAnsi="Calibri" w:cs="Times New Roma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26868"/>
    <w:pPr>
      <w:widowControl/>
      <w:autoSpaceDE/>
      <w:autoSpaceDN/>
    </w:pPr>
    <w:rPr>
      <w:rFonts w:ascii="Tahoma" w:eastAsia="Calibri" w:hAnsi="Tahoma"/>
      <w:sz w:val="16"/>
      <w:szCs w:val="16"/>
      <w:lang w:val="x-none" w:eastAsia="x-none" w:bidi="ar-SA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26868"/>
    <w:rPr>
      <w:rFonts w:ascii="Tahoma" w:eastAsia="Calibri" w:hAnsi="Tahoma" w:cs="Times New Roman"/>
      <w:sz w:val="16"/>
      <w:szCs w:val="16"/>
      <w:lang w:val="x-none" w:eastAsia="x-none"/>
    </w:rPr>
  </w:style>
  <w:style w:type="table" w:styleId="Tabelacomgrade">
    <w:name w:val="Table Grid"/>
    <w:basedOn w:val="Tabelanormal"/>
    <w:uiPriority w:val="59"/>
    <w:rsid w:val="00D2686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rsid w:val="00D26868"/>
    <w:pPr>
      <w:suppressAutoHyphens/>
      <w:autoSpaceDE/>
      <w:autoSpaceDN/>
      <w:spacing w:before="280" w:after="280"/>
    </w:pPr>
    <w:rPr>
      <w:rFonts w:eastAsia="Tahoma"/>
      <w:sz w:val="24"/>
      <w:szCs w:val="24"/>
      <w:lang w:val="pt-BR" w:eastAsia="en-US" w:bidi="ar-SA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D26868"/>
    <w:pPr>
      <w:widowControl/>
      <w:autoSpaceDE/>
      <w:autoSpaceDN/>
      <w:spacing w:after="120" w:line="276" w:lineRule="auto"/>
      <w:ind w:left="283"/>
    </w:pPr>
    <w:rPr>
      <w:rFonts w:ascii="Calibri" w:eastAsia="Calibri" w:hAnsi="Calibri"/>
      <w:lang w:val="x-none" w:eastAsia="en-US" w:bidi="ar-SA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D26868"/>
    <w:rPr>
      <w:rFonts w:ascii="Calibri" w:eastAsia="Calibri" w:hAnsi="Calibri" w:cs="Times New Roman"/>
      <w:lang w:val="x-none"/>
    </w:rPr>
  </w:style>
  <w:style w:type="paragraph" w:styleId="Subttulo">
    <w:name w:val="Subtitle"/>
    <w:basedOn w:val="Normal"/>
    <w:link w:val="SubttuloChar"/>
    <w:qFormat/>
    <w:rsid w:val="00D26868"/>
    <w:pPr>
      <w:widowControl/>
      <w:tabs>
        <w:tab w:val="left" w:pos="284"/>
        <w:tab w:val="left" w:pos="567"/>
      </w:tabs>
      <w:jc w:val="both"/>
      <w:outlineLvl w:val="1"/>
    </w:pPr>
    <w:rPr>
      <w:b/>
      <w:bCs/>
      <w:smallCaps/>
      <w:sz w:val="20"/>
      <w:szCs w:val="24"/>
      <w:lang w:val="x-none" w:eastAsia="x-none" w:bidi="ar-SA"/>
    </w:rPr>
  </w:style>
  <w:style w:type="character" w:customStyle="1" w:styleId="SubttuloChar">
    <w:name w:val="Subtítulo Char"/>
    <w:basedOn w:val="Fontepargpadro"/>
    <w:link w:val="Subttulo"/>
    <w:rsid w:val="00D26868"/>
    <w:rPr>
      <w:rFonts w:ascii="Times New Roman" w:eastAsia="Times New Roman" w:hAnsi="Times New Roman" w:cs="Times New Roman"/>
      <w:b/>
      <w:bCs/>
      <w:smallCaps/>
      <w:sz w:val="20"/>
      <w:szCs w:val="24"/>
      <w:lang w:val="x-none" w:eastAsia="x-none"/>
    </w:rPr>
  </w:style>
  <w:style w:type="paragraph" w:customStyle="1" w:styleId="Default">
    <w:name w:val="Default"/>
    <w:rsid w:val="00D26868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D2686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26868"/>
    <w:pPr>
      <w:widowControl/>
      <w:autoSpaceDE/>
      <w:autoSpaceDN/>
      <w:spacing w:after="200" w:line="276" w:lineRule="auto"/>
    </w:pPr>
    <w:rPr>
      <w:rFonts w:ascii="Calibri" w:eastAsia="Calibri" w:hAnsi="Calibri"/>
      <w:sz w:val="20"/>
      <w:szCs w:val="20"/>
      <w:lang w:val="x-none" w:eastAsia="en-US" w:bidi="ar-SA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26868"/>
    <w:rPr>
      <w:rFonts w:ascii="Calibri" w:eastAsia="Calibri" w:hAnsi="Calibri" w:cs="Times New Roman"/>
      <w:sz w:val="20"/>
      <w:szCs w:val="20"/>
      <w:lang w:val="x-non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2686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26868"/>
    <w:rPr>
      <w:rFonts w:ascii="Calibri" w:eastAsia="Calibri" w:hAnsi="Calibri" w:cs="Times New Roman"/>
      <w:b/>
      <w:bCs/>
      <w:sz w:val="20"/>
      <w:szCs w:val="20"/>
      <w:lang w:val="x-none"/>
    </w:rPr>
  </w:style>
  <w:style w:type="paragraph" w:customStyle="1" w:styleId="Recuodecorpodetexto21">
    <w:name w:val="Recuo de corpo de texto 21"/>
    <w:basedOn w:val="Normal"/>
    <w:uiPriority w:val="99"/>
    <w:rsid w:val="00D26868"/>
    <w:pPr>
      <w:widowControl/>
      <w:suppressAutoHyphens/>
      <w:autoSpaceDE/>
      <w:autoSpaceDN/>
      <w:spacing w:line="360" w:lineRule="atLeast"/>
      <w:ind w:firstLine="567"/>
      <w:jc w:val="both"/>
      <w:textAlignment w:val="baseline"/>
    </w:pPr>
    <w:rPr>
      <w:sz w:val="16"/>
      <w:szCs w:val="20"/>
      <w:lang w:val="pt-BR" w:eastAsia="ar-SA" w:bidi="ar-SA"/>
    </w:rPr>
  </w:style>
  <w:style w:type="paragraph" w:customStyle="1" w:styleId="CM12">
    <w:name w:val="CM12"/>
    <w:basedOn w:val="Default"/>
    <w:next w:val="Default"/>
    <w:rsid w:val="00D26868"/>
    <w:pPr>
      <w:widowControl w:val="0"/>
      <w:suppressAutoHyphens/>
      <w:autoSpaceDN/>
      <w:adjustRightInd/>
      <w:spacing w:after="120"/>
    </w:pPr>
    <w:rPr>
      <w:rFonts w:eastAsia="Times New Roman" w:cs="Times New Roman"/>
      <w:lang w:val="en-US" w:eastAsia="ar-SA"/>
    </w:rPr>
  </w:style>
  <w:style w:type="character" w:customStyle="1" w:styleId="apple-converted-space">
    <w:name w:val="apple-converted-space"/>
    <w:rsid w:val="00D26868"/>
  </w:style>
  <w:style w:type="paragraph" w:customStyle="1" w:styleId="yiv8879666349msonormal">
    <w:name w:val="yiv8879666349msonormal"/>
    <w:basedOn w:val="Normal"/>
    <w:rsid w:val="00D26868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 w:bidi="ar-SA"/>
    </w:rPr>
  </w:style>
  <w:style w:type="paragraph" w:customStyle="1" w:styleId="ListaColorida-nfase11">
    <w:name w:val="Lista Colorida - Ênfase 11"/>
    <w:basedOn w:val="Normal"/>
    <w:uiPriority w:val="34"/>
    <w:qFormat/>
    <w:rsid w:val="00D26868"/>
    <w:pPr>
      <w:widowControl/>
      <w:autoSpaceDE/>
      <w:autoSpaceDN/>
      <w:spacing w:after="200" w:line="276" w:lineRule="auto"/>
      <w:ind w:left="720"/>
      <w:contextualSpacing/>
    </w:pPr>
    <w:rPr>
      <w:rFonts w:ascii="Calibri" w:eastAsia="Calibri" w:hAnsi="Calibri"/>
      <w:lang w:val="pt-BR" w:eastAsia="en-US" w:bidi="ar-SA"/>
    </w:rPr>
  </w:style>
  <w:style w:type="character" w:styleId="Forte">
    <w:name w:val="Strong"/>
    <w:uiPriority w:val="22"/>
    <w:qFormat/>
    <w:rsid w:val="00D26868"/>
    <w:rPr>
      <w:b/>
      <w:bCs/>
    </w:rPr>
  </w:style>
  <w:style w:type="paragraph" w:customStyle="1" w:styleId="style12">
    <w:name w:val="style12"/>
    <w:basedOn w:val="Normal"/>
    <w:rsid w:val="00D26868"/>
    <w:pPr>
      <w:widowControl/>
      <w:autoSpaceDE/>
      <w:autoSpaceDN/>
      <w:spacing w:before="100" w:beforeAutospacing="1" w:after="100" w:afterAutospacing="1"/>
    </w:pPr>
    <w:rPr>
      <w:rFonts w:ascii="Tahoma" w:hAnsi="Tahoma" w:cs="Tahoma"/>
      <w:color w:val="006600"/>
      <w:sz w:val="18"/>
      <w:szCs w:val="18"/>
      <w:lang w:val="pt-BR" w:eastAsia="pt-BR" w:bidi="ar-SA"/>
    </w:rPr>
  </w:style>
  <w:style w:type="paragraph" w:styleId="Corpodetexto2">
    <w:name w:val="Body Text 2"/>
    <w:basedOn w:val="Normal"/>
    <w:link w:val="Corpodetexto2Char"/>
    <w:uiPriority w:val="99"/>
    <w:rsid w:val="00D26868"/>
    <w:pPr>
      <w:widowControl/>
      <w:spacing w:line="360" w:lineRule="auto"/>
      <w:ind w:left="426" w:hanging="426"/>
      <w:jc w:val="both"/>
    </w:pPr>
    <w:rPr>
      <w:rFonts w:ascii="Comic Sans MS" w:hAnsi="Comic Sans MS" w:cs="Comic Sans MS"/>
      <w:sz w:val="24"/>
      <w:szCs w:val="24"/>
      <w:lang w:val="pt-BR" w:eastAsia="pt-BR" w:bidi="ar-SA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D26868"/>
    <w:rPr>
      <w:rFonts w:ascii="Comic Sans MS" w:eastAsia="Times New Roman" w:hAnsi="Comic Sans MS" w:cs="Comic Sans MS"/>
      <w:sz w:val="24"/>
      <w:szCs w:val="24"/>
      <w:lang w:eastAsia="pt-BR"/>
    </w:rPr>
  </w:style>
  <w:style w:type="paragraph" w:customStyle="1" w:styleId="Legenda1">
    <w:name w:val="Legenda1"/>
    <w:basedOn w:val="Normal"/>
    <w:rsid w:val="00D26868"/>
    <w:pPr>
      <w:widowControl/>
      <w:suppressLineNumbers/>
      <w:suppressAutoHyphens/>
      <w:autoSpaceDE/>
      <w:autoSpaceDN/>
      <w:spacing w:before="120" w:after="120"/>
    </w:pPr>
    <w:rPr>
      <w:i/>
      <w:sz w:val="20"/>
      <w:szCs w:val="20"/>
      <w:lang w:val="pt-BR" w:eastAsia="en-US" w:bidi="ar-SA"/>
    </w:rPr>
  </w:style>
  <w:style w:type="paragraph" w:styleId="CabealhodoSumrio">
    <w:name w:val="TOC Heading"/>
    <w:basedOn w:val="Ttulo1"/>
    <w:next w:val="Normal"/>
    <w:uiPriority w:val="39"/>
    <w:unhideWhenUsed/>
    <w:qFormat/>
    <w:rsid w:val="00A97C3C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val="pt-BR" w:eastAsia="pt-BR" w:bidi="ar-SA"/>
    </w:rPr>
  </w:style>
  <w:style w:type="paragraph" w:styleId="Sumrio3">
    <w:name w:val="toc 3"/>
    <w:basedOn w:val="Normal"/>
    <w:next w:val="Normal"/>
    <w:autoRedefine/>
    <w:uiPriority w:val="39"/>
    <w:unhideWhenUsed/>
    <w:rsid w:val="00A97C3C"/>
    <w:pPr>
      <w:spacing w:after="100"/>
      <w:ind w:left="440"/>
    </w:pPr>
  </w:style>
  <w:style w:type="paragraph" w:styleId="Sumrio1">
    <w:name w:val="toc 1"/>
    <w:basedOn w:val="Normal"/>
    <w:next w:val="Normal"/>
    <w:autoRedefine/>
    <w:uiPriority w:val="39"/>
    <w:unhideWhenUsed/>
    <w:rsid w:val="00A97C3C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A97C3C"/>
    <w:pPr>
      <w:spacing w:after="100"/>
      <w:ind w:left="220"/>
    </w:pPr>
  </w:style>
  <w:style w:type="character" w:styleId="nfase">
    <w:name w:val="Emphasis"/>
    <w:basedOn w:val="Fontepargpadro"/>
    <w:uiPriority w:val="20"/>
    <w:qFormat/>
    <w:rsid w:val="009F4D3E"/>
    <w:rPr>
      <w:i/>
      <w:iCs/>
    </w:rPr>
  </w:style>
  <w:style w:type="paragraph" w:customStyle="1" w:styleId="P8">
    <w:name w:val="P8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29">
    <w:name w:val="P29"/>
    <w:basedOn w:val="Normal"/>
    <w:hidden/>
    <w:rsid w:val="006772F1"/>
    <w:pPr>
      <w:autoSpaceDE/>
      <w:autoSpaceDN/>
      <w:adjustRightInd w:val="0"/>
      <w:spacing w:line="360" w:lineRule="auto"/>
      <w:jc w:val="distribute"/>
    </w:pPr>
    <w:rPr>
      <w:sz w:val="24"/>
      <w:szCs w:val="20"/>
      <w:lang w:val="pt-BR" w:eastAsia="pt-BR" w:bidi="ar-SA"/>
    </w:rPr>
  </w:style>
  <w:style w:type="paragraph" w:customStyle="1" w:styleId="P13">
    <w:name w:val="P13"/>
    <w:basedOn w:val="Normal"/>
    <w:hidden/>
    <w:rsid w:val="006772F1"/>
    <w:pPr>
      <w:autoSpaceDE/>
      <w:autoSpaceDN/>
      <w:adjustRightInd w:val="0"/>
      <w:spacing w:line="360" w:lineRule="auto"/>
      <w:jc w:val="center"/>
    </w:pPr>
    <w:rPr>
      <w:b/>
      <w:sz w:val="24"/>
      <w:szCs w:val="20"/>
      <w:lang w:val="pt-BR" w:eastAsia="pt-BR" w:bidi="ar-SA"/>
    </w:rPr>
  </w:style>
  <w:style w:type="character" w:styleId="MenoPendente">
    <w:name w:val="Unresolved Mention"/>
    <w:basedOn w:val="Fontepargpadro"/>
    <w:uiPriority w:val="99"/>
    <w:semiHidden/>
    <w:unhideWhenUsed/>
    <w:rsid w:val="00086AFF"/>
    <w:rPr>
      <w:color w:val="605E5C"/>
      <w:shd w:val="clear" w:color="auto" w:fill="E1DFDD"/>
    </w:rPr>
  </w:style>
  <w:style w:type="table" w:customStyle="1" w:styleId="TableGrid">
    <w:name w:val="TableGrid"/>
    <w:rsid w:val="00866A13"/>
    <w:pPr>
      <w:spacing w:after="0" w:line="240" w:lineRule="auto"/>
    </w:pPr>
    <w:rPr>
      <w:rFonts w:eastAsia="Times New Roman"/>
      <w:lang w:eastAsia="pt-BR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7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7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83A188-4D38-404A-84F5-A270B4E5F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</TotalTime>
  <Pages>23</Pages>
  <Words>3990</Words>
  <Characters>21550</Characters>
  <Application>Microsoft Office Word</Application>
  <DocSecurity>0</DocSecurity>
  <Lines>179</Lines>
  <Paragraphs>5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FS-Reitoria</Company>
  <LinksUpToDate>false</LinksUpToDate>
  <CharactersWithSpaces>25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e José da Silveira Barros Neto</dc:creator>
  <cp:keywords/>
  <dc:description/>
  <cp:lastModifiedBy>Augusto Andrade</cp:lastModifiedBy>
  <cp:revision>47</cp:revision>
  <cp:lastPrinted>2019-11-04T22:45:00Z</cp:lastPrinted>
  <dcterms:created xsi:type="dcterms:W3CDTF">2019-11-04T22:49:00Z</dcterms:created>
  <dcterms:modified xsi:type="dcterms:W3CDTF">2021-09-18T13:50:00Z</dcterms:modified>
</cp:coreProperties>
</file>